
<file path=[Content_Types].xml><?xml version="1.0" encoding="utf-8"?>
<Types xmlns="http://schemas.openxmlformats.org/package/2006/content-types">
  <Default Extension="rels" ContentType="application/vnd.openxmlformats-package.relationships+xml"/>
  <Default Extension="tiff" ContentType="image/tiff"/>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E5C1D6" w14:textId="77777777" w:rsidR="00C864D5" w:rsidRPr="00E249C1" w:rsidRDefault="00150E95" w:rsidP="00E249C1">
      <w:pPr>
        <w:jc w:val="center"/>
        <w:rPr>
          <w:b/>
          <w:sz w:val="32"/>
          <w:szCs w:val="40"/>
        </w:rPr>
      </w:pPr>
      <w:r>
        <w:rPr>
          <w:b/>
          <w:sz w:val="32"/>
          <w:szCs w:val="40"/>
        </w:rPr>
        <w:t>High Performance Computing</w:t>
      </w:r>
    </w:p>
    <w:p w14:paraId="634A0116" w14:textId="353A2B91" w:rsidR="00C864D5" w:rsidRPr="00E249C1" w:rsidRDefault="00A612C9" w:rsidP="00C864D5">
      <w:pPr>
        <w:jc w:val="center"/>
        <w:rPr>
          <w:b/>
          <w:sz w:val="40"/>
          <w:szCs w:val="32"/>
          <w:u w:val="single"/>
        </w:rPr>
      </w:pPr>
      <w:r w:rsidRPr="00E249C1">
        <w:rPr>
          <w:b/>
          <w:sz w:val="40"/>
          <w:szCs w:val="32"/>
          <w:u w:val="single"/>
        </w:rPr>
        <w:t>Exercise #</w:t>
      </w:r>
      <w:r w:rsidR="003B21AA">
        <w:rPr>
          <w:b/>
          <w:sz w:val="40"/>
          <w:szCs w:val="32"/>
          <w:u w:val="single"/>
        </w:rPr>
        <w:t>1</w:t>
      </w:r>
      <w:r w:rsidR="004F669A">
        <w:rPr>
          <w:b/>
          <w:sz w:val="40"/>
          <w:szCs w:val="32"/>
          <w:u w:val="single"/>
        </w:rPr>
        <w:t>4</w:t>
      </w:r>
    </w:p>
    <w:p w14:paraId="29189ABC" w14:textId="77777777" w:rsidR="00E249C1" w:rsidRPr="00E249C1" w:rsidRDefault="00E249C1" w:rsidP="00C864D5">
      <w:pPr>
        <w:jc w:val="center"/>
        <w:rPr>
          <w:sz w:val="32"/>
          <w:szCs w:val="32"/>
        </w:rPr>
      </w:pPr>
      <w:r w:rsidRPr="00E249C1">
        <w:rPr>
          <w:sz w:val="32"/>
          <w:szCs w:val="32"/>
        </w:rPr>
        <w:t xml:space="preserve">Max Points: </w:t>
      </w:r>
      <w:r w:rsidR="00150E95">
        <w:rPr>
          <w:sz w:val="32"/>
          <w:szCs w:val="32"/>
        </w:rPr>
        <w:t>2</w:t>
      </w:r>
      <w:r w:rsidR="003D2243">
        <w:rPr>
          <w:sz w:val="32"/>
          <w:szCs w:val="32"/>
        </w:rPr>
        <w:t>0</w:t>
      </w:r>
    </w:p>
    <w:p w14:paraId="37852272" w14:textId="77777777" w:rsidR="00E249C1" w:rsidRDefault="00E249C1" w:rsidP="00AE3E78">
      <w:pPr>
        <w:jc w:val="both"/>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E249C1" w:rsidRPr="00E364A6" w14:paraId="134DB71B" w14:textId="77777777" w:rsidTr="00E364A6">
        <w:tc>
          <w:tcPr>
            <w:tcW w:w="9576" w:type="dxa"/>
            <w:shd w:val="clear" w:color="auto" w:fill="D9D9D9"/>
          </w:tcPr>
          <w:p w14:paraId="0987304E" w14:textId="77777777" w:rsidR="00812325" w:rsidRDefault="00E249C1" w:rsidP="00E364A6">
            <w:pPr>
              <w:jc w:val="both"/>
            </w:pPr>
            <w:r w:rsidRPr="00E364A6">
              <w:rPr>
                <w:b/>
                <w:u w:val="single"/>
              </w:rPr>
              <w:t>Objective</w:t>
            </w:r>
            <w:r>
              <w:t>: The o</w:t>
            </w:r>
            <w:r w:rsidR="0090045D">
              <w:t>bjective of this exercise is to</w:t>
            </w:r>
            <w:r w:rsidR="00812325">
              <w:t>:</w:t>
            </w:r>
          </w:p>
          <w:p w14:paraId="2254DF5A" w14:textId="77777777" w:rsidR="00812325" w:rsidRDefault="00186FD3" w:rsidP="00812325">
            <w:pPr>
              <w:pStyle w:val="ListParagraph"/>
              <w:numPr>
                <w:ilvl w:val="0"/>
                <w:numId w:val="31"/>
              </w:numPr>
              <w:jc w:val="both"/>
            </w:pPr>
            <w:r>
              <w:t>Develop an OpenMP-based program</w:t>
            </w:r>
          </w:p>
          <w:p w14:paraId="2D095052" w14:textId="77777777" w:rsidR="007C1D03" w:rsidRDefault="00812325" w:rsidP="00812325">
            <w:pPr>
              <w:pStyle w:val="ListParagraph"/>
              <w:numPr>
                <w:ilvl w:val="0"/>
                <w:numId w:val="31"/>
              </w:numPr>
              <w:jc w:val="both"/>
            </w:pPr>
            <w:r>
              <w:t>E</w:t>
            </w:r>
            <w:r w:rsidR="003248F9">
              <w:t>xplore</w:t>
            </w:r>
            <w:r w:rsidR="000779ED">
              <w:t xml:space="preserve"> </w:t>
            </w:r>
            <w:r w:rsidR="003248F9">
              <w:t xml:space="preserve">the </w:t>
            </w:r>
            <w:r>
              <w:t>effectiveness of</w:t>
            </w:r>
            <w:r w:rsidR="00186FD3">
              <w:t xml:space="preserve"> different scheduling strategies for </w:t>
            </w:r>
            <w:r w:rsidR="00186FD3" w:rsidRPr="00186FD3">
              <w:rPr>
                <w:rFonts w:ascii="Courier New" w:hAnsi="Courier New"/>
              </w:rPr>
              <w:t>parallel</w:t>
            </w:r>
            <w:r w:rsidR="00186FD3">
              <w:t xml:space="preserve"> </w:t>
            </w:r>
            <w:r w:rsidR="00186FD3" w:rsidRPr="00186FD3">
              <w:rPr>
                <w:rFonts w:ascii="Courier New" w:hAnsi="Courier New"/>
              </w:rPr>
              <w:t>for</w:t>
            </w:r>
            <w:r>
              <w:t>.</w:t>
            </w:r>
          </w:p>
          <w:p w14:paraId="595B1E59" w14:textId="77777777" w:rsidR="00E249C1" w:rsidRDefault="00186FD3" w:rsidP="00186FD3">
            <w:pPr>
              <w:tabs>
                <w:tab w:val="left" w:pos="5179"/>
              </w:tabs>
              <w:jc w:val="both"/>
            </w:pPr>
            <w:r>
              <w:tab/>
            </w:r>
          </w:p>
          <w:p w14:paraId="17A81DE4" w14:textId="391063DB" w:rsidR="00F47300" w:rsidRDefault="00C4784D" w:rsidP="00AB10AF">
            <w:pPr>
              <w:jc w:val="both"/>
            </w:pPr>
            <w:r w:rsidRPr="00E5246E">
              <w:rPr>
                <w:b/>
                <w:u w:val="single"/>
              </w:rPr>
              <w:t>Submission</w:t>
            </w:r>
            <w:r>
              <w:t xml:space="preserve">: </w:t>
            </w:r>
            <w:r w:rsidR="004612D8">
              <w:t xml:space="preserve">Save this MS-Word document using the naming convention </w:t>
            </w:r>
            <w:r w:rsidR="004612D8" w:rsidRPr="004612D8">
              <w:rPr>
                <w:rFonts w:ascii="Courier New" w:hAnsi="Courier New"/>
                <w:i/>
              </w:rPr>
              <w:t>MUid</w:t>
            </w:r>
            <w:r w:rsidR="004612D8" w:rsidRPr="004612D8">
              <w:rPr>
                <w:rFonts w:ascii="Courier New" w:hAnsi="Courier New"/>
              </w:rPr>
              <w:t>_Exercise</w:t>
            </w:r>
            <w:r w:rsidR="003B21AA">
              <w:rPr>
                <w:rFonts w:ascii="Courier New" w:hAnsi="Courier New"/>
              </w:rPr>
              <w:t>1</w:t>
            </w:r>
            <w:r w:rsidR="004F669A">
              <w:rPr>
                <w:rFonts w:ascii="Courier New" w:hAnsi="Courier New"/>
              </w:rPr>
              <w:t>4</w:t>
            </w:r>
            <w:r w:rsidR="004612D8" w:rsidRPr="004612D8">
              <w:rPr>
                <w:rFonts w:ascii="Courier New" w:hAnsi="Courier New"/>
              </w:rPr>
              <w:t>.docx</w:t>
            </w:r>
            <w:r w:rsidR="004612D8">
              <w:t xml:space="preserve"> prior to proceeding with this exercise.</w:t>
            </w:r>
            <w:r w:rsidR="00F47300">
              <w:t xml:space="preserve"> Upload the following at the end of the lab exercise:</w:t>
            </w:r>
          </w:p>
          <w:p w14:paraId="278F7A56" w14:textId="057FFAF0" w:rsidR="00821706" w:rsidRDefault="00F47300" w:rsidP="00F47300">
            <w:pPr>
              <w:pStyle w:val="ListParagraph"/>
              <w:numPr>
                <w:ilvl w:val="0"/>
                <w:numId w:val="29"/>
              </w:numPr>
              <w:jc w:val="both"/>
            </w:pPr>
            <w:r>
              <w:t xml:space="preserve">This MS-Word document saved </w:t>
            </w:r>
            <w:r w:rsidR="006F6091">
              <w:t>as a PDF file using the file naming</w:t>
            </w:r>
            <w:r>
              <w:t xml:space="preserve"> convention </w:t>
            </w:r>
            <w:r w:rsidRPr="00F47300">
              <w:rPr>
                <w:rFonts w:ascii="Courier New" w:hAnsi="Courier New"/>
                <w:i/>
              </w:rPr>
              <w:t>MUid</w:t>
            </w:r>
            <w:r w:rsidR="00AB1E42">
              <w:rPr>
                <w:rFonts w:ascii="Courier New" w:hAnsi="Courier New"/>
              </w:rPr>
              <w:t>_Exercise</w:t>
            </w:r>
            <w:r w:rsidR="003B21AA">
              <w:rPr>
                <w:rFonts w:ascii="Courier New" w:hAnsi="Courier New"/>
              </w:rPr>
              <w:t>1</w:t>
            </w:r>
            <w:r w:rsidR="004F669A">
              <w:rPr>
                <w:rFonts w:ascii="Courier New" w:hAnsi="Courier New"/>
              </w:rPr>
              <w:t>4</w:t>
            </w:r>
            <w:r w:rsidRPr="00F47300">
              <w:rPr>
                <w:rFonts w:ascii="Courier New" w:hAnsi="Courier New"/>
              </w:rPr>
              <w:t>.docx</w:t>
            </w:r>
            <w:r>
              <w:t>.</w:t>
            </w:r>
          </w:p>
          <w:p w14:paraId="46550C29" w14:textId="2C7841F1" w:rsidR="00F47300" w:rsidRDefault="00F47300" w:rsidP="00F47300">
            <w:pPr>
              <w:pStyle w:val="ListParagraph"/>
              <w:numPr>
                <w:ilvl w:val="0"/>
                <w:numId w:val="29"/>
              </w:numPr>
              <w:jc w:val="both"/>
            </w:pPr>
            <w:r>
              <w:t xml:space="preserve">Program developed in </w:t>
            </w:r>
            <w:r w:rsidR="002E52B3">
              <w:t>part #1</w:t>
            </w:r>
            <w:r w:rsidR="00812325">
              <w:t xml:space="preserve"> </w:t>
            </w:r>
            <w:r w:rsidR="004F669A">
              <w:t xml:space="preserve">of the </w:t>
            </w:r>
            <w:r w:rsidR="00812325">
              <w:t>exercise</w:t>
            </w:r>
            <w:r w:rsidR="004F669A">
              <w:t>.</w:t>
            </w:r>
          </w:p>
          <w:p w14:paraId="47C04F58" w14:textId="77777777" w:rsidR="004612D8" w:rsidRDefault="004612D8" w:rsidP="00AB10AF">
            <w:pPr>
              <w:jc w:val="both"/>
            </w:pPr>
          </w:p>
          <w:p w14:paraId="37B0C3A1" w14:textId="77777777" w:rsidR="00E249C1" w:rsidRPr="00E249C1" w:rsidRDefault="00E249C1" w:rsidP="00AB10AF">
            <w:pPr>
              <w:jc w:val="both"/>
            </w:pPr>
            <w:r>
              <w:t>You may</w:t>
            </w:r>
            <w:r w:rsidRPr="00C72981">
              <w:t xml:space="preserve"> discuss the questions with your</w:t>
            </w:r>
            <w:r>
              <w:t xml:space="preserve"> instructor</w:t>
            </w:r>
            <w:r w:rsidR="00AB10AF">
              <w:t>.</w:t>
            </w:r>
          </w:p>
        </w:tc>
      </w:tr>
    </w:tbl>
    <w:p w14:paraId="6CA4DDC3" w14:textId="622BA9C0" w:rsidR="00706ACD" w:rsidRDefault="00706ACD" w:rsidP="00706ACD">
      <w:pPr>
        <w:jc w:val="both"/>
      </w:pPr>
    </w:p>
    <w:p w14:paraId="401C1DFD" w14:textId="77777777" w:rsidR="00706ACD" w:rsidRDefault="00706ACD" w:rsidP="00706ACD">
      <w:pPr>
        <w:jc w:val="both"/>
      </w:pPr>
    </w:p>
    <w:tbl>
      <w:tblPr>
        <w:tblW w:w="0" w:type="auto"/>
        <w:jc w:val="center"/>
        <w:tblLook w:val="04A0" w:firstRow="1" w:lastRow="0" w:firstColumn="1" w:lastColumn="0" w:noHBand="0" w:noVBand="1"/>
      </w:tblPr>
      <w:tblGrid>
        <w:gridCol w:w="1350"/>
        <w:gridCol w:w="5670"/>
      </w:tblGrid>
      <w:tr w:rsidR="00706ACD" w:rsidRPr="00AE2F69" w14:paraId="671E1885" w14:textId="77777777" w:rsidTr="000F7932">
        <w:trPr>
          <w:trHeight w:val="432"/>
          <w:jc w:val="center"/>
        </w:trPr>
        <w:tc>
          <w:tcPr>
            <w:tcW w:w="1350" w:type="dxa"/>
            <w:vAlign w:val="center"/>
          </w:tcPr>
          <w:p w14:paraId="0BDC626D" w14:textId="77777777" w:rsidR="00706ACD" w:rsidRPr="00AE2F69" w:rsidRDefault="00706ACD" w:rsidP="000F7932">
            <w:pPr>
              <w:jc w:val="right"/>
              <w:rPr>
                <w:b/>
                <w:sz w:val="28"/>
                <w:szCs w:val="28"/>
              </w:rPr>
            </w:pPr>
            <w:r>
              <w:rPr>
                <w:b/>
                <w:sz w:val="28"/>
                <w:szCs w:val="28"/>
              </w:rPr>
              <w:t>Name:</w:t>
            </w:r>
          </w:p>
        </w:tc>
        <w:tc>
          <w:tcPr>
            <w:tcW w:w="5670" w:type="dxa"/>
            <w:tcBorders>
              <w:bottom w:val="single" w:sz="4" w:space="0" w:color="FF0000"/>
            </w:tcBorders>
            <w:shd w:val="clear" w:color="auto" w:fill="DBE5F1" w:themeFill="accent1" w:themeFillTint="33"/>
          </w:tcPr>
          <w:p w14:paraId="20B8A852" w14:textId="2F40A449" w:rsidR="00706ACD" w:rsidRPr="00AE2F69" w:rsidRDefault="008D4E6B" w:rsidP="000F7932">
            <w:pPr>
              <w:rPr>
                <w:b/>
                <w:sz w:val="28"/>
                <w:szCs w:val="28"/>
              </w:rPr>
            </w:pPr>
            <w:r>
              <w:rPr>
                <w:b/>
                <w:sz w:val="28"/>
                <w:szCs w:val="28"/>
              </w:rPr>
              <w:t xml:space="preserve"> </w:t>
            </w:r>
            <w:r w:rsidR="004E3F48">
              <w:rPr>
                <w:b/>
                <w:sz w:val="28"/>
                <w:szCs w:val="28"/>
              </w:rPr>
              <w:t>Maciej Wozniak</w:t>
            </w:r>
          </w:p>
        </w:tc>
      </w:tr>
    </w:tbl>
    <w:p w14:paraId="089F9224" w14:textId="11B75AB0" w:rsidR="00706ACD" w:rsidRDefault="00706ACD" w:rsidP="00706ACD">
      <w:pPr>
        <w:pStyle w:val="Heading1"/>
      </w:pPr>
    </w:p>
    <w:p w14:paraId="421EDB5E" w14:textId="77777777" w:rsidR="00706ACD" w:rsidRPr="00706ACD" w:rsidRDefault="00706ACD" w:rsidP="00706ACD"/>
    <w:p w14:paraId="305319B7" w14:textId="3DA77C75" w:rsidR="00706ACD" w:rsidRDefault="00706ACD" w:rsidP="00706ACD">
      <w:pPr>
        <w:pStyle w:val="Heading1"/>
      </w:pPr>
      <w:r>
        <w:t>Part #0: Setting up VS-Code project</w:t>
      </w:r>
    </w:p>
    <w:p w14:paraId="7F0E44EA" w14:textId="77777777" w:rsidR="00706ACD" w:rsidRDefault="00706ACD" w:rsidP="00706ACD">
      <w:pPr>
        <w:rPr>
          <w:i/>
        </w:rPr>
      </w:pPr>
      <w:r>
        <w:rPr>
          <w:i/>
        </w:rPr>
        <w:t>Estimated time to complete: 5</w:t>
      </w:r>
      <w:r w:rsidRPr="005E26B5">
        <w:rPr>
          <w:i/>
        </w:rPr>
        <w:t xml:space="preserve"> minutes</w:t>
      </w:r>
    </w:p>
    <w:p w14:paraId="6176B121" w14:textId="77777777" w:rsidR="00706ACD" w:rsidRPr="001564FC" w:rsidRDefault="00706ACD" w:rsidP="00706ACD">
      <w:pPr>
        <w:rPr>
          <w:i/>
        </w:rPr>
      </w:pPr>
      <w:r w:rsidRPr="00446CDC">
        <w:rPr>
          <w:noProof/>
        </w:rPr>
        <w:drawing>
          <wp:anchor distT="0" distB="0" distL="114300" distR="114300" simplePos="0" relativeHeight="251659264" behindDoc="0" locked="0" layoutInCell="1" allowOverlap="1" wp14:anchorId="15A3710A" wp14:editId="3A344DF9">
            <wp:simplePos x="0" y="0"/>
            <wp:positionH relativeFrom="column">
              <wp:posOffset>3087370</wp:posOffset>
            </wp:positionH>
            <wp:positionV relativeFrom="paragraph">
              <wp:posOffset>164465</wp:posOffset>
            </wp:positionV>
            <wp:extent cx="2793365" cy="1104900"/>
            <wp:effectExtent l="0" t="0" r="63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2793365" cy="1104900"/>
                    </a:xfrm>
                    <a:prstGeom prst="rect">
                      <a:avLst/>
                    </a:prstGeom>
                  </pic:spPr>
                </pic:pic>
              </a:graphicData>
            </a:graphic>
            <wp14:sizeRelH relativeFrom="page">
              <wp14:pctWidth>0</wp14:pctWidth>
            </wp14:sizeRelH>
            <wp14:sizeRelV relativeFrom="page">
              <wp14:pctHeight>0</wp14:pctHeight>
            </wp14:sizeRelV>
          </wp:anchor>
        </w:drawing>
      </w:r>
    </w:p>
    <w:p w14:paraId="21761D07" w14:textId="77777777" w:rsidR="00706ACD" w:rsidRDefault="00706ACD" w:rsidP="00706ACD">
      <w:pPr>
        <w:pStyle w:val="ListParagraph"/>
        <w:numPr>
          <w:ilvl w:val="0"/>
          <w:numId w:val="41"/>
        </w:numPr>
        <w:jc w:val="both"/>
      </w:pPr>
      <w:r>
        <w:t xml:space="preserve">Log into OSC’s OnDemand portal via </w:t>
      </w:r>
      <w:hyperlink r:id="rId9" w:history="1">
        <w:r w:rsidRPr="00477F09">
          <w:rPr>
            <w:rStyle w:val="Hyperlink"/>
          </w:rPr>
          <w:t>https://ondemand.osc.edu/</w:t>
        </w:r>
      </w:hyperlink>
      <w:r>
        <w:t>. Login with your OSC id and password.</w:t>
      </w:r>
    </w:p>
    <w:p w14:paraId="4B444772" w14:textId="77777777" w:rsidR="00706ACD" w:rsidRDefault="00706ACD" w:rsidP="00706ACD">
      <w:pPr>
        <w:pStyle w:val="ListParagraph"/>
        <w:numPr>
          <w:ilvl w:val="0"/>
          <w:numId w:val="41"/>
        </w:numPr>
        <w:jc w:val="both"/>
      </w:pPr>
      <w:r>
        <w:t>Startup a VS-Code server and connect to VS-Code. Ensure you switch to your workspace. Your VS-Code window should appear as shown in the adjacent screenshot.</w:t>
      </w:r>
    </w:p>
    <w:p w14:paraId="1575B935" w14:textId="77777777" w:rsidR="00706ACD" w:rsidRDefault="00706ACD" w:rsidP="00706ACD">
      <w:pPr>
        <w:pStyle w:val="ListParagraph"/>
        <w:numPr>
          <w:ilvl w:val="0"/>
          <w:numId w:val="41"/>
        </w:numPr>
        <w:jc w:val="both"/>
      </w:pPr>
      <w:r>
        <w:t>Next, create a new VS-Code project in the following manner:</w:t>
      </w:r>
    </w:p>
    <w:p w14:paraId="604EE318" w14:textId="77777777" w:rsidR="00706ACD" w:rsidRDefault="00706ACD" w:rsidP="00706ACD">
      <w:pPr>
        <w:pStyle w:val="ListParagraph"/>
        <w:numPr>
          <w:ilvl w:val="1"/>
          <w:numId w:val="42"/>
        </w:numPr>
        <w:jc w:val="both"/>
      </w:pPr>
      <w:r>
        <w:t>Start a new terminal in VS-Code</w:t>
      </w:r>
    </w:p>
    <w:p w14:paraId="4D6AFC70" w14:textId="77777777" w:rsidR="00706ACD" w:rsidRDefault="00706ACD" w:rsidP="00706ACD">
      <w:pPr>
        <w:pStyle w:val="ListParagraph"/>
        <w:numPr>
          <w:ilvl w:val="1"/>
          <w:numId w:val="42"/>
        </w:numPr>
        <w:jc w:val="both"/>
      </w:pPr>
      <w:r>
        <w:t>In the VS-Code terminal use the following commands:</w:t>
      </w:r>
    </w:p>
    <w:tbl>
      <w:tblPr>
        <w:tblStyle w:val="TableGrid"/>
        <w:tblW w:w="0" w:type="auto"/>
        <w:tblInd w:w="720" w:type="dxa"/>
        <w:tblCellMar>
          <w:top w:w="72" w:type="dxa"/>
          <w:bottom w:w="72" w:type="dxa"/>
        </w:tblCellMar>
        <w:tblLook w:val="04A0" w:firstRow="1" w:lastRow="0" w:firstColumn="1" w:lastColumn="0" w:noHBand="0" w:noVBand="1"/>
      </w:tblPr>
      <w:tblGrid>
        <w:gridCol w:w="8640"/>
      </w:tblGrid>
      <w:tr w:rsidR="00706ACD" w14:paraId="52818469" w14:textId="77777777" w:rsidTr="000F7932">
        <w:tc>
          <w:tcPr>
            <w:tcW w:w="8640" w:type="dxa"/>
            <w:tcBorders>
              <w:top w:val="nil"/>
              <w:left w:val="nil"/>
              <w:bottom w:val="nil"/>
              <w:right w:val="nil"/>
            </w:tcBorders>
            <w:shd w:val="clear" w:color="auto" w:fill="F2F2F2" w:themeFill="background1" w:themeFillShade="F2"/>
          </w:tcPr>
          <w:p w14:paraId="1C634409" w14:textId="77777777" w:rsidR="00706ACD" w:rsidRPr="00FA3622" w:rsidRDefault="00706ACD" w:rsidP="000F7932">
            <w:pPr>
              <w:pStyle w:val="ListParagraph"/>
              <w:ind w:left="0"/>
              <w:jc w:val="both"/>
              <w:rPr>
                <w:rFonts w:ascii="Courier New" w:hAnsi="Courier New"/>
                <w:sz w:val="18"/>
                <w:szCs w:val="18"/>
              </w:rPr>
            </w:pPr>
            <w:r w:rsidRPr="00FA3622">
              <w:rPr>
                <w:rFonts w:ascii="Courier New" w:hAnsi="Courier New"/>
                <w:sz w:val="18"/>
                <w:szCs w:val="18"/>
              </w:rPr>
              <w:t>$ # First change to your workspace directory</w:t>
            </w:r>
          </w:p>
          <w:p w14:paraId="2735BD9A" w14:textId="77777777" w:rsidR="00706ACD" w:rsidRPr="00FA3622" w:rsidRDefault="00706ACD" w:rsidP="000F7932">
            <w:pPr>
              <w:pStyle w:val="ListParagraph"/>
              <w:ind w:left="0"/>
              <w:jc w:val="both"/>
              <w:rPr>
                <w:rFonts w:ascii="Courier New" w:hAnsi="Courier New"/>
                <w:b/>
                <w:bCs/>
                <w:sz w:val="18"/>
                <w:szCs w:val="18"/>
              </w:rPr>
            </w:pPr>
            <w:r w:rsidRPr="00FA3622">
              <w:rPr>
                <w:rFonts w:ascii="Courier New" w:hAnsi="Courier New"/>
                <w:b/>
                <w:bCs/>
                <w:sz w:val="18"/>
                <w:szCs w:val="18"/>
              </w:rPr>
              <w:t>$ cd ~/cse443</w:t>
            </w:r>
          </w:p>
          <w:p w14:paraId="53B7767D" w14:textId="77777777" w:rsidR="00706ACD" w:rsidRPr="00FA3622" w:rsidRDefault="00706ACD" w:rsidP="000F7932">
            <w:pPr>
              <w:pStyle w:val="ListParagraph"/>
              <w:ind w:left="0"/>
              <w:jc w:val="both"/>
              <w:rPr>
                <w:rFonts w:ascii="Courier New" w:hAnsi="Courier New"/>
                <w:sz w:val="18"/>
                <w:szCs w:val="18"/>
              </w:rPr>
            </w:pPr>
            <w:r w:rsidRPr="00FA3622">
              <w:rPr>
                <w:rFonts w:ascii="Courier New" w:hAnsi="Courier New"/>
                <w:sz w:val="18"/>
                <w:szCs w:val="18"/>
              </w:rPr>
              <w:t xml:space="preserve">$ # Use ls to check if </w:t>
            </w:r>
            <w:proofErr w:type="spellStart"/>
            <w:r w:rsidRPr="00FA3622">
              <w:rPr>
                <w:rFonts w:ascii="Courier New" w:hAnsi="Courier New"/>
                <w:sz w:val="18"/>
                <w:szCs w:val="18"/>
              </w:rPr>
              <w:t>workspace.code</w:t>
            </w:r>
            <w:proofErr w:type="spellEnd"/>
            <w:r w:rsidRPr="00FA3622">
              <w:rPr>
                <w:rFonts w:ascii="Courier New" w:hAnsi="Courier New"/>
                <w:sz w:val="18"/>
                <w:szCs w:val="18"/>
              </w:rPr>
              <w:t xml:space="preserve">-workspace file is in </w:t>
            </w:r>
            <w:proofErr w:type="spellStart"/>
            <w:r w:rsidRPr="00FA3622">
              <w:rPr>
                <w:rFonts w:ascii="Courier New" w:hAnsi="Courier New"/>
                <w:sz w:val="18"/>
                <w:szCs w:val="18"/>
              </w:rPr>
              <w:t>pwd</w:t>
            </w:r>
            <w:proofErr w:type="spellEnd"/>
          </w:p>
          <w:p w14:paraId="4049866E" w14:textId="77777777" w:rsidR="00706ACD" w:rsidRPr="00FA3622" w:rsidRDefault="00706ACD" w:rsidP="000F7932">
            <w:pPr>
              <w:pStyle w:val="ListParagraph"/>
              <w:ind w:left="0"/>
              <w:jc w:val="both"/>
              <w:rPr>
                <w:rFonts w:ascii="Courier New" w:hAnsi="Courier New"/>
                <w:sz w:val="18"/>
                <w:szCs w:val="18"/>
              </w:rPr>
            </w:pPr>
            <w:r w:rsidRPr="00FA3622">
              <w:rPr>
                <w:rFonts w:ascii="Courier New" w:hAnsi="Courier New"/>
                <w:sz w:val="18"/>
                <w:szCs w:val="18"/>
              </w:rPr>
              <w:t>$ # Next copy the basic template for a C++ project</w:t>
            </w:r>
          </w:p>
          <w:p w14:paraId="5FB70ED0" w14:textId="0AD8B65A" w:rsidR="00706ACD" w:rsidRPr="00FA3622" w:rsidRDefault="00706ACD" w:rsidP="000F7932">
            <w:pPr>
              <w:pStyle w:val="ListParagraph"/>
              <w:ind w:left="0"/>
              <w:jc w:val="both"/>
              <w:rPr>
                <w:rFonts w:ascii="Courier New" w:hAnsi="Courier New"/>
                <w:b/>
                <w:bCs/>
                <w:sz w:val="18"/>
                <w:szCs w:val="18"/>
              </w:rPr>
            </w:pPr>
            <w:r w:rsidRPr="00FA3622">
              <w:rPr>
                <w:rFonts w:ascii="Courier New" w:hAnsi="Courier New"/>
                <w:b/>
                <w:bCs/>
                <w:sz w:val="18"/>
                <w:szCs w:val="18"/>
              </w:rPr>
              <w:t>$ cp -r /fs/</w:t>
            </w:r>
            <w:proofErr w:type="spellStart"/>
            <w:r w:rsidRPr="00FA3622">
              <w:rPr>
                <w:rFonts w:ascii="Courier New" w:hAnsi="Courier New"/>
                <w:b/>
                <w:bCs/>
                <w:sz w:val="18"/>
                <w:szCs w:val="18"/>
              </w:rPr>
              <w:t>ess</w:t>
            </w:r>
            <w:proofErr w:type="spellEnd"/>
            <w:r w:rsidRPr="00FA3622">
              <w:rPr>
                <w:rFonts w:ascii="Courier New" w:hAnsi="Courier New"/>
                <w:b/>
                <w:bCs/>
                <w:sz w:val="18"/>
                <w:szCs w:val="18"/>
              </w:rPr>
              <w:t>/PMIU0184/cse443/templates/</w:t>
            </w:r>
            <w:proofErr w:type="spellStart"/>
            <w:r w:rsidRPr="00D51F97">
              <w:rPr>
                <w:rFonts w:ascii="Courier New" w:hAnsi="Courier New"/>
                <w:b/>
                <w:bCs/>
                <w:color w:val="FF0000"/>
                <w:sz w:val="18"/>
                <w:szCs w:val="18"/>
              </w:rPr>
              <w:t>openmp</w:t>
            </w:r>
            <w:proofErr w:type="spellEnd"/>
            <w:r w:rsidRPr="00D51F97">
              <w:rPr>
                <w:rFonts w:ascii="Courier New" w:hAnsi="Courier New"/>
                <w:b/>
                <w:bCs/>
                <w:color w:val="FF0000"/>
                <w:sz w:val="18"/>
                <w:szCs w:val="18"/>
              </w:rPr>
              <w:t xml:space="preserve"> </w:t>
            </w:r>
            <w:r w:rsidRPr="00FA3622">
              <w:rPr>
                <w:rFonts w:ascii="Courier New" w:hAnsi="Courier New"/>
                <w:b/>
                <w:bCs/>
                <w:sz w:val="18"/>
                <w:szCs w:val="18"/>
              </w:rPr>
              <w:t>exercise</w:t>
            </w:r>
            <w:r>
              <w:rPr>
                <w:rFonts w:ascii="Courier New" w:hAnsi="Courier New"/>
                <w:b/>
                <w:bCs/>
                <w:sz w:val="18"/>
                <w:szCs w:val="18"/>
              </w:rPr>
              <w:t>14</w:t>
            </w:r>
          </w:p>
          <w:p w14:paraId="0CC02E23" w14:textId="77777777" w:rsidR="00706ACD" w:rsidRPr="00FA3622" w:rsidRDefault="00706ACD" w:rsidP="000F7932">
            <w:pPr>
              <w:pStyle w:val="ListParagraph"/>
              <w:ind w:left="0"/>
              <w:jc w:val="both"/>
              <w:rPr>
                <w:rFonts w:ascii="Courier New" w:hAnsi="Courier New"/>
                <w:sz w:val="18"/>
                <w:szCs w:val="18"/>
              </w:rPr>
            </w:pPr>
            <w:r w:rsidRPr="00FA3622">
              <w:rPr>
                <w:rFonts w:ascii="Courier New" w:hAnsi="Courier New"/>
                <w:sz w:val="18"/>
                <w:szCs w:val="18"/>
              </w:rPr>
              <w:t>$ # Copy the starter code for this exercise</w:t>
            </w:r>
          </w:p>
          <w:p w14:paraId="43B6AFC2" w14:textId="529F5989" w:rsidR="00706ACD" w:rsidRPr="00465C16" w:rsidRDefault="00706ACD" w:rsidP="000F7932">
            <w:pPr>
              <w:pStyle w:val="ListParagraph"/>
              <w:ind w:left="0"/>
              <w:jc w:val="both"/>
              <w:rPr>
                <w:rFonts w:ascii="Courier New" w:hAnsi="Courier New"/>
                <w:b/>
                <w:bCs/>
                <w:sz w:val="18"/>
                <w:szCs w:val="18"/>
              </w:rPr>
            </w:pPr>
            <w:r w:rsidRPr="00FA3622">
              <w:rPr>
                <w:rFonts w:ascii="Courier New" w:hAnsi="Courier New"/>
                <w:b/>
                <w:bCs/>
                <w:sz w:val="18"/>
                <w:szCs w:val="18"/>
              </w:rPr>
              <w:t>$ cp /fs/</w:t>
            </w:r>
            <w:proofErr w:type="spellStart"/>
            <w:r w:rsidRPr="00FA3622">
              <w:rPr>
                <w:rFonts w:ascii="Courier New" w:hAnsi="Courier New"/>
                <w:b/>
                <w:bCs/>
                <w:sz w:val="18"/>
                <w:szCs w:val="18"/>
              </w:rPr>
              <w:t>ess</w:t>
            </w:r>
            <w:proofErr w:type="spellEnd"/>
            <w:r w:rsidRPr="00FA3622">
              <w:rPr>
                <w:rFonts w:ascii="Courier New" w:hAnsi="Courier New"/>
                <w:b/>
                <w:bCs/>
                <w:sz w:val="18"/>
                <w:szCs w:val="18"/>
              </w:rPr>
              <w:t>/PMIU0184/cse443/exercises/exercise</w:t>
            </w:r>
            <w:r>
              <w:rPr>
                <w:rFonts w:ascii="Courier New" w:hAnsi="Courier New"/>
                <w:b/>
                <w:bCs/>
                <w:sz w:val="18"/>
                <w:szCs w:val="18"/>
              </w:rPr>
              <w:t>14</w:t>
            </w:r>
            <w:r w:rsidRPr="00FA3622">
              <w:rPr>
                <w:rFonts w:ascii="Courier New" w:hAnsi="Courier New"/>
                <w:b/>
                <w:bCs/>
                <w:sz w:val="18"/>
                <w:szCs w:val="18"/>
              </w:rPr>
              <w:t>/* exercise</w:t>
            </w:r>
            <w:r>
              <w:rPr>
                <w:rFonts w:ascii="Courier New" w:hAnsi="Courier New"/>
                <w:b/>
                <w:bCs/>
                <w:sz w:val="18"/>
                <w:szCs w:val="18"/>
              </w:rPr>
              <w:t>14</w:t>
            </w:r>
          </w:p>
        </w:tc>
      </w:tr>
    </w:tbl>
    <w:p w14:paraId="4DC18F4E" w14:textId="77777777" w:rsidR="00706ACD" w:rsidRDefault="00706ACD" w:rsidP="00706ACD">
      <w:pPr>
        <w:jc w:val="both"/>
      </w:pPr>
    </w:p>
    <w:p w14:paraId="2C1EB002" w14:textId="77777777" w:rsidR="00706ACD" w:rsidRDefault="00706ACD" w:rsidP="00AB1E42">
      <w:pPr>
        <w:pStyle w:val="Heading1"/>
      </w:pPr>
    </w:p>
    <w:p w14:paraId="4EDBD29D" w14:textId="77777777" w:rsidR="00706ACD" w:rsidRDefault="00706ACD">
      <w:pPr>
        <w:rPr>
          <w:rFonts w:eastAsiaTheme="majorEastAsia" w:cstheme="majorBidi"/>
          <w:b/>
          <w:bCs/>
          <w:color w:val="0000FF"/>
          <w:sz w:val="28"/>
          <w:szCs w:val="28"/>
        </w:rPr>
      </w:pPr>
      <w:r>
        <w:br w:type="page"/>
      </w:r>
    </w:p>
    <w:p w14:paraId="4D7A41D3" w14:textId="03437B3F" w:rsidR="00AB1E42" w:rsidRDefault="00AB1E42" w:rsidP="00AB1E42">
      <w:pPr>
        <w:pStyle w:val="Heading1"/>
      </w:pPr>
      <w:r>
        <w:lastRenderedPageBreak/>
        <w:t xml:space="preserve">Part #1: </w:t>
      </w:r>
      <w:r w:rsidR="00675536">
        <w:t>Simplify a program</w:t>
      </w:r>
      <w:r w:rsidR="00186FD3">
        <w:t xml:space="preserve"> using OpenMP</w:t>
      </w:r>
      <w:r w:rsidR="00A62545">
        <w:t>-</w:t>
      </w:r>
      <w:r w:rsidR="00A62545" w:rsidRPr="006F6091">
        <w:rPr>
          <w:rFonts w:ascii="Courier New" w:hAnsi="Courier New"/>
        </w:rPr>
        <w:t>for</w:t>
      </w:r>
      <w:r w:rsidR="00A32215">
        <w:t xml:space="preserve"> [10 points]</w:t>
      </w:r>
    </w:p>
    <w:p w14:paraId="663C0BF9" w14:textId="70AA25FC" w:rsidR="00AB1E42" w:rsidRDefault="00AB1E42" w:rsidP="00AB1E42">
      <w:pPr>
        <w:rPr>
          <w:i/>
        </w:rPr>
      </w:pPr>
      <w:r>
        <w:rPr>
          <w:i/>
        </w:rPr>
        <w:t xml:space="preserve">Estimated time to complete: </w:t>
      </w:r>
      <w:r w:rsidR="003E6F39">
        <w:rPr>
          <w:i/>
        </w:rPr>
        <w:t>20</w:t>
      </w:r>
      <w:r w:rsidRPr="005E26B5">
        <w:rPr>
          <w:i/>
        </w:rPr>
        <w:t xml:space="preserve"> minutes</w:t>
      </w:r>
    </w:p>
    <w:p w14:paraId="28A444DF" w14:textId="77777777" w:rsidR="00AB1E42" w:rsidRDefault="00AB1E42" w:rsidP="00AB1E42">
      <w:pPr>
        <w:rPr>
          <w:i/>
        </w:rPr>
      </w:pPr>
    </w:p>
    <w:p w14:paraId="40F2EAB1" w14:textId="4A317030" w:rsidR="00AB1E42" w:rsidRPr="00AB1E42" w:rsidRDefault="00AB1E42" w:rsidP="00C01E41">
      <w:pPr>
        <w:jc w:val="both"/>
      </w:pPr>
      <w:r w:rsidRPr="00C01E41">
        <w:rPr>
          <w:b/>
        </w:rPr>
        <w:t>Background</w:t>
      </w:r>
      <w:r>
        <w:t xml:space="preserve">: OpenMP provides a convenient mechanism to </w:t>
      </w:r>
      <w:r w:rsidR="00186FD3">
        <w:t xml:space="preserve">readily parallelize a given </w:t>
      </w:r>
      <w:r w:rsidR="00186FD3" w:rsidRPr="00186FD3">
        <w:rPr>
          <w:rFonts w:ascii="Courier New" w:hAnsi="Courier New"/>
        </w:rPr>
        <w:t>for</w:t>
      </w:r>
      <w:r w:rsidR="00186FD3">
        <w:t xml:space="preserve">-loop in a C/C++ program using the </w:t>
      </w:r>
      <w:r w:rsidR="00186FD3" w:rsidRPr="00706ACD">
        <w:rPr>
          <w:rFonts w:ascii="Courier New" w:hAnsi="Courier New"/>
          <w:u w:val="single"/>
        </w:rPr>
        <w:t xml:space="preserve">#pragma </w:t>
      </w:r>
      <w:proofErr w:type="spellStart"/>
      <w:r w:rsidR="00186FD3" w:rsidRPr="00706ACD">
        <w:rPr>
          <w:rFonts w:ascii="Courier New" w:hAnsi="Courier New"/>
          <w:u w:val="single"/>
        </w:rPr>
        <w:t>omp</w:t>
      </w:r>
      <w:proofErr w:type="spellEnd"/>
      <w:r w:rsidR="00186FD3" w:rsidRPr="00706ACD">
        <w:rPr>
          <w:rFonts w:ascii="Courier New" w:hAnsi="Courier New"/>
          <w:u w:val="single"/>
        </w:rPr>
        <w:t xml:space="preserve"> parallel</w:t>
      </w:r>
      <w:r w:rsidR="00186FD3" w:rsidRPr="00706ACD">
        <w:rPr>
          <w:u w:val="single"/>
        </w:rPr>
        <w:t xml:space="preserve"> </w:t>
      </w:r>
      <w:r w:rsidR="00186FD3" w:rsidRPr="00706ACD">
        <w:rPr>
          <w:rFonts w:ascii="Courier New" w:hAnsi="Courier New"/>
          <w:u w:val="single"/>
        </w:rPr>
        <w:t>for</w:t>
      </w:r>
      <w:r w:rsidR="00186FD3">
        <w:t xml:space="preserve"> construct. Recollect that OpenMP essentially uses multiple threads as the underlying operating system level primitive for enabling multiprocessing expressing using the Fork-Join programming model. Accordingly, the OpenMP </w:t>
      </w:r>
      <w:r w:rsidR="00186FD3" w:rsidRPr="00706ACD">
        <w:rPr>
          <w:rFonts w:ascii="Courier New" w:hAnsi="Courier New"/>
          <w:u w:val="single"/>
        </w:rPr>
        <w:t>parallel for</w:t>
      </w:r>
      <w:r w:rsidR="00186FD3">
        <w:t xml:space="preserve"> directive automatically splits the </w:t>
      </w:r>
      <w:r w:rsidR="006F6091">
        <w:t xml:space="preserve">iterations of the loop between a </w:t>
      </w:r>
      <w:r w:rsidR="00186FD3">
        <w:t>given number</w:t>
      </w:r>
      <w:r w:rsidR="006F6091">
        <w:t>s</w:t>
      </w:r>
      <w:r w:rsidR="00186FD3">
        <w:t xml:space="preserve"> of threads. Neither the number of iterations nor the number of threads need be known at compile time. The OpenMP runtime dynamically determines the necessary information and accomplishes parallelization. </w:t>
      </w:r>
    </w:p>
    <w:p w14:paraId="42224D4F" w14:textId="77777777" w:rsidR="00AB1E42" w:rsidRDefault="00AB1E42" w:rsidP="00F47300">
      <w:pPr>
        <w:pStyle w:val="Heading1"/>
      </w:pPr>
    </w:p>
    <w:p w14:paraId="38FCB4B4" w14:textId="7F91E3C5" w:rsidR="004A0FAD" w:rsidRDefault="00C01E41" w:rsidP="00A968D8">
      <w:pPr>
        <w:jc w:val="both"/>
      </w:pPr>
      <w:r w:rsidRPr="00C01E41">
        <w:rPr>
          <w:b/>
        </w:rPr>
        <w:t>Exercise</w:t>
      </w:r>
      <w:r>
        <w:t>: The objective of this part of the exercise is to</w:t>
      </w:r>
      <w:r w:rsidR="00186FD3">
        <w:t xml:space="preserve"> </w:t>
      </w:r>
      <w:r w:rsidR="00675536">
        <w:t>simplify</w:t>
      </w:r>
      <w:r w:rsidR="00186FD3">
        <w:t xml:space="preserve"> a given </w:t>
      </w:r>
      <w:r w:rsidR="004A0FAD">
        <w:t>program using OpenMP</w:t>
      </w:r>
      <w:r w:rsidR="00675536">
        <w:t>-for</w:t>
      </w:r>
      <w:r w:rsidR="004A0FAD">
        <w:t xml:space="preserve"> in the following manner:</w:t>
      </w:r>
    </w:p>
    <w:p w14:paraId="51AD3189" w14:textId="77777777" w:rsidR="004A0FAD" w:rsidRDefault="004A0FAD" w:rsidP="00A968D8">
      <w:pPr>
        <w:jc w:val="both"/>
      </w:pPr>
    </w:p>
    <w:p w14:paraId="3E6C16E3" w14:textId="2BE505CA" w:rsidR="00675536" w:rsidRDefault="00706ACD" w:rsidP="00706ACD">
      <w:pPr>
        <w:pStyle w:val="ListParagraph"/>
        <w:numPr>
          <w:ilvl w:val="0"/>
          <w:numId w:val="38"/>
        </w:numPr>
        <w:jc w:val="both"/>
      </w:pPr>
      <w:r>
        <w:t>Add the newly created project to your VS-Code workspace to ease studying the source code.</w:t>
      </w:r>
    </w:p>
    <w:p w14:paraId="5E546E3B" w14:textId="1E6CBE56" w:rsidR="00425BBB" w:rsidRDefault="00E35585" w:rsidP="003820EE">
      <w:pPr>
        <w:pStyle w:val="ListParagraph"/>
        <w:numPr>
          <w:ilvl w:val="0"/>
          <w:numId w:val="38"/>
        </w:numPr>
        <w:jc w:val="both"/>
      </w:pPr>
      <w:r>
        <w:t xml:space="preserve">Study the method </w:t>
      </w:r>
      <w:proofErr w:type="spellStart"/>
      <w:r w:rsidRPr="00E35585">
        <w:rPr>
          <w:rFonts w:ascii="Courier New" w:hAnsi="Courier New"/>
        </w:rPr>
        <w:t>findNumberWithMaxPrimeFactorCount</w:t>
      </w:r>
      <w:proofErr w:type="spellEnd"/>
      <w:r>
        <w:t xml:space="preserve">. This method returns a </w:t>
      </w:r>
      <w:r w:rsidRPr="00E35585">
        <w:rPr>
          <w:rFonts w:ascii="Courier New" w:hAnsi="Courier New"/>
        </w:rPr>
        <w:t>std::pair</w:t>
      </w:r>
      <w:r>
        <w:t xml:space="preserve"> as result which contains the number that has the highest number of prime factors. For example</w:t>
      </w:r>
      <w:r w:rsidR="00706ACD">
        <w:t>,</w:t>
      </w:r>
      <w:r>
        <w:t xml:space="preserve"> given the nu</w:t>
      </w:r>
      <w:r w:rsidR="001325F2">
        <w:t xml:space="preserve">mbers </w:t>
      </w:r>
      <w:r w:rsidR="001325F2" w:rsidRPr="00706ACD">
        <w:rPr>
          <w:rFonts w:ascii="Courier New" w:hAnsi="Courier New"/>
        </w:rPr>
        <w:t>{5, 10, 11}</w:t>
      </w:r>
      <w:r w:rsidR="001325F2">
        <w:t xml:space="preserve">, this method returns </w:t>
      </w:r>
      <w:r w:rsidR="001325F2" w:rsidRPr="00706ACD">
        <w:rPr>
          <w:rFonts w:ascii="Courier New" w:hAnsi="Courier New"/>
        </w:rPr>
        <w:t>&lt;10, 2&gt;</w:t>
      </w:r>
      <w:r w:rsidR="001325F2">
        <w:t xml:space="preserve"> as 10 has 2 prime factors, namely 2 and 5.</w:t>
      </w:r>
    </w:p>
    <w:p w14:paraId="10AE986C" w14:textId="3EC7E023" w:rsidR="004A0FAD" w:rsidRDefault="004A0FAD" w:rsidP="00E35585">
      <w:pPr>
        <w:pStyle w:val="ListParagraph"/>
        <w:numPr>
          <w:ilvl w:val="0"/>
          <w:numId w:val="38"/>
        </w:numPr>
        <w:jc w:val="both"/>
      </w:pPr>
      <w:r>
        <w:t xml:space="preserve">Now </w:t>
      </w:r>
      <w:r w:rsidR="00425BBB">
        <w:t xml:space="preserve">streamline/simplify </w:t>
      </w:r>
      <w:r>
        <w:t>th</w:t>
      </w:r>
      <w:r w:rsidR="00706ACD">
        <w:t>is</w:t>
      </w:r>
      <w:r>
        <w:t xml:space="preserve"> </w:t>
      </w:r>
      <w:r w:rsidR="00425BBB">
        <w:t>method by</w:t>
      </w:r>
      <w:r>
        <w:t xml:space="preserve"> appropriately modifying </w:t>
      </w:r>
      <w:r w:rsidR="00425BBB">
        <w:t xml:space="preserve">it to use OpenMP for construct. Yes you will need to add a </w:t>
      </w:r>
      <w:r w:rsidR="00425BBB" w:rsidRPr="00706ACD">
        <w:rPr>
          <w:rFonts w:ascii="Courier New" w:hAnsi="Courier New"/>
          <w:u w:val="single"/>
        </w:rPr>
        <w:t xml:space="preserve">#pragma </w:t>
      </w:r>
      <w:proofErr w:type="spellStart"/>
      <w:r w:rsidR="00425BBB" w:rsidRPr="00706ACD">
        <w:rPr>
          <w:rFonts w:ascii="Courier New" w:hAnsi="Courier New"/>
          <w:u w:val="single"/>
        </w:rPr>
        <w:t>omp</w:t>
      </w:r>
      <w:proofErr w:type="spellEnd"/>
      <w:r w:rsidR="00425BBB" w:rsidRPr="00706ACD">
        <w:rPr>
          <w:rFonts w:ascii="Courier New" w:hAnsi="Courier New"/>
          <w:u w:val="single"/>
        </w:rPr>
        <w:t xml:space="preserve"> for</w:t>
      </w:r>
      <w:r w:rsidR="00425BBB">
        <w:t xml:space="preserve"> directive before the for-loop and suitably simplify</w:t>
      </w:r>
      <w:r w:rsidR="006F6091">
        <w:t>/clean-up</w:t>
      </w:r>
      <w:r w:rsidR="00425BBB">
        <w:t xml:space="preserve"> the source code.</w:t>
      </w:r>
    </w:p>
    <w:p w14:paraId="3BE8AE36" w14:textId="65A9B31B" w:rsidR="00073DF8" w:rsidRDefault="00073DF8">
      <w:pPr>
        <w:rPr>
          <w:b/>
        </w:rPr>
      </w:pPr>
    </w:p>
    <w:p w14:paraId="2EAB6DE7" w14:textId="24EABE66" w:rsidR="00262E21" w:rsidRDefault="00425BBB">
      <w:pPr>
        <w:rPr>
          <w:b/>
        </w:rPr>
      </w:pPr>
      <w:r w:rsidRPr="00D56DF3">
        <w:rPr>
          <w:b/>
        </w:rPr>
        <w:t>Testing</w:t>
      </w:r>
    </w:p>
    <w:p w14:paraId="7D037FB9" w14:textId="3FD03674" w:rsidR="00073DF8" w:rsidRDefault="00706ACD">
      <w:r>
        <w:t>First do a functional testing from VS-Code terminal as shown below</w:t>
      </w:r>
      <w:r w:rsidR="00073DF8">
        <w:t xml:space="preserve">. </w:t>
      </w:r>
      <w:r w:rsidR="00073DF8" w:rsidRPr="00073DF8">
        <w:rPr>
          <w:highlight w:val="yellow"/>
        </w:rPr>
        <w:t xml:space="preserve">Note: The run time of the program is just </w:t>
      </w:r>
      <w:r>
        <w:rPr>
          <w:highlight w:val="yellow"/>
        </w:rPr>
        <w:t>1</w:t>
      </w:r>
      <w:r w:rsidR="00073DF8" w:rsidRPr="00073DF8">
        <w:rPr>
          <w:highlight w:val="yellow"/>
        </w:rPr>
        <w:t xml:space="preserve"> or </w:t>
      </w:r>
      <w:r>
        <w:rPr>
          <w:highlight w:val="yellow"/>
        </w:rPr>
        <w:t>2</w:t>
      </w:r>
      <w:r w:rsidR="00073DF8" w:rsidRPr="00073DF8">
        <w:rPr>
          <w:highlight w:val="yellow"/>
        </w:rPr>
        <w:t xml:space="preserve"> seconds and if your find your program running longer than </w:t>
      </w:r>
      <w:r>
        <w:rPr>
          <w:highlight w:val="yellow"/>
        </w:rPr>
        <w:t>5</w:t>
      </w:r>
      <w:r w:rsidR="00073DF8" w:rsidRPr="00073DF8">
        <w:rPr>
          <w:highlight w:val="yellow"/>
        </w:rPr>
        <w:t xml:space="preserve"> seconds you need to abort/stop it</w:t>
      </w:r>
      <w:r w:rsidR="00073DF8">
        <w:t>.</w:t>
      </w:r>
    </w:p>
    <w:p w14:paraId="4F2A5E25" w14:textId="02476B48" w:rsidR="00425BBB" w:rsidRDefault="00425BBB"/>
    <w:tbl>
      <w:tblPr>
        <w:tblStyle w:val="TableGrid"/>
        <w:tblW w:w="0" w:type="auto"/>
        <w:tblCellMar>
          <w:top w:w="72" w:type="dxa"/>
          <w:bottom w:w="72" w:type="dxa"/>
        </w:tblCellMar>
        <w:tblLook w:val="04A0" w:firstRow="1" w:lastRow="0" w:firstColumn="1" w:lastColumn="0" w:noHBand="0" w:noVBand="1"/>
      </w:tblPr>
      <w:tblGrid>
        <w:gridCol w:w="9350"/>
      </w:tblGrid>
      <w:tr w:rsidR="003820EE" w14:paraId="784C6881" w14:textId="77777777" w:rsidTr="003820EE">
        <w:tc>
          <w:tcPr>
            <w:tcW w:w="9350" w:type="dxa"/>
            <w:tcBorders>
              <w:top w:val="nil"/>
              <w:left w:val="nil"/>
              <w:bottom w:val="nil"/>
              <w:right w:val="nil"/>
            </w:tcBorders>
            <w:shd w:val="clear" w:color="auto" w:fill="D9D9D9" w:themeFill="background1" w:themeFillShade="D9"/>
          </w:tcPr>
          <w:p w14:paraId="74443905" w14:textId="69EBF93E" w:rsidR="003820EE" w:rsidRPr="003820EE" w:rsidRDefault="003820EE">
            <w:pPr>
              <w:rPr>
                <w:rFonts w:ascii="Courier New" w:hAnsi="Courier New"/>
              </w:rPr>
            </w:pPr>
            <w:r w:rsidRPr="003820EE">
              <w:rPr>
                <w:rFonts w:ascii="Courier New" w:hAnsi="Courier New"/>
              </w:rPr>
              <w:t>$ OMP_NUM_THREADS=2 ./exercise14 20</w:t>
            </w:r>
          </w:p>
        </w:tc>
      </w:tr>
    </w:tbl>
    <w:p w14:paraId="08EB6900" w14:textId="77777777" w:rsidR="003820EE" w:rsidRDefault="003820EE"/>
    <w:p w14:paraId="7A29F55F" w14:textId="2F7C7F28" w:rsidR="007A6636" w:rsidRPr="00262E21" w:rsidRDefault="007A6636">
      <w:pPr>
        <w:rPr>
          <w:b/>
        </w:rPr>
      </w:pPr>
      <w:r w:rsidRPr="00262E21">
        <w:rPr>
          <w:b/>
        </w:rPr>
        <w:t>Expected output:</w:t>
      </w:r>
    </w:p>
    <w:p w14:paraId="36B7426F" w14:textId="0F32BE4C" w:rsidR="007A6636" w:rsidRDefault="00262E21">
      <w:r>
        <w:t>The expected 1 line output from the program is show below. The output should be the same immaterial of the number of threads used.</w:t>
      </w:r>
    </w:p>
    <w:tbl>
      <w:tblPr>
        <w:tblStyle w:val="TableGrid"/>
        <w:tblW w:w="0" w:type="auto"/>
        <w:tblCellMar>
          <w:top w:w="144" w:type="dxa"/>
          <w:left w:w="115" w:type="dxa"/>
          <w:bottom w:w="144" w:type="dxa"/>
          <w:right w:w="115" w:type="dxa"/>
        </w:tblCellMar>
        <w:tblLook w:val="04A0" w:firstRow="1" w:lastRow="0" w:firstColumn="1" w:lastColumn="0" w:noHBand="0" w:noVBand="1"/>
      </w:tblPr>
      <w:tblGrid>
        <w:gridCol w:w="9360"/>
      </w:tblGrid>
      <w:tr w:rsidR="00262E21" w14:paraId="2062D03C" w14:textId="77777777" w:rsidTr="005031B4">
        <w:tc>
          <w:tcPr>
            <w:tcW w:w="9576" w:type="dxa"/>
            <w:tcBorders>
              <w:top w:val="nil"/>
              <w:left w:val="nil"/>
              <w:bottom w:val="nil"/>
              <w:right w:val="nil"/>
            </w:tcBorders>
            <w:shd w:val="clear" w:color="auto" w:fill="D9D9D9" w:themeFill="background1" w:themeFillShade="D9"/>
          </w:tcPr>
          <w:p w14:paraId="652A3C93" w14:textId="6899CCD8" w:rsidR="00262E21" w:rsidRPr="00262E21" w:rsidRDefault="00262E21" w:rsidP="0083369B">
            <w:pPr>
              <w:rPr>
                <w:rFonts w:ascii="Courier New" w:hAnsi="Courier New"/>
                <w:sz w:val="20"/>
                <w:szCs w:val="20"/>
              </w:rPr>
            </w:pPr>
            <w:r w:rsidRPr="00262E21">
              <w:rPr>
                <w:rFonts w:ascii="Courier New" w:hAnsi="Courier New"/>
                <w:sz w:val="20"/>
                <w:szCs w:val="20"/>
              </w:rPr>
              <w:t xml:space="preserve">Number with most number of prime factors: </w:t>
            </w:r>
            <w:r w:rsidR="0083369B">
              <w:rPr>
                <w:rFonts w:ascii="Courier New" w:hAnsi="Courier New"/>
                <w:sz w:val="20"/>
                <w:szCs w:val="20"/>
              </w:rPr>
              <w:t>1012484</w:t>
            </w:r>
            <w:r w:rsidRPr="00262E21">
              <w:rPr>
                <w:rFonts w:ascii="Courier New" w:hAnsi="Courier New"/>
                <w:sz w:val="20"/>
                <w:szCs w:val="20"/>
              </w:rPr>
              <w:t xml:space="preserve">, prime factor count = </w:t>
            </w:r>
            <w:r w:rsidR="00317F29">
              <w:rPr>
                <w:rFonts w:ascii="Courier New" w:hAnsi="Courier New"/>
                <w:sz w:val="20"/>
                <w:szCs w:val="20"/>
              </w:rPr>
              <w:t>4</w:t>
            </w:r>
          </w:p>
        </w:tc>
      </w:tr>
    </w:tbl>
    <w:p w14:paraId="21E6CF4C" w14:textId="77777777" w:rsidR="00262E21" w:rsidRDefault="00262E21"/>
    <w:p w14:paraId="02BEB1E0" w14:textId="77777777" w:rsidR="00A066C2" w:rsidRDefault="00EF6502" w:rsidP="00A066C2">
      <w:pPr>
        <w:pStyle w:val="ListParagraph"/>
        <w:numPr>
          <w:ilvl w:val="0"/>
          <w:numId w:val="34"/>
        </w:numPr>
      </w:pPr>
      <w:r>
        <w:t>Copy-</w:t>
      </w:r>
      <w:r w:rsidR="00A066C2">
        <w:t xml:space="preserve">paste the </w:t>
      </w:r>
      <w:r w:rsidR="004A0FAD">
        <w:t xml:space="preserve">complete </w:t>
      </w:r>
      <w:r w:rsidR="00A066C2">
        <w:t xml:space="preserve">output from </w:t>
      </w:r>
      <w:r w:rsidR="00813ED5">
        <w:t xml:space="preserve">two runs </w:t>
      </w:r>
      <w:r w:rsidR="00813ED5" w:rsidRPr="004A0FAD">
        <w:rPr>
          <w:u w:val="single"/>
        </w:rPr>
        <w:t>using 1 thread</w:t>
      </w:r>
      <w:r w:rsidR="00A066C2">
        <w:t xml:space="preserve"> in the spaces shown below</w:t>
      </w:r>
      <w:r>
        <w:t xml:space="preserve">. </w:t>
      </w:r>
      <w:r w:rsidR="004A0FAD">
        <w:t xml:space="preserve"> </w:t>
      </w:r>
    </w:p>
    <w:tbl>
      <w:tblPr>
        <w:tblStyle w:val="TableGrid"/>
        <w:tblW w:w="0" w:type="auto"/>
        <w:tblLook w:val="04A0" w:firstRow="1" w:lastRow="0" w:firstColumn="1" w:lastColumn="0" w:noHBand="0" w:noVBand="1"/>
      </w:tblPr>
      <w:tblGrid>
        <w:gridCol w:w="9350"/>
      </w:tblGrid>
      <w:tr w:rsidR="00A066C2" w14:paraId="59743E9E" w14:textId="77777777" w:rsidTr="00EF6502">
        <w:tc>
          <w:tcPr>
            <w:tcW w:w="9576" w:type="dxa"/>
            <w:shd w:val="clear" w:color="auto" w:fill="000000" w:themeFill="text1"/>
          </w:tcPr>
          <w:p w14:paraId="68BA985E" w14:textId="77777777" w:rsidR="00A066C2" w:rsidRPr="00EF6502" w:rsidRDefault="00A066C2" w:rsidP="00A066C2">
            <w:pPr>
              <w:rPr>
                <w:b/>
              </w:rPr>
            </w:pPr>
            <w:r w:rsidRPr="00EF6502">
              <w:rPr>
                <w:b/>
              </w:rPr>
              <w:t>Outputs from 2 different runs with OMP_NUM_THREADS=1</w:t>
            </w:r>
          </w:p>
        </w:tc>
      </w:tr>
      <w:tr w:rsidR="00A066C2" w14:paraId="30366AE1" w14:textId="77777777" w:rsidTr="005031B4">
        <w:tc>
          <w:tcPr>
            <w:tcW w:w="9576" w:type="dxa"/>
            <w:shd w:val="clear" w:color="auto" w:fill="DBE5F1" w:themeFill="accent1" w:themeFillTint="33"/>
          </w:tcPr>
          <w:p w14:paraId="5B931687" w14:textId="77777777" w:rsidR="00EF6502" w:rsidRPr="002C6B47" w:rsidRDefault="00EF6502" w:rsidP="00A066C2">
            <w:pPr>
              <w:rPr>
                <w:rFonts w:ascii="Courier New" w:hAnsi="Courier New"/>
                <w:sz w:val="18"/>
                <w:szCs w:val="18"/>
              </w:rPr>
            </w:pPr>
          </w:p>
          <w:p w14:paraId="19B6280C" w14:textId="74A51313" w:rsidR="00EF6502" w:rsidRDefault="008D4E6B" w:rsidP="00E768C9">
            <w:pPr>
              <w:tabs>
                <w:tab w:val="left" w:pos="1560"/>
              </w:tabs>
              <w:rPr>
                <w:rFonts w:ascii="Courier New" w:hAnsi="Courier New"/>
                <w:sz w:val="20"/>
                <w:szCs w:val="20"/>
              </w:rPr>
            </w:pPr>
            <w:r>
              <w:rPr>
                <w:rFonts w:ascii="Courier New" w:hAnsi="Courier New"/>
                <w:sz w:val="20"/>
                <w:szCs w:val="20"/>
              </w:rPr>
              <w:t xml:space="preserve"> </w:t>
            </w:r>
            <w:r w:rsidR="00E768C9">
              <w:rPr>
                <w:rFonts w:ascii="Courier New" w:hAnsi="Courier New"/>
                <w:sz w:val="20"/>
                <w:szCs w:val="20"/>
              </w:rPr>
              <w:tab/>
            </w:r>
            <w:r w:rsidR="00E768C9" w:rsidRPr="00E768C9">
              <w:rPr>
                <w:rFonts w:ascii="Courier New" w:hAnsi="Courier New"/>
                <w:sz w:val="20"/>
                <w:szCs w:val="20"/>
              </w:rPr>
              <w:t>Number with most number of prime factors: 1012484, prime factor count = 4</w:t>
            </w:r>
          </w:p>
          <w:p w14:paraId="41BDFA41" w14:textId="389A7CE5" w:rsidR="000722B7" w:rsidRPr="002C6B47" w:rsidRDefault="000722B7" w:rsidP="00A066C2">
            <w:pPr>
              <w:rPr>
                <w:rFonts w:ascii="Courier New" w:hAnsi="Courier New"/>
                <w:sz w:val="18"/>
                <w:szCs w:val="18"/>
              </w:rPr>
            </w:pPr>
          </w:p>
        </w:tc>
      </w:tr>
      <w:tr w:rsidR="00EF6502" w14:paraId="60E64166" w14:textId="77777777" w:rsidTr="005031B4">
        <w:tc>
          <w:tcPr>
            <w:tcW w:w="9576" w:type="dxa"/>
            <w:shd w:val="clear" w:color="auto" w:fill="DBE5F1" w:themeFill="accent1" w:themeFillTint="33"/>
          </w:tcPr>
          <w:p w14:paraId="66A2C880" w14:textId="0DF2B48A" w:rsidR="00EF6502" w:rsidRDefault="00BE0272" w:rsidP="00EF6502">
            <w:pPr>
              <w:rPr>
                <w:rFonts w:ascii="Courier New" w:hAnsi="Courier New"/>
                <w:sz w:val="18"/>
                <w:szCs w:val="18"/>
              </w:rPr>
            </w:pPr>
            <w:r>
              <w:rPr>
                <w:rFonts w:ascii="Courier New" w:hAnsi="Courier New"/>
                <w:sz w:val="18"/>
                <w:szCs w:val="18"/>
              </w:rPr>
              <w:t xml:space="preserve"> </w:t>
            </w:r>
          </w:p>
          <w:p w14:paraId="1C7BF006" w14:textId="794CFADC" w:rsidR="00BE0272" w:rsidRDefault="008D4E6B" w:rsidP="00EF6502">
            <w:pPr>
              <w:rPr>
                <w:rFonts w:ascii="Courier New" w:hAnsi="Courier New"/>
                <w:sz w:val="20"/>
                <w:szCs w:val="20"/>
              </w:rPr>
            </w:pPr>
            <w:r>
              <w:rPr>
                <w:rFonts w:ascii="Courier New" w:hAnsi="Courier New"/>
                <w:sz w:val="20"/>
                <w:szCs w:val="20"/>
              </w:rPr>
              <w:t xml:space="preserve"> </w:t>
            </w:r>
            <w:r w:rsidR="00E768C9" w:rsidRPr="00E768C9">
              <w:rPr>
                <w:rFonts w:ascii="Courier New" w:hAnsi="Courier New"/>
                <w:sz w:val="20"/>
                <w:szCs w:val="20"/>
              </w:rPr>
              <w:t>Number with most number of prime factors: 1012484, prime factor count = 4</w:t>
            </w:r>
          </w:p>
          <w:p w14:paraId="759E9C7C" w14:textId="7C2B1971" w:rsidR="000722B7" w:rsidRPr="002C6B47" w:rsidRDefault="000722B7" w:rsidP="00EF6502">
            <w:pPr>
              <w:rPr>
                <w:rFonts w:ascii="Courier New" w:hAnsi="Courier New"/>
                <w:sz w:val="18"/>
                <w:szCs w:val="18"/>
              </w:rPr>
            </w:pPr>
          </w:p>
        </w:tc>
      </w:tr>
    </w:tbl>
    <w:p w14:paraId="7C67C5BC" w14:textId="77777777" w:rsidR="00C964A5" w:rsidRDefault="00C964A5" w:rsidP="00C964A5">
      <w:pPr>
        <w:pStyle w:val="ListParagraph"/>
        <w:ind w:left="360"/>
      </w:pPr>
    </w:p>
    <w:p w14:paraId="5A458C25" w14:textId="73306732" w:rsidR="004A0FAD" w:rsidRDefault="00813ED5" w:rsidP="00262E21">
      <w:pPr>
        <w:pStyle w:val="ListParagraph"/>
        <w:numPr>
          <w:ilvl w:val="0"/>
          <w:numId w:val="34"/>
        </w:numPr>
      </w:pPr>
      <w:r>
        <w:t xml:space="preserve">Copy-paste the output from two runs </w:t>
      </w:r>
      <w:r w:rsidRPr="004A0FAD">
        <w:rPr>
          <w:u w:val="single"/>
        </w:rPr>
        <w:t>using 2 threads</w:t>
      </w:r>
      <w:r>
        <w:t xml:space="preserve"> in the spaces shown below</w:t>
      </w:r>
      <w:r w:rsidR="004A0FAD">
        <w:t>.</w:t>
      </w:r>
    </w:p>
    <w:tbl>
      <w:tblPr>
        <w:tblStyle w:val="TableGrid"/>
        <w:tblW w:w="0" w:type="auto"/>
        <w:tblLook w:val="04A0" w:firstRow="1" w:lastRow="0" w:firstColumn="1" w:lastColumn="0" w:noHBand="0" w:noVBand="1"/>
      </w:tblPr>
      <w:tblGrid>
        <w:gridCol w:w="9350"/>
      </w:tblGrid>
      <w:tr w:rsidR="00813ED5" w14:paraId="5B5EBA6F" w14:textId="77777777" w:rsidTr="00813ED5">
        <w:tc>
          <w:tcPr>
            <w:tcW w:w="9576" w:type="dxa"/>
            <w:shd w:val="clear" w:color="auto" w:fill="000000" w:themeFill="text1"/>
          </w:tcPr>
          <w:p w14:paraId="391E52E4" w14:textId="77777777" w:rsidR="00813ED5" w:rsidRPr="00EF6502" w:rsidRDefault="00813ED5" w:rsidP="00813ED5">
            <w:pPr>
              <w:rPr>
                <w:b/>
              </w:rPr>
            </w:pPr>
            <w:r w:rsidRPr="00EF6502">
              <w:rPr>
                <w:b/>
              </w:rPr>
              <w:t>Outputs from 2 different runs with OMP_NUM_THREADS=2</w:t>
            </w:r>
          </w:p>
        </w:tc>
      </w:tr>
      <w:tr w:rsidR="00813ED5" w14:paraId="28758532" w14:textId="77777777" w:rsidTr="005031B4">
        <w:tc>
          <w:tcPr>
            <w:tcW w:w="9576" w:type="dxa"/>
            <w:shd w:val="clear" w:color="auto" w:fill="DBE5F1" w:themeFill="accent1" w:themeFillTint="33"/>
          </w:tcPr>
          <w:p w14:paraId="5C232AB6" w14:textId="76F763F3" w:rsidR="00813ED5" w:rsidRPr="00517DCE" w:rsidRDefault="00813ED5" w:rsidP="00813ED5">
            <w:pPr>
              <w:rPr>
                <w:rFonts w:ascii="Courier New" w:hAnsi="Courier New"/>
                <w:sz w:val="18"/>
                <w:szCs w:val="18"/>
              </w:rPr>
            </w:pPr>
          </w:p>
          <w:p w14:paraId="222D28F6" w14:textId="61886476" w:rsidR="00813ED5" w:rsidRPr="008D4E6B" w:rsidRDefault="00BE0272" w:rsidP="00813ED5">
            <w:pPr>
              <w:rPr>
                <w:rFonts w:ascii="Courier New" w:hAnsi="Courier New"/>
                <w:sz w:val="18"/>
                <w:szCs w:val="18"/>
              </w:rPr>
            </w:pPr>
            <w:r>
              <w:rPr>
                <w:rFonts w:ascii="Courier New" w:hAnsi="Courier New"/>
                <w:sz w:val="18"/>
                <w:szCs w:val="18"/>
              </w:rPr>
              <w:t xml:space="preserve"> </w:t>
            </w:r>
            <w:r w:rsidR="00E768C9" w:rsidRPr="00E768C9">
              <w:rPr>
                <w:rFonts w:ascii="Courier New" w:hAnsi="Courier New"/>
                <w:sz w:val="18"/>
                <w:szCs w:val="18"/>
              </w:rPr>
              <w:t>Number with most number of prime factors: 1012484, prime factor count = 4</w:t>
            </w:r>
          </w:p>
          <w:p w14:paraId="72F47D3D" w14:textId="0CD6A964" w:rsidR="000722B7" w:rsidRPr="00517DCE" w:rsidRDefault="000722B7" w:rsidP="00813ED5">
            <w:pPr>
              <w:rPr>
                <w:rFonts w:ascii="Courier New" w:hAnsi="Courier New"/>
                <w:sz w:val="18"/>
                <w:szCs w:val="18"/>
              </w:rPr>
            </w:pPr>
          </w:p>
        </w:tc>
      </w:tr>
      <w:tr w:rsidR="00813ED5" w14:paraId="2E25A5CC" w14:textId="77777777" w:rsidTr="005031B4">
        <w:tc>
          <w:tcPr>
            <w:tcW w:w="9576" w:type="dxa"/>
            <w:shd w:val="clear" w:color="auto" w:fill="DBE5F1" w:themeFill="accent1" w:themeFillTint="33"/>
          </w:tcPr>
          <w:p w14:paraId="3F83A8B4" w14:textId="77777777" w:rsidR="00C964A5" w:rsidRPr="00517DCE" w:rsidRDefault="00C964A5" w:rsidP="00813ED5">
            <w:pPr>
              <w:rPr>
                <w:rFonts w:ascii="Courier New" w:hAnsi="Courier New"/>
                <w:sz w:val="18"/>
                <w:szCs w:val="18"/>
              </w:rPr>
            </w:pPr>
          </w:p>
          <w:p w14:paraId="38EBDD8E" w14:textId="77777777" w:rsidR="00813ED5" w:rsidRPr="00517DCE" w:rsidRDefault="00813ED5" w:rsidP="00813ED5">
            <w:pPr>
              <w:rPr>
                <w:rFonts w:ascii="Courier New" w:hAnsi="Courier New"/>
                <w:sz w:val="18"/>
                <w:szCs w:val="18"/>
              </w:rPr>
            </w:pPr>
          </w:p>
          <w:p w14:paraId="5F453D34" w14:textId="6988D2A8" w:rsidR="00813ED5" w:rsidRDefault="008D4E6B" w:rsidP="00813ED5">
            <w:pPr>
              <w:rPr>
                <w:rFonts w:ascii="Courier New" w:hAnsi="Courier New"/>
                <w:sz w:val="20"/>
                <w:szCs w:val="20"/>
              </w:rPr>
            </w:pPr>
            <w:r>
              <w:rPr>
                <w:rFonts w:ascii="Courier New" w:hAnsi="Courier New"/>
                <w:sz w:val="20"/>
                <w:szCs w:val="20"/>
              </w:rPr>
              <w:t xml:space="preserve"> </w:t>
            </w:r>
            <w:r w:rsidR="00E768C9" w:rsidRPr="00E768C9">
              <w:rPr>
                <w:rFonts w:ascii="Courier New" w:hAnsi="Courier New"/>
                <w:sz w:val="20"/>
                <w:szCs w:val="20"/>
              </w:rPr>
              <w:t>Number with most number of prime factors: 1012484, prime factor count = 4</w:t>
            </w:r>
          </w:p>
          <w:p w14:paraId="063158BB" w14:textId="398931B8" w:rsidR="000722B7" w:rsidRPr="00517DCE" w:rsidRDefault="000722B7" w:rsidP="00813ED5">
            <w:pPr>
              <w:rPr>
                <w:rFonts w:ascii="Courier New" w:hAnsi="Courier New"/>
                <w:sz w:val="18"/>
                <w:szCs w:val="18"/>
              </w:rPr>
            </w:pPr>
          </w:p>
        </w:tc>
      </w:tr>
    </w:tbl>
    <w:p w14:paraId="650B1DAD" w14:textId="77777777" w:rsidR="004A0FAD" w:rsidRDefault="004A0FAD" w:rsidP="00A066C2"/>
    <w:p w14:paraId="6733FF90" w14:textId="77777777" w:rsidR="00A066C2" w:rsidRDefault="00C964A5" w:rsidP="00A066C2">
      <w:pPr>
        <w:pStyle w:val="ListParagraph"/>
        <w:numPr>
          <w:ilvl w:val="0"/>
          <w:numId w:val="34"/>
        </w:numPr>
      </w:pPr>
      <w:r>
        <w:t xml:space="preserve">Copy-paste the output from two runs </w:t>
      </w:r>
      <w:r w:rsidRPr="004A0FAD">
        <w:rPr>
          <w:u w:val="single"/>
        </w:rPr>
        <w:t>using 4 threads</w:t>
      </w:r>
      <w:r>
        <w:t xml:space="preserve"> in the spaces shown below. </w:t>
      </w:r>
    </w:p>
    <w:tbl>
      <w:tblPr>
        <w:tblStyle w:val="TableGrid"/>
        <w:tblW w:w="0" w:type="auto"/>
        <w:tblLook w:val="04A0" w:firstRow="1" w:lastRow="0" w:firstColumn="1" w:lastColumn="0" w:noHBand="0" w:noVBand="1"/>
      </w:tblPr>
      <w:tblGrid>
        <w:gridCol w:w="9350"/>
      </w:tblGrid>
      <w:tr w:rsidR="00813ED5" w14:paraId="439961D1" w14:textId="77777777" w:rsidTr="00813ED5">
        <w:tc>
          <w:tcPr>
            <w:tcW w:w="9576" w:type="dxa"/>
            <w:shd w:val="clear" w:color="auto" w:fill="000000" w:themeFill="text1"/>
          </w:tcPr>
          <w:p w14:paraId="50E02FDF" w14:textId="77777777" w:rsidR="00813ED5" w:rsidRPr="00EF6502" w:rsidRDefault="00813ED5" w:rsidP="00813ED5">
            <w:pPr>
              <w:rPr>
                <w:b/>
              </w:rPr>
            </w:pPr>
            <w:r w:rsidRPr="00EF6502">
              <w:rPr>
                <w:b/>
              </w:rPr>
              <w:t>Outputs from 2 different runs with OMP_NUM_THREADS=4</w:t>
            </w:r>
          </w:p>
        </w:tc>
      </w:tr>
      <w:tr w:rsidR="00813ED5" w14:paraId="31D0317C" w14:textId="77777777" w:rsidTr="005031B4">
        <w:tc>
          <w:tcPr>
            <w:tcW w:w="9576" w:type="dxa"/>
            <w:shd w:val="clear" w:color="auto" w:fill="DBE5F1" w:themeFill="accent1" w:themeFillTint="33"/>
          </w:tcPr>
          <w:p w14:paraId="6E4A66AA" w14:textId="77777777" w:rsidR="00C964A5" w:rsidRPr="00037C95" w:rsidRDefault="00C964A5" w:rsidP="00813ED5">
            <w:pPr>
              <w:rPr>
                <w:rFonts w:ascii="Courier New" w:hAnsi="Courier New"/>
                <w:sz w:val="18"/>
                <w:szCs w:val="18"/>
              </w:rPr>
            </w:pPr>
          </w:p>
          <w:p w14:paraId="2902D48E" w14:textId="779BFF34" w:rsidR="00262E21" w:rsidRDefault="008D4E6B" w:rsidP="00813ED5">
            <w:pPr>
              <w:rPr>
                <w:color w:val="BFBFBF" w:themeColor="background1" w:themeShade="BF"/>
                <w:sz w:val="18"/>
                <w:szCs w:val="18"/>
              </w:rPr>
            </w:pPr>
            <w:r>
              <w:rPr>
                <w:rFonts w:ascii="Courier New" w:hAnsi="Courier New"/>
                <w:sz w:val="20"/>
                <w:szCs w:val="20"/>
              </w:rPr>
              <w:t xml:space="preserve"> </w:t>
            </w:r>
            <w:r w:rsidR="00E768C9" w:rsidRPr="00E768C9">
              <w:rPr>
                <w:rFonts w:ascii="Courier New" w:hAnsi="Courier New"/>
                <w:sz w:val="20"/>
                <w:szCs w:val="20"/>
              </w:rPr>
              <w:t>Number with most number of prime factors: 1012484, prime factor count = 4</w:t>
            </w:r>
          </w:p>
          <w:p w14:paraId="18AFF82A" w14:textId="5C1CFCB4" w:rsidR="00BE0272" w:rsidRPr="00037C95" w:rsidRDefault="00BE0272" w:rsidP="00813ED5">
            <w:pPr>
              <w:rPr>
                <w:color w:val="BFBFBF" w:themeColor="background1" w:themeShade="BF"/>
                <w:sz w:val="18"/>
                <w:szCs w:val="18"/>
              </w:rPr>
            </w:pPr>
          </w:p>
        </w:tc>
      </w:tr>
      <w:tr w:rsidR="00813ED5" w14:paraId="4D8061A3" w14:textId="77777777" w:rsidTr="005031B4">
        <w:tc>
          <w:tcPr>
            <w:tcW w:w="9576" w:type="dxa"/>
            <w:shd w:val="clear" w:color="auto" w:fill="DBE5F1" w:themeFill="accent1" w:themeFillTint="33"/>
          </w:tcPr>
          <w:p w14:paraId="1B072DCD" w14:textId="77777777" w:rsidR="00C964A5" w:rsidRPr="00037C95" w:rsidRDefault="00C964A5" w:rsidP="00813ED5">
            <w:pPr>
              <w:rPr>
                <w:rFonts w:ascii="Courier New" w:hAnsi="Courier New"/>
                <w:sz w:val="18"/>
                <w:szCs w:val="18"/>
              </w:rPr>
            </w:pPr>
          </w:p>
          <w:p w14:paraId="57DBDEE5" w14:textId="11AB79B6" w:rsidR="00BE0272" w:rsidRDefault="008D4E6B" w:rsidP="00813ED5">
            <w:pPr>
              <w:rPr>
                <w:rFonts w:ascii="Courier New" w:hAnsi="Courier New"/>
                <w:sz w:val="18"/>
                <w:szCs w:val="18"/>
              </w:rPr>
            </w:pPr>
            <w:r>
              <w:rPr>
                <w:rFonts w:ascii="Courier New" w:hAnsi="Courier New"/>
                <w:sz w:val="20"/>
                <w:szCs w:val="20"/>
              </w:rPr>
              <w:t xml:space="preserve"> </w:t>
            </w:r>
            <w:r w:rsidR="00E768C9" w:rsidRPr="00E768C9">
              <w:rPr>
                <w:rFonts w:ascii="Courier New" w:hAnsi="Courier New"/>
                <w:sz w:val="20"/>
                <w:szCs w:val="20"/>
              </w:rPr>
              <w:t>Number with most number of prime factors: 1012484, prime factor count = 4</w:t>
            </w:r>
          </w:p>
          <w:p w14:paraId="72193E85" w14:textId="7037A4A4" w:rsidR="00262E21" w:rsidRPr="00037C95" w:rsidRDefault="00262E21" w:rsidP="00813ED5">
            <w:pPr>
              <w:rPr>
                <w:rFonts w:ascii="Courier New" w:hAnsi="Courier New"/>
                <w:sz w:val="18"/>
                <w:szCs w:val="18"/>
              </w:rPr>
            </w:pPr>
          </w:p>
        </w:tc>
      </w:tr>
    </w:tbl>
    <w:p w14:paraId="00A3DDBA" w14:textId="77777777" w:rsidR="00A32215" w:rsidRDefault="00A32215" w:rsidP="00A066C2"/>
    <w:tbl>
      <w:tblPr>
        <w:tblStyle w:val="TableGrid"/>
        <w:tblW w:w="0" w:type="auto"/>
        <w:tblBorders>
          <w:insideH w:val="none" w:sz="0" w:space="0" w:color="auto"/>
          <w:insideV w:val="none" w:sz="0" w:space="0" w:color="auto"/>
        </w:tblBorders>
        <w:shd w:val="clear" w:color="auto" w:fill="FFFF00"/>
        <w:tblLook w:val="04A0" w:firstRow="1" w:lastRow="0" w:firstColumn="1" w:lastColumn="0" w:noHBand="0" w:noVBand="1"/>
      </w:tblPr>
      <w:tblGrid>
        <w:gridCol w:w="1897"/>
        <w:gridCol w:w="7453"/>
      </w:tblGrid>
      <w:tr w:rsidR="004A0FAD" w14:paraId="42D5D167" w14:textId="77777777" w:rsidTr="00A32215">
        <w:tc>
          <w:tcPr>
            <w:tcW w:w="1458" w:type="dxa"/>
            <w:shd w:val="clear" w:color="auto" w:fill="FFFF00"/>
            <w:vAlign w:val="center"/>
          </w:tcPr>
          <w:p w14:paraId="297DE0FE" w14:textId="77777777" w:rsidR="004A0FAD" w:rsidRDefault="00A32215" w:rsidP="00A32215">
            <w:pPr>
              <w:jc w:val="center"/>
            </w:pPr>
            <w:r>
              <w:rPr>
                <w:noProof/>
              </w:rPr>
              <w:drawing>
                <wp:inline distT="0" distB="0" distL="0" distR="0" wp14:anchorId="2DFB264B" wp14:editId="16F8DE1F">
                  <wp:extent cx="1048815" cy="975859"/>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srcRect/>
                          <a:stretch>
                            <a:fillRect/>
                          </a:stretch>
                        </pic:blipFill>
                        <pic:spPr bwMode="auto">
                          <a:xfrm>
                            <a:off x="0" y="0"/>
                            <a:ext cx="1051775" cy="978613"/>
                          </a:xfrm>
                          <a:prstGeom prst="rect">
                            <a:avLst/>
                          </a:prstGeom>
                          <a:noFill/>
                          <a:ln w="9525">
                            <a:noFill/>
                            <a:miter lim="800000"/>
                            <a:headEnd/>
                            <a:tailEnd/>
                          </a:ln>
                        </pic:spPr>
                      </pic:pic>
                    </a:graphicData>
                  </a:graphic>
                </wp:inline>
              </w:drawing>
            </w:r>
          </w:p>
        </w:tc>
        <w:tc>
          <w:tcPr>
            <w:tcW w:w="8118" w:type="dxa"/>
            <w:shd w:val="clear" w:color="auto" w:fill="FFFF00"/>
          </w:tcPr>
          <w:p w14:paraId="5D2D417F" w14:textId="77777777" w:rsidR="004A0FAD" w:rsidRPr="00A32215" w:rsidRDefault="004A0FAD">
            <w:pPr>
              <w:rPr>
                <w:b/>
              </w:rPr>
            </w:pPr>
            <w:r w:rsidRPr="00A32215">
              <w:rPr>
                <w:b/>
              </w:rPr>
              <w:t>Output verification:</w:t>
            </w:r>
          </w:p>
          <w:p w14:paraId="2C368695" w14:textId="70219509" w:rsidR="004A0FAD" w:rsidRDefault="004A0FAD" w:rsidP="00262E21">
            <w:pPr>
              <w:jc w:val="both"/>
            </w:pPr>
            <w:r>
              <w:t>The output from your program should be exactly the same immaterial of the number of threads used. If the outputs are different then there is something incorrect about your program and you need to resolve this issue prior to proceeding with the remainder of this exercise</w:t>
            </w:r>
            <w:r w:rsidRPr="00262E21">
              <w:rPr>
                <w:color w:val="FF0000"/>
              </w:rPr>
              <w:t>.</w:t>
            </w:r>
            <w:r w:rsidR="00A32215" w:rsidRPr="00262E21">
              <w:rPr>
                <w:color w:val="FF0000"/>
              </w:rPr>
              <w:t xml:space="preserve"> If you are unsure about your solution request your instructor to verify the solution prior to proceeding with rest of this exercise.</w:t>
            </w:r>
          </w:p>
        </w:tc>
      </w:tr>
    </w:tbl>
    <w:p w14:paraId="50D70D36" w14:textId="7AE72762" w:rsidR="00A32215" w:rsidRDefault="00A32215">
      <w:pPr>
        <w:rPr>
          <w:rFonts w:eastAsiaTheme="majorEastAsia" w:cstheme="majorBidi"/>
          <w:b/>
          <w:bCs/>
          <w:color w:val="0000FF"/>
          <w:sz w:val="28"/>
          <w:szCs w:val="28"/>
        </w:rPr>
      </w:pPr>
    </w:p>
    <w:p w14:paraId="6522BFA9" w14:textId="77777777" w:rsidR="00F47300" w:rsidRDefault="00AB1E42" w:rsidP="00F47300">
      <w:pPr>
        <w:pStyle w:val="Heading1"/>
      </w:pPr>
      <w:r>
        <w:t>Part #2</w:t>
      </w:r>
      <w:r w:rsidR="00F47300">
        <w:t xml:space="preserve">: </w:t>
      </w:r>
      <w:r w:rsidR="00A32215">
        <w:t>Explore effect of scheduling options</w:t>
      </w:r>
      <w:r w:rsidR="00812325">
        <w:t xml:space="preserve"> </w:t>
      </w:r>
      <w:r w:rsidR="00A32215">
        <w:t xml:space="preserve">in </w:t>
      </w:r>
      <w:r w:rsidR="00A32215" w:rsidRPr="00A32215">
        <w:rPr>
          <w:rFonts w:ascii="Courier New" w:hAnsi="Courier New"/>
        </w:rPr>
        <w:t>parallel for</w:t>
      </w:r>
      <w:r w:rsidR="00A32215">
        <w:t xml:space="preserve"> </w:t>
      </w:r>
      <w:r w:rsidR="00812325">
        <w:t>[10</w:t>
      </w:r>
      <w:r w:rsidR="00F47300">
        <w:t xml:space="preserve"> points]</w:t>
      </w:r>
    </w:p>
    <w:p w14:paraId="011F9795" w14:textId="678C6FC0" w:rsidR="00F47300" w:rsidRPr="005E26B5" w:rsidRDefault="00F47300" w:rsidP="00F47300">
      <w:pPr>
        <w:rPr>
          <w:i/>
        </w:rPr>
      </w:pPr>
      <w:r>
        <w:rPr>
          <w:i/>
        </w:rPr>
        <w:t xml:space="preserve">Estimated time to complete: </w:t>
      </w:r>
      <w:r w:rsidR="00262E21">
        <w:rPr>
          <w:i/>
        </w:rPr>
        <w:t>20</w:t>
      </w:r>
      <w:r w:rsidRPr="005E26B5">
        <w:rPr>
          <w:i/>
        </w:rPr>
        <w:t xml:space="preserve"> minutes</w:t>
      </w:r>
    </w:p>
    <w:p w14:paraId="3406D2CC" w14:textId="77777777" w:rsidR="00F47300" w:rsidRDefault="00F47300" w:rsidP="00F47300"/>
    <w:p w14:paraId="04D1A146" w14:textId="5C97042D" w:rsidR="00A32215" w:rsidRDefault="00A32215" w:rsidP="00A32215">
      <w:pPr>
        <w:jc w:val="both"/>
      </w:pPr>
      <w:r w:rsidRPr="00C01E41">
        <w:rPr>
          <w:b/>
        </w:rPr>
        <w:t>Background</w:t>
      </w:r>
      <w:r>
        <w:t xml:space="preserve">: The OpenMP </w:t>
      </w:r>
      <w:r w:rsidRPr="00186FD3">
        <w:rPr>
          <w:rFonts w:ascii="Courier New" w:hAnsi="Courier New"/>
        </w:rPr>
        <w:t>parallel for</w:t>
      </w:r>
      <w:r>
        <w:t xml:space="preserve"> directive automatically splits the iterations of the loop between a given number</w:t>
      </w:r>
      <w:r w:rsidR="006F6091">
        <w:t>s</w:t>
      </w:r>
      <w:r>
        <w:t xml:space="preserve"> of threads. Neither the number of iterations nor the number of threads need be known at compile time. The OpenMP runtime dynamically determines the necessary information and accomplishes parallelization. However, depending on the nature of data processing, the default scheduling mechanism of OpenMP may not provide the best performance and different scheduling strategies need to be explored to identify appropriate settings for a given problem.</w:t>
      </w:r>
    </w:p>
    <w:p w14:paraId="428E368E" w14:textId="77777777" w:rsidR="005F4D7F" w:rsidRDefault="005F4D7F" w:rsidP="00A32215">
      <w:pPr>
        <w:jc w:val="both"/>
      </w:pPr>
    </w:p>
    <w:p w14:paraId="64CFCA83" w14:textId="0CB8BB43" w:rsidR="005F4D7F" w:rsidRPr="00AB1E42" w:rsidRDefault="005F4D7F" w:rsidP="00A32215">
      <w:pPr>
        <w:jc w:val="both"/>
      </w:pPr>
      <w:r w:rsidRPr="005F4D7F">
        <w:rPr>
          <w:b/>
        </w:rPr>
        <w:t>Note</w:t>
      </w:r>
      <w:r>
        <w:t xml:space="preserve">: In this exercise the numbers are sorted in </w:t>
      </w:r>
      <w:r w:rsidRPr="005F4D7F">
        <w:rPr>
          <w:rFonts w:ascii="Courier New" w:hAnsi="Courier New"/>
        </w:rPr>
        <w:t>main</w:t>
      </w:r>
      <w:r>
        <w:t xml:space="preserve"> function. </w:t>
      </w:r>
      <w:r w:rsidRPr="0092145B">
        <w:rPr>
          <w:highlight w:val="yellow"/>
        </w:rPr>
        <w:t>Consequently, some threads get small numbers to work with and finish quickly while thread(s) with large numbers take longer time to finish causing the overall program to run slower</w:t>
      </w:r>
      <w:r>
        <w:t xml:space="preserve"> -- that is the work is not properly load balanced causing sub-par performance. </w:t>
      </w:r>
    </w:p>
    <w:p w14:paraId="7924AC24" w14:textId="77777777" w:rsidR="00F47300" w:rsidRDefault="00F47300" w:rsidP="00F47300">
      <w:pPr>
        <w:jc w:val="both"/>
      </w:pPr>
    </w:p>
    <w:p w14:paraId="0EECE1FF" w14:textId="6C40ED6D" w:rsidR="00F47300" w:rsidRDefault="00F47300" w:rsidP="00F47300">
      <w:pPr>
        <w:jc w:val="both"/>
      </w:pPr>
      <w:r w:rsidRPr="005D23B0">
        <w:rPr>
          <w:b/>
        </w:rPr>
        <w:t>Exercise</w:t>
      </w:r>
      <w:r>
        <w:t xml:space="preserve">: </w:t>
      </w:r>
      <w:r w:rsidR="00762A6A">
        <w:t xml:space="preserve">The objective of this exercise is to </w:t>
      </w:r>
      <w:r w:rsidR="00A32215">
        <w:t xml:space="preserve">explore the effectiveness of various scheduling (namely: </w:t>
      </w:r>
      <w:r w:rsidR="00A32215" w:rsidRPr="00A32215">
        <w:rPr>
          <w:rFonts w:ascii="Courier New" w:hAnsi="Courier New"/>
        </w:rPr>
        <w:t>static</w:t>
      </w:r>
      <w:r w:rsidR="00262E21">
        <w:t xml:space="preserve"> </w:t>
      </w:r>
      <w:r w:rsidR="00A32215">
        <w:t xml:space="preserve">and </w:t>
      </w:r>
      <w:r w:rsidR="00262E21">
        <w:rPr>
          <w:rFonts w:ascii="Courier New" w:hAnsi="Courier New"/>
        </w:rPr>
        <w:t>dynamic</w:t>
      </w:r>
      <w:r w:rsidR="00A32215">
        <w:t>) strategies provided by OpenMP parallel for.  The procedure for this experiment is as follows:</w:t>
      </w:r>
    </w:p>
    <w:p w14:paraId="30A6A7B7" w14:textId="77777777" w:rsidR="00762A6A" w:rsidRDefault="00762A6A" w:rsidP="00F47300">
      <w:pPr>
        <w:jc w:val="both"/>
      </w:pPr>
    </w:p>
    <w:p w14:paraId="185C5F77" w14:textId="03AAAE53" w:rsidR="006F6091" w:rsidRDefault="00A32215" w:rsidP="006F6091">
      <w:pPr>
        <w:pStyle w:val="ListParagraph"/>
        <w:numPr>
          <w:ilvl w:val="0"/>
          <w:numId w:val="37"/>
        </w:numPr>
        <w:jc w:val="both"/>
      </w:pPr>
      <w:r>
        <w:lastRenderedPageBreak/>
        <w:t xml:space="preserve">Modify the program developed in Part #1 to include the </w:t>
      </w:r>
      <w:r w:rsidRPr="00A32215">
        <w:rPr>
          <w:rFonts w:ascii="Courier New" w:hAnsi="Courier New"/>
        </w:rPr>
        <w:t>runtime</w:t>
      </w:r>
      <w:r w:rsidR="006F6091">
        <w:t xml:space="preserve"> scheduling option for OpenMP-for</w:t>
      </w:r>
      <w:r w:rsidR="00262E21">
        <w:t xml:space="preserve"> </w:t>
      </w:r>
      <w:r>
        <w:t xml:space="preserve">so that different scheduling strategies can be easily explored without </w:t>
      </w:r>
      <w:r w:rsidR="006F6091">
        <w:t>having to recompile the program. Example from lecture slides shown below:</w:t>
      </w:r>
    </w:p>
    <w:tbl>
      <w:tblPr>
        <w:tblStyle w:val="TableGrid"/>
        <w:tblW w:w="0" w:type="auto"/>
        <w:tblInd w:w="720" w:type="dxa"/>
        <w:tblCellMar>
          <w:top w:w="144" w:type="dxa"/>
          <w:left w:w="115" w:type="dxa"/>
          <w:bottom w:w="144" w:type="dxa"/>
          <w:right w:w="115" w:type="dxa"/>
        </w:tblCellMar>
        <w:tblLook w:val="04A0" w:firstRow="1" w:lastRow="0" w:firstColumn="1" w:lastColumn="0" w:noHBand="0" w:noVBand="1"/>
      </w:tblPr>
      <w:tblGrid>
        <w:gridCol w:w="8640"/>
      </w:tblGrid>
      <w:tr w:rsidR="006F6091" w14:paraId="315DED53" w14:textId="77777777" w:rsidTr="008D4E6B">
        <w:tc>
          <w:tcPr>
            <w:tcW w:w="9576" w:type="dxa"/>
            <w:tcBorders>
              <w:top w:val="nil"/>
              <w:left w:val="nil"/>
              <w:bottom w:val="nil"/>
              <w:right w:val="nil"/>
            </w:tcBorders>
            <w:shd w:val="clear" w:color="auto" w:fill="D9D9D9" w:themeFill="background1" w:themeFillShade="D9"/>
          </w:tcPr>
          <w:p w14:paraId="2AC70D82" w14:textId="35FCE056" w:rsidR="006F6091" w:rsidRPr="00B772EF" w:rsidRDefault="005F4D7F" w:rsidP="00BF134A">
            <w:pPr>
              <w:pStyle w:val="ListParagraph"/>
              <w:ind w:left="0"/>
              <w:jc w:val="both"/>
              <w:rPr>
                <w:rFonts w:ascii="Courier New" w:hAnsi="Courier New"/>
                <w:sz w:val="20"/>
                <w:szCs w:val="20"/>
              </w:rPr>
            </w:pPr>
            <w:r>
              <w:rPr>
                <w:rFonts w:ascii="Courier New" w:hAnsi="Courier New"/>
                <w:sz w:val="20"/>
                <w:szCs w:val="20"/>
              </w:rPr>
              <w:t xml:space="preserve">#pragma </w:t>
            </w:r>
            <w:proofErr w:type="spellStart"/>
            <w:r>
              <w:rPr>
                <w:rFonts w:ascii="Courier New" w:hAnsi="Courier New"/>
                <w:sz w:val="20"/>
                <w:szCs w:val="20"/>
              </w:rPr>
              <w:t>omp</w:t>
            </w:r>
            <w:proofErr w:type="spellEnd"/>
            <w:r>
              <w:rPr>
                <w:rFonts w:ascii="Courier New" w:hAnsi="Courier New"/>
                <w:sz w:val="20"/>
                <w:szCs w:val="20"/>
              </w:rPr>
              <w:t xml:space="preserve"> parallel for </w:t>
            </w:r>
            <w:r w:rsidRPr="005F4D7F">
              <w:rPr>
                <w:rFonts w:ascii="Courier New" w:hAnsi="Courier New"/>
                <w:b/>
                <w:sz w:val="20"/>
                <w:szCs w:val="20"/>
              </w:rPr>
              <w:t>schedule(runtime)</w:t>
            </w:r>
          </w:p>
        </w:tc>
      </w:tr>
    </w:tbl>
    <w:p w14:paraId="7B24150C" w14:textId="77777777" w:rsidR="00B772EF" w:rsidRDefault="00B772EF" w:rsidP="006F6091">
      <w:pPr>
        <w:jc w:val="both"/>
      </w:pPr>
    </w:p>
    <w:p w14:paraId="0A0CC16E" w14:textId="16E1B9FC" w:rsidR="00B772EF" w:rsidRDefault="00B772EF" w:rsidP="00A32215">
      <w:pPr>
        <w:pStyle w:val="ListParagraph"/>
        <w:numPr>
          <w:ilvl w:val="0"/>
          <w:numId w:val="37"/>
        </w:numPr>
        <w:jc w:val="both"/>
      </w:pPr>
      <w:r>
        <w:t>Compile the program from a terminal to enable optimizations as shown below:</w:t>
      </w:r>
    </w:p>
    <w:tbl>
      <w:tblPr>
        <w:tblStyle w:val="TableGrid"/>
        <w:tblW w:w="0" w:type="auto"/>
        <w:tblInd w:w="720" w:type="dxa"/>
        <w:tblCellMar>
          <w:top w:w="144" w:type="dxa"/>
          <w:left w:w="115" w:type="dxa"/>
          <w:bottom w:w="144" w:type="dxa"/>
          <w:right w:w="115" w:type="dxa"/>
        </w:tblCellMar>
        <w:tblLook w:val="04A0" w:firstRow="1" w:lastRow="0" w:firstColumn="1" w:lastColumn="0" w:noHBand="0" w:noVBand="1"/>
      </w:tblPr>
      <w:tblGrid>
        <w:gridCol w:w="8640"/>
      </w:tblGrid>
      <w:tr w:rsidR="00B772EF" w14:paraId="5760B0F8" w14:textId="77777777" w:rsidTr="008D4E6B">
        <w:tc>
          <w:tcPr>
            <w:tcW w:w="9576" w:type="dxa"/>
            <w:tcBorders>
              <w:top w:val="nil"/>
              <w:left w:val="nil"/>
              <w:bottom w:val="nil"/>
              <w:right w:val="nil"/>
            </w:tcBorders>
            <w:shd w:val="clear" w:color="auto" w:fill="D9D9D9" w:themeFill="background1" w:themeFillShade="D9"/>
          </w:tcPr>
          <w:p w14:paraId="27071FEE" w14:textId="43EE3B46" w:rsidR="00B772EF" w:rsidRPr="00B772EF" w:rsidRDefault="00B772EF" w:rsidP="00B772EF">
            <w:pPr>
              <w:pStyle w:val="ListParagraph"/>
              <w:ind w:left="0"/>
              <w:jc w:val="both"/>
              <w:rPr>
                <w:rFonts w:ascii="Courier New" w:hAnsi="Courier New"/>
                <w:sz w:val="20"/>
                <w:szCs w:val="20"/>
              </w:rPr>
            </w:pPr>
            <w:r w:rsidRPr="00B772EF">
              <w:rPr>
                <w:rFonts w:ascii="Courier New" w:hAnsi="Courier New"/>
                <w:sz w:val="20"/>
                <w:szCs w:val="20"/>
              </w:rPr>
              <w:t>$ g++ -g -Wall -std=</w:t>
            </w:r>
            <w:proofErr w:type="spellStart"/>
            <w:r w:rsidRPr="00B772EF">
              <w:rPr>
                <w:rFonts w:ascii="Courier New" w:hAnsi="Courier New"/>
                <w:sz w:val="20"/>
                <w:szCs w:val="20"/>
              </w:rPr>
              <w:t>c++</w:t>
            </w:r>
            <w:proofErr w:type="spellEnd"/>
            <w:r w:rsidRPr="00B772EF">
              <w:rPr>
                <w:rFonts w:ascii="Courier New" w:hAnsi="Courier New"/>
                <w:sz w:val="20"/>
                <w:szCs w:val="20"/>
              </w:rPr>
              <w:t>1</w:t>
            </w:r>
            <w:r w:rsidR="005031B4">
              <w:rPr>
                <w:rFonts w:ascii="Courier New" w:hAnsi="Courier New"/>
                <w:sz w:val="20"/>
                <w:szCs w:val="20"/>
              </w:rPr>
              <w:t>7</w:t>
            </w:r>
            <w:r w:rsidRPr="00B772EF">
              <w:rPr>
                <w:rFonts w:ascii="Courier New" w:hAnsi="Courier New"/>
                <w:sz w:val="20"/>
                <w:szCs w:val="20"/>
              </w:rPr>
              <w:t xml:space="preserve"> -O3</w:t>
            </w:r>
            <w:r w:rsidR="003B2BFF">
              <w:rPr>
                <w:rFonts w:ascii="Courier New" w:hAnsi="Courier New"/>
                <w:sz w:val="20"/>
                <w:szCs w:val="20"/>
              </w:rPr>
              <w:t xml:space="preserve"> </w:t>
            </w:r>
            <w:r w:rsidRPr="00B772EF">
              <w:rPr>
                <w:rFonts w:ascii="Courier New" w:hAnsi="Courier New"/>
                <w:sz w:val="20"/>
                <w:szCs w:val="20"/>
              </w:rPr>
              <w:t>-</w:t>
            </w:r>
            <w:proofErr w:type="spellStart"/>
            <w:r w:rsidRPr="00B772EF">
              <w:rPr>
                <w:rFonts w:ascii="Courier New" w:hAnsi="Courier New"/>
                <w:sz w:val="20"/>
                <w:szCs w:val="20"/>
              </w:rPr>
              <w:t>fopenmp</w:t>
            </w:r>
            <w:proofErr w:type="spellEnd"/>
            <w:r w:rsidRPr="00B772EF">
              <w:rPr>
                <w:rFonts w:ascii="Courier New" w:hAnsi="Courier New"/>
                <w:sz w:val="20"/>
                <w:szCs w:val="20"/>
              </w:rPr>
              <w:t xml:space="preserve"> exercise1</w:t>
            </w:r>
            <w:r w:rsidR="005031B4">
              <w:rPr>
                <w:rFonts w:ascii="Courier New" w:hAnsi="Courier New"/>
                <w:sz w:val="20"/>
                <w:szCs w:val="20"/>
              </w:rPr>
              <w:t>4</w:t>
            </w:r>
            <w:r w:rsidRPr="00B772EF">
              <w:rPr>
                <w:rFonts w:ascii="Courier New" w:hAnsi="Courier New"/>
                <w:sz w:val="20"/>
                <w:szCs w:val="20"/>
              </w:rPr>
              <w:t>.cpp -o exercise1</w:t>
            </w:r>
            <w:r w:rsidR="005031B4">
              <w:rPr>
                <w:rFonts w:ascii="Courier New" w:hAnsi="Courier New"/>
                <w:sz w:val="20"/>
                <w:szCs w:val="20"/>
              </w:rPr>
              <w:t>4</w:t>
            </w:r>
          </w:p>
        </w:tc>
      </w:tr>
    </w:tbl>
    <w:p w14:paraId="11E15C72" w14:textId="77777777" w:rsidR="00262E21" w:rsidRDefault="00262E21" w:rsidP="00B772EF">
      <w:pPr>
        <w:jc w:val="both"/>
      </w:pPr>
    </w:p>
    <w:p w14:paraId="43E47AC5" w14:textId="240F47CA" w:rsidR="00A32215" w:rsidRDefault="006F6091" w:rsidP="00A32215">
      <w:pPr>
        <w:pStyle w:val="ListParagraph"/>
        <w:numPr>
          <w:ilvl w:val="0"/>
          <w:numId w:val="37"/>
        </w:numPr>
        <w:jc w:val="both"/>
      </w:pPr>
      <w:r>
        <w:t xml:space="preserve">Edit the supplied </w:t>
      </w:r>
      <w:r w:rsidRPr="006F6091">
        <w:rPr>
          <w:rFonts w:ascii="Courier New" w:hAnsi="Courier New"/>
        </w:rPr>
        <w:t>ex1</w:t>
      </w:r>
      <w:r w:rsidR="005031B4">
        <w:rPr>
          <w:rFonts w:ascii="Courier New" w:hAnsi="Courier New"/>
        </w:rPr>
        <w:t>4_slurm</w:t>
      </w:r>
      <w:r w:rsidRPr="006F6091">
        <w:rPr>
          <w:rFonts w:ascii="Courier New" w:hAnsi="Courier New"/>
        </w:rPr>
        <w:t>.sh</w:t>
      </w:r>
      <w:r>
        <w:t xml:space="preserve"> script to s</w:t>
      </w:r>
      <w:r w:rsidR="00A32215">
        <w:t>pecify the type of scheduling</w:t>
      </w:r>
      <w:r w:rsidR="001363B9">
        <w:t xml:space="preserve"> </w:t>
      </w:r>
      <w:r w:rsidR="00546382">
        <w:t xml:space="preserve">to </w:t>
      </w:r>
      <w:r w:rsidR="001363B9" w:rsidRPr="001363B9">
        <w:rPr>
          <w:rFonts w:ascii="Courier New" w:hAnsi="Courier New"/>
        </w:rPr>
        <w:t>static</w:t>
      </w:r>
      <w:r w:rsidR="001363B9">
        <w:t xml:space="preserve"> </w:t>
      </w:r>
      <w:r w:rsidR="00A32215">
        <w:t xml:space="preserve">by setting the environment variable </w:t>
      </w:r>
      <w:r w:rsidR="00A32215" w:rsidRPr="00A32215">
        <w:rPr>
          <w:rFonts w:ascii="Courier New" w:hAnsi="Courier New"/>
        </w:rPr>
        <w:t>OMP_SCHEDULE</w:t>
      </w:r>
      <w:r w:rsidR="00A32215">
        <w:t xml:space="preserve"> </w:t>
      </w:r>
      <w:r w:rsidR="00B772EF">
        <w:t xml:space="preserve">in the supplied </w:t>
      </w:r>
      <w:r w:rsidR="00B772EF" w:rsidRPr="00B772EF">
        <w:rPr>
          <w:rFonts w:ascii="Courier New" w:hAnsi="Courier New"/>
        </w:rPr>
        <w:t>ex1</w:t>
      </w:r>
      <w:r w:rsidR="005031B4">
        <w:rPr>
          <w:rFonts w:ascii="Courier New" w:hAnsi="Courier New"/>
        </w:rPr>
        <w:t>4_slurm</w:t>
      </w:r>
      <w:r w:rsidR="00B772EF" w:rsidRPr="00B772EF">
        <w:rPr>
          <w:rFonts w:ascii="Courier New" w:hAnsi="Courier New"/>
        </w:rPr>
        <w:t>.sh</w:t>
      </w:r>
      <w:r w:rsidR="00B772EF">
        <w:t xml:space="preserve"> script.</w:t>
      </w:r>
    </w:p>
    <w:p w14:paraId="18065A57" w14:textId="77777777" w:rsidR="00B772EF" w:rsidRDefault="00B772EF" w:rsidP="00B772EF">
      <w:pPr>
        <w:pStyle w:val="ListParagraph"/>
        <w:jc w:val="both"/>
      </w:pPr>
    </w:p>
    <w:p w14:paraId="2F46A8CA" w14:textId="5546A928" w:rsidR="00A32215" w:rsidRDefault="00B772EF" w:rsidP="00546382">
      <w:pPr>
        <w:pStyle w:val="ListParagraph"/>
        <w:numPr>
          <w:ilvl w:val="0"/>
          <w:numId w:val="37"/>
        </w:numPr>
        <w:jc w:val="both"/>
      </w:pPr>
      <w:r>
        <w:t xml:space="preserve">Submit </w:t>
      </w:r>
      <w:r w:rsidR="00317F29">
        <w:t>1</w:t>
      </w:r>
      <w:r>
        <w:t xml:space="preserve"> PBS </w:t>
      </w:r>
      <w:r w:rsidR="00692D76">
        <w:t>job to run using 4 threads and record data in table below:</w:t>
      </w:r>
    </w:p>
    <w:tbl>
      <w:tblPr>
        <w:tblStyle w:val="TableGrid"/>
        <w:tblW w:w="0" w:type="auto"/>
        <w:tblInd w:w="720" w:type="dxa"/>
        <w:tblLook w:val="04A0" w:firstRow="1" w:lastRow="0" w:firstColumn="1" w:lastColumn="0" w:noHBand="0" w:noVBand="1"/>
      </w:tblPr>
      <w:tblGrid>
        <w:gridCol w:w="8640"/>
      </w:tblGrid>
      <w:tr w:rsidR="00A32215" w14:paraId="512B3D2C" w14:textId="77777777" w:rsidTr="008D4E6B">
        <w:tc>
          <w:tcPr>
            <w:tcW w:w="9576" w:type="dxa"/>
            <w:tcBorders>
              <w:top w:val="nil"/>
              <w:left w:val="nil"/>
              <w:bottom w:val="nil"/>
              <w:right w:val="nil"/>
            </w:tcBorders>
            <w:shd w:val="clear" w:color="auto" w:fill="D9D9D9" w:themeFill="background1" w:themeFillShade="D9"/>
          </w:tcPr>
          <w:p w14:paraId="26E2AFEA" w14:textId="65D28A7F" w:rsidR="002F4BF5" w:rsidRDefault="002F4BF5" w:rsidP="002F4BF5">
            <w:pPr>
              <w:pStyle w:val="ListParagraph"/>
              <w:ind w:left="0"/>
              <w:jc w:val="both"/>
              <w:rPr>
                <w:rFonts w:ascii="Courier New" w:hAnsi="Courier New"/>
              </w:rPr>
            </w:pPr>
            <w:r>
              <w:rPr>
                <w:rFonts w:ascii="Courier New" w:hAnsi="Courier New"/>
              </w:rPr>
              <w:t xml:space="preserve">$ </w:t>
            </w:r>
            <w:proofErr w:type="spellStart"/>
            <w:r w:rsidR="005031B4" w:rsidRPr="005031B4">
              <w:rPr>
                <w:rFonts w:ascii="Courier New" w:hAnsi="Courier New"/>
              </w:rPr>
              <w:t>sbatch</w:t>
            </w:r>
            <w:proofErr w:type="spellEnd"/>
            <w:r w:rsidR="005031B4" w:rsidRPr="005031B4">
              <w:rPr>
                <w:rFonts w:ascii="Courier New" w:hAnsi="Courier New"/>
              </w:rPr>
              <w:t xml:space="preserve"> --tasks-per-node=</w:t>
            </w:r>
            <w:r w:rsidR="005031B4" w:rsidRPr="005031B4">
              <w:rPr>
                <w:rFonts w:ascii="Courier New" w:hAnsi="Courier New"/>
                <w:b/>
                <w:bCs/>
                <w:color w:val="FF0000"/>
              </w:rPr>
              <w:t>1</w:t>
            </w:r>
            <w:r w:rsidR="005031B4" w:rsidRPr="005031B4">
              <w:rPr>
                <w:rFonts w:ascii="Courier New" w:hAnsi="Courier New"/>
              </w:rPr>
              <w:t xml:space="preserve"> ex1</w:t>
            </w:r>
            <w:r w:rsidR="005031B4">
              <w:rPr>
                <w:rFonts w:ascii="Courier New" w:hAnsi="Courier New"/>
              </w:rPr>
              <w:t>4</w:t>
            </w:r>
            <w:r w:rsidR="005031B4" w:rsidRPr="005031B4">
              <w:rPr>
                <w:rFonts w:ascii="Courier New" w:hAnsi="Courier New"/>
              </w:rPr>
              <w:t>_slurm.sh</w:t>
            </w:r>
          </w:p>
          <w:p w14:paraId="0C95A40A" w14:textId="5635C255" w:rsidR="005031B4" w:rsidRDefault="005031B4" w:rsidP="002F4BF5">
            <w:pPr>
              <w:pStyle w:val="ListParagraph"/>
              <w:ind w:left="0"/>
              <w:jc w:val="both"/>
              <w:rPr>
                <w:rFonts w:ascii="Courier New" w:hAnsi="Courier New"/>
              </w:rPr>
            </w:pPr>
            <w:r>
              <w:rPr>
                <w:rFonts w:ascii="Courier New" w:hAnsi="Courier New"/>
              </w:rPr>
              <w:t xml:space="preserve">$ </w:t>
            </w:r>
            <w:proofErr w:type="spellStart"/>
            <w:r w:rsidRPr="005031B4">
              <w:rPr>
                <w:rFonts w:ascii="Courier New" w:hAnsi="Courier New"/>
              </w:rPr>
              <w:t>sbatch</w:t>
            </w:r>
            <w:proofErr w:type="spellEnd"/>
            <w:r w:rsidRPr="005031B4">
              <w:rPr>
                <w:rFonts w:ascii="Courier New" w:hAnsi="Courier New"/>
              </w:rPr>
              <w:t xml:space="preserve"> --tasks-per-node=</w:t>
            </w:r>
            <w:r w:rsidRPr="005031B4">
              <w:rPr>
                <w:rFonts w:ascii="Courier New" w:hAnsi="Courier New"/>
                <w:b/>
                <w:bCs/>
                <w:color w:val="FF0000"/>
              </w:rPr>
              <w:t>2</w:t>
            </w:r>
            <w:r w:rsidRPr="005031B4">
              <w:rPr>
                <w:rFonts w:ascii="Courier New" w:hAnsi="Courier New"/>
              </w:rPr>
              <w:t xml:space="preserve"> ex1</w:t>
            </w:r>
            <w:r>
              <w:rPr>
                <w:rFonts w:ascii="Courier New" w:hAnsi="Courier New"/>
              </w:rPr>
              <w:t>4</w:t>
            </w:r>
            <w:r w:rsidRPr="005031B4">
              <w:rPr>
                <w:rFonts w:ascii="Courier New" w:hAnsi="Courier New"/>
              </w:rPr>
              <w:t>_slurm.sh</w:t>
            </w:r>
          </w:p>
          <w:p w14:paraId="1A97EB51" w14:textId="771D97A0" w:rsidR="00BF134A" w:rsidRPr="00C46459" w:rsidRDefault="005031B4" w:rsidP="002F4BF5">
            <w:pPr>
              <w:pStyle w:val="ListParagraph"/>
              <w:ind w:left="0"/>
              <w:jc w:val="both"/>
              <w:rPr>
                <w:rFonts w:ascii="Courier New" w:hAnsi="Courier New"/>
              </w:rPr>
            </w:pPr>
            <w:r>
              <w:rPr>
                <w:rFonts w:ascii="Courier New" w:hAnsi="Courier New"/>
              </w:rPr>
              <w:t xml:space="preserve">$ </w:t>
            </w:r>
            <w:proofErr w:type="spellStart"/>
            <w:r w:rsidRPr="005031B4">
              <w:rPr>
                <w:rFonts w:ascii="Courier New" w:hAnsi="Courier New"/>
              </w:rPr>
              <w:t>sbatch</w:t>
            </w:r>
            <w:proofErr w:type="spellEnd"/>
            <w:r w:rsidRPr="005031B4">
              <w:rPr>
                <w:rFonts w:ascii="Courier New" w:hAnsi="Courier New"/>
              </w:rPr>
              <w:t xml:space="preserve"> --tasks-per-node=</w:t>
            </w:r>
            <w:r w:rsidRPr="005031B4">
              <w:rPr>
                <w:rFonts w:ascii="Courier New" w:hAnsi="Courier New"/>
                <w:b/>
                <w:bCs/>
                <w:color w:val="FF0000"/>
              </w:rPr>
              <w:t>4</w:t>
            </w:r>
            <w:r w:rsidRPr="005031B4">
              <w:rPr>
                <w:rFonts w:ascii="Courier New" w:hAnsi="Courier New"/>
              </w:rPr>
              <w:t xml:space="preserve"> ex1</w:t>
            </w:r>
            <w:r>
              <w:rPr>
                <w:rFonts w:ascii="Courier New" w:hAnsi="Courier New"/>
              </w:rPr>
              <w:t>4</w:t>
            </w:r>
            <w:r w:rsidRPr="005031B4">
              <w:rPr>
                <w:rFonts w:ascii="Courier New" w:hAnsi="Courier New"/>
              </w:rPr>
              <w:t>_slurm.sh</w:t>
            </w:r>
            <w:r w:rsidR="002F4BF5" w:rsidRPr="00C46459">
              <w:rPr>
                <w:rFonts w:ascii="Courier New" w:hAnsi="Courier New"/>
              </w:rPr>
              <w:t xml:space="preserve"> </w:t>
            </w:r>
          </w:p>
        </w:tc>
      </w:tr>
    </w:tbl>
    <w:p w14:paraId="02D6926B" w14:textId="77777777" w:rsidR="00A32215" w:rsidRDefault="00A32215" w:rsidP="00A32215">
      <w:pPr>
        <w:pStyle w:val="ListParagraph"/>
        <w:jc w:val="both"/>
      </w:pPr>
    </w:p>
    <w:p w14:paraId="3A1F4071" w14:textId="4AE9CC5B" w:rsidR="006542D0" w:rsidRPr="006542D0" w:rsidRDefault="00A349AE" w:rsidP="006542D0">
      <w:pPr>
        <w:ind w:left="720"/>
        <w:jc w:val="both"/>
        <w:rPr>
          <w:b/>
        </w:rPr>
      </w:pPr>
      <w:r>
        <w:rPr>
          <w:b/>
        </w:rPr>
        <w:t>Observations</w:t>
      </w:r>
      <w:r w:rsidR="005F6DCA">
        <w:rPr>
          <w:b/>
        </w:rPr>
        <w:t xml:space="preserve"> for </w:t>
      </w:r>
      <w:r w:rsidR="005F6DCA" w:rsidRPr="006542D0">
        <w:rPr>
          <w:rFonts w:ascii="Courier New" w:hAnsi="Courier New"/>
          <w:b/>
          <w:color w:val="FF0000"/>
        </w:rPr>
        <w:t>static</w:t>
      </w:r>
      <w:r w:rsidR="005F6DCA" w:rsidRPr="006542D0">
        <w:rPr>
          <w:b/>
          <w:color w:val="FF0000"/>
        </w:rPr>
        <w:t xml:space="preserve"> </w:t>
      </w:r>
      <w:r w:rsidR="005F6DCA">
        <w:rPr>
          <w:b/>
        </w:rPr>
        <w:t>scheduling</w:t>
      </w:r>
      <w:r>
        <w:rPr>
          <w:b/>
        </w:rPr>
        <w:t>:</w:t>
      </w:r>
    </w:p>
    <w:tbl>
      <w:tblPr>
        <w:tblStyle w:val="TableGrid"/>
        <w:tblW w:w="0" w:type="auto"/>
        <w:tblInd w:w="720" w:type="dxa"/>
        <w:tblCellMar>
          <w:top w:w="58" w:type="dxa"/>
          <w:bottom w:w="58" w:type="dxa"/>
        </w:tblCellMar>
        <w:tblLook w:val="04A0" w:firstRow="1" w:lastRow="0" w:firstColumn="1" w:lastColumn="0" w:noHBand="0" w:noVBand="1"/>
      </w:tblPr>
      <w:tblGrid>
        <w:gridCol w:w="912"/>
        <w:gridCol w:w="1041"/>
        <w:gridCol w:w="2452"/>
        <w:gridCol w:w="1530"/>
      </w:tblGrid>
      <w:tr w:rsidR="006542D0" w14:paraId="16445A96" w14:textId="77777777" w:rsidTr="006542D0">
        <w:tc>
          <w:tcPr>
            <w:tcW w:w="912" w:type="dxa"/>
            <w:vMerge w:val="restart"/>
            <w:shd w:val="clear" w:color="auto" w:fill="D9D9D9" w:themeFill="background1" w:themeFillShade="D9"/>
          </w:tcPr>
          <w:p w14:paraId="7B53724D" w14:textId="684747D1" w:rsidR="006542D0" w:rsidRPr="009A003A" w:rsidRDefault="006542D0" w:rsidP="0074046C">
            <w:pPr>
              <w:jc w:val="center"/>
              <w:rPr>
                <w:b/>
              </w:rPr>
            </w:pPr>
            <w:r w:rsidRPr="009A003A">
              <w:rPr>
                <w:b/>
              </w:rPr>
              <w:t>Num</w:t>
            </w:r>
          </w:p>
        </w:tc>
        <w:tc>
          <w:tcPr>
            <w:tcW w:w="1041" w:type="dxa"/>
            <w:vMerge w:val="restart"/>
            <w:shd w:val="clear" w:color="auto" w:fill="D9D9D9" w:themeFill="background1" w:themeFillShade="D9"/>
          </w:tcPr>
          <w:p w14:paraId="4B54F41A" w14:textId="75F3ABBC" w:rsidR="006542D0" w:rsidRPr="009A003A" w:rsidRDefault="006542D0" w:rsidP="0074046C">
            <w:pPr>
              <w:jc w:val="center"/>
              <w:rPr>
                <w:b/>
              </w:rPr>
            </w:pPr>
            <w:r w:rsidRPr="009A003A">
              <w:rPr>
                <w:b/>
              </w:rPr>
              <w:t>#Thr</w:t>
            </w:r>
          </w:p>
        </w:tc>
        <w:tc>
          <w:tcPr>
            <w:tcW w:w="3982" w:type="dxa"/>
            <w:gridSpan w:val="2"/>
            <w:shd w:val="clear" w:color="auto" w:fill="D9D9D9" w:themeFill="background1" w:themeFillShade="D9"/>
          </w:tcPr>
          <w:p w14:paraId="55D4BF66" w14:textId="20AB1D72" w:rsidR="006542D0" w:rsidRPr="009A003A" w:rsidRDefault="006542D0" w:rsidP="0074046C">
            <w:pPr>
              <w:jc w:val="center"/>
              <w:rPr>
                <w:b/>
              </w:rPr>
            </w:pPr>
            <w:r>
              <w:rPr>
                <w:b/>
              </w:rPr>
              <w:t>Average of 5 observations</w:t>
            </w:r>
          </w:p>
        </w:tc>
      </w:tr>
      <w:tr w:rsidR="006542D0" w14:paraId="37516E6C" w14:textId="77777777" w:rsidTr="006542D0">
        <w:tc>
          <w:tcPr>
            <w:tcW w:w="912" w:type="dxa"/>
            <w:vMerge/>
            <w:shd w:val="clear" w:color="auto" w:fill="D9D9D9" w:themeFill="background1" w:themeFillShade="D9"/>
          </w:tcPr>
          <w:p w14:paraId="2FB07009" w14:textId="241C2F17" w:rsidR="006542D0" w:rsidRPr="009A003A" w:rsidRDefault="006542D0" w:rsidP="0074046C">
            <w:pPr>
              <w:jc w:val="center"/>
              <w:rPr>
                <w:b/>
              </w:rPr>
            </w:pPr>
          </w:p>
        </w:tc>
        <w:tc>
          <w:tcPr>
            <w:tcW w:w="1041" w:type="dxa"/>
            <w:vMerge/>
            <w:shd w:val="clear" w:color="auto" w:fill="D9D9D9" w:themeFill="background1" w:themeFillShade="D9"/>
          </w:tcPr>
          <w:p w14:paraId="1EC6C91D" w14:textId="43DC4FF1" w:rsidR="006542D0" w:rsidRPr="009A003A" w:rsidRDefault="006542D0" w:rsidP="0074046C">
            <w:pPr>
              <w:jc w:val="center"/>
              <w:rPr>
                <w:b/>
              </w:rPr>
            </w:pPr>
          </w:p>
        </w:tc>
        <w:tc>
          <w:tcPr>
            <w:tcW w:w="2452" w:type="dxa"/>
            <w:shd w:val="clear" w:color="auto" w:fill="D9D9D9" w:themeFill="background1" w:themeFillShade="D9"/>
          </w:tcPr>
          <w:p w14:paraId="0DF03FCC" w14:textId="141CB5A8" w:rsidR="006542D0" w:rsidRPr="009A003A" w:rsidRDefault="006542D0" w:rsidP="006542D0">
            <w:pPr>
              <w:jc w:val="center"/>
              <w:rPr>
                <w:b/>
              </w:rPr>
            </w:pPr>
            <w:proofErr w:type="spellStart"/>
            <w:r w:rsidRPr="009A003A">
              <w:rPr>
                <w:b/>
              </w:rPr>
              <w:t>Elap</w:t>
            </w:r>
            <w:proofErr w:type="spellEnd"/>
            <w:r w:rsidRPr="009A003A">
              <w:rPr>
                <w:b/>
              </w:rPr>
              <w:t>. Time</w:t>
            </w:r>
            <w:r>
              <w:rPr>
                <w:b/>
              </w:rPr>
              <w:t xml:space="preserve"> </w:t>
            </w:r>
            <w:r w:rsidRPr="009A003A">
              <w:rPr>
                <w:b/>
              </w:rPr>
              <w:t>(sec)</w:t>
            </w:r>
          </w:p>
        </w:tc>
        <w:tc>
          <w:tcPr>
            <w:tcW w:w="1530" w:type="dxa"/>
            <w:shd w:val="clear" w:color="auto" w:fill="D9D9D9" w:themeFill="background1" w:themeFillShade="D9"/>
          </w:tcPr>
          <w:p w14:paraId="54CC3672" w14:textId="77777777" w:rsidR="006542D0" w:rsidRPr="009A003A" w:rsidRDefault="006542D0" w:rsidP="0074046C">
            <w:pPr>
              <w:jc w:val="center"/>
              <w:rPr>
                <w:b/>
              </w:rPr>
            </w:pPr>
            <w:r w:rsidRPr="009A003A">
              <w:rPr>
                <w:b/>
              </w:rPr>
              <w:t>%CPU</w:t>
            </w:r>
          </w:p>
        </w:tc>
      </w:tr>
      <w:tr w:rsidR="006542D0" w14:paraId="7DC3FB82" w14:textId="77777777" w:rsidTr="006542D0">
        <w:tc>
          <w:tcPr>
            <w:tcW w:w="912" w:type="dxa"/>
            <w:vMerge w:val="restart"/>
            <w:tcBorders>
              <w:top w:val="double" w:sz="4" w:space="0" w:color="auto"/>
            </w:tcBorders>
            <w:vAlign w:val="center"/>
          </w:tcPr>
          <w:p w14:paraId="4A060990" w14:textId="77777777" w:rsidR="006542D0" w:rsidRDefault="006542D0" w:rsidP="0074046C">
            <w:pPr>
              <w:jc w:val="center"/>
            </w:pPr>
            <w:r>
              <w:t>10000</w:t>
            </w:r>
          </w:p>
          <w:p w14:paraId="64A9BB77" w14:textId="77777777" w:rsidR="006542D0" w:rsidRDefault="006542D0" w:rsidP="0074046C">
            <w:pPr>
              <w:jc w:val="center"/>
            </w:pPr>
          </w:p>
          <w:p w14:paraId="5E89C27C" w14:textId="77777777" w:rsidR="006542D0" w:rsidRDefault="006542D0" w:rsidP="0074046C">
            <w:pPr>
              <w:jc w:val="center"/>
            </w:pPr>
          </w:p>
        </w:tc>
        <w:tc>
          <w:tcPr>
            <w:tcW w:w="1041" w:type="dxa"/>
            <w:tcBorders>
              <w:top w:val="double" w:sz="4" w:space="0" w:color="auto"/>
            </w:tcBorders>
            <w:shd w:val="clear" w:color="auto" w:fill="auto"/>
            <w:vAlign w:val="center"/>
          </w:tcPr>
          <w:p w14:paraId="65F6EB5B" w14:textId="77777777" w:rsidR="006542D0" w:rsidRDefault="006542D0" w:rsidP="0074046C">
            <w:pPr>
              <w:jc w:val="center"/>
            </w:pPr>
            <w:r>
              <w:t>1</w:t>
            </w:r>
          </w:p>
        </w:tc>
        <w:tc>
          <w:tcPr>
            <w:tcW w:w="2452" w:type="dxa"/>
            <w:tcBorders>
              <w:top w:val="double" w:sz="4" w:space="0" w:color="auto"/>
            </w:tcBorders>
            <w:shd w:val="clear" w:color="auto" w:fill="DBE5F1" w:themeFill="accent1" w:themeFillTint="33"/>
          </w:tcPr>
          <w:p w14:paraId="1611A480" w14:textId="11959203" w:rsidR="006542D0" w:rsidRDefault="001E18A2" w:rsidP="0074046C">
            <w:pPr>
              <w:jc w:val="both"/>
            </w:pPr>
            <w:r>
              <w:t>39.5581</w:t>
            </w:r>
          </w:p>
        </w:tc>
        <w:tc>
          <w:tcPr>
            <w:tcW w:w="1530" w:type="dxa"/>
            <w:tcBorders>
              <w:top w:val="double" w:sz="4" w:space="0" w:color="auto"/>
            </w:tcBorders>
            <w:shd w:val="clear" w:color="auto" w:fill="DBE5F1" w:themeFill="accent1" w:themeFillTint="33"/>
          </w:tcPr>
          <w:p w14:paraId="3DE076BA" w14:textId="362733F0" w:rsidR="006542D0" w:rsidRDefault="001E18A2" w:rsidP="001E18A2">
            <w:pPr>
              <w:jc w:val="center"/>
            </w:pPr>
            <w:r>
              <w:t>99.7</w:t>
            </w:r>
          </w:p>
        </w:tc>
      </w:tr>
      <w:tr w:rsidR="006542D0" w14:paraId="6C0308FA" w14:textId="77777777" w:rsidTr="006542D0">
        <w:tc>
          <w:tcPr>
            <w:tcW w:w="912" w:type="dxa"/>
            <w:vMerge/>
            <w:vAlign w:val="center"/>
          </w:tcPr>
          <w:p w14:paraId="46E1156C" w14:textId="77777777" w:rsidR="006542D0" w:rsidRDefault="006542D0" w:rsidP="0074046C">
            <w:pPr>
              <w:jc w:val="center"/>
            </w:pPr>
          </w:p>
        </w:tc>
        <w:tc>
          <w:tcPr>
            <w:tcW w:w="1041" w:type="dxa"/>
            <w:vAlign w:val="center"/>
          </w:tcPr>
          <w:p w14:paraId="43FFA4AE" w14:textId="5F956DFC" w:rsidR="006542D0" w:rsidRDefault="006542D0" w:rsidP="0074046C">
            <w:pPr>
              <w:jc w:val="center"/>
            </w:pPr>
            <w:r>
              <w:t>2</w:t>
            </w:r>
          </w:p>
        </w:tc>
        <w:tc>
          <w:tcPr>
            <w:tcW w:w="2452" w:type="dxa"/>
            <w:shd w:val="clear" w:color="auto" w:fill="DBE5F1" w:themeFill="accent1" w:themeFillTint="33"/>
          </w:tcPr>
          <w:p w14:paraId="398054AA" w14:textId="13562D4E" w:rsidR="006542D0" w:rsidRDefault="001E18A2" w:rsidP="00CA7613">
            <w:pPr>
              <w:jc w:val="both"/>
            </w:pPr>
            <w:r w:rsidRPr="001E18A2">
              <w:t>39.2857</w:t>
            </w:r>
          </w:p>
        </w:tc>
        <w:tc>
          <w:tcPr>
            <w:tcW w:w="1530" w:type="dxa"/>
            <w:shd w:val="clear" w:color="auto" w:fill="DBE5F1" w:themeFill="accent1" w:themeFillTint="33"/>
          </w:tcPr>
          <w:p w14:paraId="0B3CD760" w14:textId="6BC801E4" w:rsidR="006542D0" w:rsidRDefault="001E18A2" w:rsidP="001E18A2">
            <w:pPr>
              <w:jc w:val="center"/>
            </w:pPr>
            <w:r>
              <w:t>99.8</w:t>
            </w:r>
          </w:p>
        </w:tc>
      </w:tr>
      <w:tr w:rsidR="001E18A2" w14:paraId="55E7FF37" w14:textId="77777777" w:rsidTr="006542D0">
        <w:tc>
          <w:tcPr>
            <w:tcW w:w="912" w:type="dxa"/>
            <w:vMerge/>
            <w:vAlign w:val="center"/>
          </w:tcPr>
          <w:p w14:paraId="38DC8CEB" w14:textId="77777777" w:rsidR="001E18A2" w:rsidRDefault="001E18A2" w:rsidP="001E18A2">
            <w:pPr>
              <w:jc w:val="center"/>
            </w:pPr>
          </w:p>
        </w:tc>
        <w:tc>
          <w:tcPr>
            <w:tcW w:w="1041" w:type="dxa"/>
            <w:vAlign w:val="center"/>
          </w:tcPr>
          <w:p w14:paraId="0016EF50" w14:textId="02A95902" w:rsidR="001E18A2" w:rsidRDefault="001E18A2" w:rsidP="001E18A2">
            <w:pPr>
              <w:jc w:val="center"/>
            </w:pPr>
            <w:r>
              <w:t>4</w:t>
            </w:r>
          </w:p>
        </w:tc>
        <w:tc>
          <w:tcPr>
            <w:tcW w:w="2452" w:type="dxa"/>
            <w:shd w:val="clear" w:color="auto" w:fill="DBE5F1" w:themeFill="accent1" w:themeFillTint="33"/>
          </w:tcPr>
          <w:p w14:paraId="6DF33F36" w14:textId="3FFFBA05" w:rsidR="001E18A2" w:rsidRDefault="001E18A2" w:rsidP="001E18A2">
            <w:pPr>
              <w:jc w:val="both"/>
            </w:pPr>
            <w:r>
              <w:t>19.8506</w:t>
            </w:r>
          </w:p>
        </w:tc>
        <w:tc>
          <w:tcPr>
            <w:tcW w:w="1530" w:type="dxa"/>
            <w:shd w:val="clear" w:color="auto" w:fill="DBE5F1" w:themeFill="accent1" w:themeFillTint="33"/>
          </w:tcPr>
          <w:p w14:paraId="27CCE0FD" w14:textId="5090176D" w:rsidR="001E18A2" w:rsidRDefault="001E18A2" w:rsidP="001E18A2">
            <w:pPr>
              <w:jc w:val="both"/>
            </w:pPr>
            <w:r>
              <w:t>199.8</w:t>
            </w:r>
          </w:p>
        </w:tc>
      </w:tr>
    </w:tbl>
    <w:p w14:paraId="1B244A4A" w14:textId="77777777" w:rsidR="00BE0272" w:rsidRDefault="00BE0272" w:rsidP="006542D0">
      <w:pPr>
        <w:ind w:left="720"/>
        <w:jc w:val="both"/>
      </w:pPr>
    </w:p>
    <w:p w14:paraId="446EF76C" w14:textId="6A824EA0" w:rsidR="00546382" w:rsidRDefault="006F6091" w:rsidP="00BE0272">
      <w:pPr>
        <w:pStyle w:val="ListParagraph"/>
        <w:numPr>
          <w:ilvl w:val="0"/>
          <w:numId w:val="37"/>
        </w:numPr>
        <w:jc w:val="both"/>
      </w:pPr>
      <w:r>
        <w:t xml:space="preserve">Next, edit the supplied </w:t>
      </w:r>
      <w:r w:rsidR="00E478FA" w:rsidRPr="006F6091">
        <w:rPr>
          <w:rFonts w:ascii="Courier New" w:hAnsi="Courier New"/>
        </w:rPr>
        <w:t>ex1</w:t>
      </w:r>
      <w:r w:rsidR="00E478FA">
        <w:rPr>
          <w:rFonts w:ascii="Courier New" w:hAnsi="Courier New"/>
        </w:rPr>
        <w:t>4_slurm</w:t>
      </w:r>
      <w:r w:rsidR="00E478FA" w:rsidRPr="006F6091">
        <w:rPr>
          <w:rFonts w:ascii="Courier New" w:hAnsi="Courier New"/>
        </w:rPr>
        <w:t>.sh</w:t>
      </w:r>
      <w:r>
        <w:t xml:space="preserve"> script and s</w:t>
      </w:r>
      <w:r w:rsidR="00546382">
        <w:t xml:space="preserve">pecify the type of scheduling to </w:t>
      </w:r>
      <w:r w:rsidR="00546382" w:rsidRPr="000A3133">
        <w:rPr>
          <w:rFonts w:ascii="Courier New" w:hAnsi="Courier New"/>
          <w:b/>
          <w:color w:val="FF0000"/>
        </w:rPr>
        <w:t>dynamic</w:t>
      </w:r>
      <w:r w:rsidR="00546382">
        <w:t xml:space="preserve"> by setting the environment variable </w:t>
      </w:r>
      <w:r w:rsidR="00546382" w:rsidRPr="00A32215">
        <w:rPr>
          <w:rFonts w:ascii="Courier New" w:hAnsi="Courier New"/>
        </w:rPr>
        <w:t>OMP_SCHEDULE</w:t>
      </w:r>
      <w:r w:rsidR="00546382">
        <w:t xml:space="preserve"> in the supplied </w:t>
      </w:r>
      <w:r w:rsidR="00E478FA" w:rsidRPr="006F6091">
        <w:rPr>
          <w:rFonts w:ascii="Courier New" w:hAnsi="Courier New"/>
        </w:rPr>
        <w:t>ex1</w:t>
      </w:r>
      <w:r w:rsidR="00E478FA">
        <w:rPr>
          <w:rFonts w:ascii="Courier New" w:hAnsi="Courier New"/>
        </w:rPr>
        <w:t>4_slurm</w:t>
      </w:r>
      <w:r w:rsidR="00E478FA" w:rsidRPr="006F6091">
        <w:rPr>
          <w:rFonts w:ascii="Courier New" w:hAnsi="Courier New"/>
        </w:rPr>
        <w:t>.sh</w:t>
      </w:r>
      <w:r w:rsidR="00546382">
        <w:t xml:space="preserve"> script.</w:t>
      </w:r>
    </w:p>
    <w:p w14:paraId="4137209A" w14:textId="77777777" w:rsidR="005F4D7F" w:rsidRDefault="005F4D7F" w:rsidP="005F4D7F">
      <w:pPr>
        <w:jc w:val="both"/>
      </w:pPr>
    </w:p>
    <w:p w14:paraId="1D083B09" w14:textId="0213DB2C" w:rsidR="00546382" w:rsidRDefault="00546382" w:rsidP="00BE0272">
      <w:pPr>
        <w:pStyle w:val="ListParagraph"/>
        <w:numPr>
          <w:ilvl w:val="0"/>
          <w:numId w:val="37"/>
        </w:numPr>
        <w:jc w:val="both"/>
      </w:pPr>
      <w:r>
        <w:t xml:space="preserve">Submit </w:t>
      </w:r>
      <w:r w:rsidR="00317F29">
        <w:t>1</w:t>
      </w:r>
      <w:r>
        <w:t xml:space="preserve"> PBS job to run using 4 threads </w:t>
      </w:r>
      <w:r w:rsidR="00692D76">
        <w:t>and record data in table below:</w:t>
      </w:r>
    </w:p>
    <w:tbl>
      <w:tblPr>
        <w:tblStyle w:val="TableGrid"/>
        <w:tblW w:w="0" w:type="auto"/>
        <w:tblInd w:w="720" w:type="dxa"/>
        <w:tblLook w:val="04A0" w:firstRow="1" w:lastRow="0" w:firstColumn="1" w:lastColumn="0" w:noHBand="0" w:noVBand="1"/>
      </w:tblPr>
      <w:tblGrid>
        <w:gridCol w:w="8640"/>
      </w:tblGrid>
      <w:tr w:rsidR="00546382" w14:paraId="61E86032" w14:textId="77777777" w:rsidTr="008D4E6B">
        <w:tc>
          <w:tcPr>
            <w:tcW w:w="9576" w:type="dxa"/>
            <w:tcBorders>
              <w:top w:val="nil"/>
              <w:left w:val="nil"/>
              <w:bottom w:val="nil"/>
              <w:right w:val="nil"/>
            </w:tcBorders>
            <w:shd w:val="clear" w:color="auto" w:fill="D9D9D9" w:themeFill="background1" w:themeFillShade="D9"/>
          </w:tcPr>
          <w:p w14:paraId="111AFF83" w14:textId="3F51C3AB" w:rsidR="002F4BF5" w:rsidRDefault="002F4BF5" w:rsidP="002F4BF5">
            <w:pPr>
              <w:pStyle w:val="ListParagraph"/>
              <w:ind w:left="0"/>
              <w:jc w:val="both"/>
              <w:rPr>
                <w:rFonts w:ascii="Courier New" w:hAnsi="Courier New"/>
              </w:rPr>
            </w:pPr>
            <w:r>
              <w:rPr>
                <w:rFonts w:ascii="Courier New" w:hAnsi="Courier New"/>
              </w:rPr>
              <w:t xml:space="preserve">$ </w:t>
            </w:r>
            <w:proofErr w:type="spellStart"/>
            <w:r>
              <w:rPr>
                <w:rFonts w:ascii="Courier New" w:hAnsi="Courier New"/>
              </w:rPr>
              <w:t>qsub</w:t>
            </w:r>
            <w:proofErr w:type="spellEnd"/>
            <w:r>
              <w:rPr>
                <w:rFonts w:ascii="Courier New" w:hAnsi="Courier New"/>
              </w:rPr>
              <w:t xml:space="preserve"> -l "nodes=1:ppn=1</w:t>
            </w:r>
            <w:r w:rsidRPr="00B772EF">
              <w:rPr>
                <w:rFonts w:ascii="Courier New" w:hAnsi="Courier New"/>
              </w:rPr>
              <w:t>" ex1</w:t>
            </w:r>
            <w:r w:rsidR="00E478FA">
              <w:rPr>
                <w:rFonts w:ascii="Courier New" w:hAnsi="Courier New"/>
              </w:rPr>
              <w:t>4_slurm</w:t>
            </w:r>
            <w:r w:rsidRPr="00B772EF">
              <w:rPr>
                <w:rFonts w:ascii="Courier New" w:hAnsi="Courier New"/>
              </w:rPr>
              <w:t>.sh</w:t>
            </w:r>
          </w:p>
          <w:p w14:paraId="53C8FD76" w14:textId="69B3B846" w:rsidR="002F4BF5" w:rsidRDefault="002F4BF5" w:rsidP="002F4BF5">
            <w:pPr>
              <w:pStyle w:val="ListParagraph"/>
              <w:ind w:left="0"/>
              <w:jc w:val="both"/>
              <w:rPr>
                <w:rFonts w:ascii="Courier New" w:hAnsi="Courier New"/>
              </w:rPr>
            </w:pPr>
            <w:r>
              <w:rPr>
                <w:rFonts w:ascii="Courier New" w:hAnsi="Courier New"/>
              </w:rPr>
              <w:t xml:space="preserve">$ </w:t>
            </w:r>
            <w:proofErr w:type="spellStart"/>
            <w:r>
              <w:rPr>
                <w:rFonts w:ascii="Courier New" w:hAnsi="Courier New"/>
              </w:rPr>
              <w:t>qsub</w:t>
            </w:r>
            <w:proofErr w:type="spellEnd"/>
            <w:r>
              <w:rPr>
                <w:rFonts w:ascii="Courier New" w:hAnsi="Courier New"/>
              </w:rPr>
              <w:t xml:space="preserve"> -l "nodes=1:ppn=2</w:t>
            </w:r>
            <w:r w:rsidRPr="00B772EF">
              <w:rPr>
                <w:rFonts w:ascii="Courier New" w:hAnsi="Courier New"/>
              </w:rPr>
              <w:t xml:space="preserve">" </w:t>
            </w:r>
            <w:r w:rsidR="00E478FA" w:rsidRPr="00B772EF">
              <w:rPr>
                <w:rFonts w:ascii="Courier New" w:hAnsi="Courier New"/>
              </w:rPr>
              <w:t>ex1</w:t>
            </w:r>
            <w:r w:rsidR="00E478FA">
              <w:rPr>
                <w:rFonts w:ascii="Courier New" w:hAnsi="Courier New"/>
              </w:rPr>
              <w:t>4_slurm</w:t>
            </w:r>
            <w:r w:rsidR="00E478FA" w:rsidRPr="00B772EF">
              <w:rPr>
                <w:rFonts w:ascii="Courier New" w:hAnsi="Courier New"/>
              </w:rPr>
              <w:t>.sh</w:t>
            </w:r>
          </w:p>
          <w:p w14:paraId="54A1E559" w14:textId="61A556C0" w:rsidR="00455054" w:rsidRPr="00C46459" w:rsidRDefault="002F4BF5" w:rsidP="002F4BF5">
            <w:pPr>
              <w:pStyle w:val="ListParagraph"/>
              <w:ind w:left="0"/>
              <w:jc w:val="both"/>
              <w:rPr>
                <w:rFonts w:ascii="Courier New" w:hAnsi="Courier New"/>
              </w:rPr>
            </w:pPr>
            <w:r>
              <w:rPr>
                <w:rFonts w:ascii="Courier New" w:hAnsi="Courier New"/>
              </w:rPr>
              <w:t xml:space="preserve">$ </w:t>
            </w:r>
            <w:proofErr w:type="spellStart"/>
            <w:r>
              <w:rPr>
                <w:rFonts w:ascii="Courier New" w:hAnsi="Courier New"/>
              </w:rPr>
              <w:t>qsub</w:t>
            </w:r>
            <w:proofErr w:type="spellEnd"/>
            <w:r>
              <w:rPr>
                <w:rFonts w:ascii="Courier New" w:hAnsi="Courier New"/>
              </w:rPr>
              <w:t xml:space="preserve"> -l "nodes=1:ppn=4</w:t>
            </w:r>
            <w:r w:rsidRPr="00B772EF">
              <w:rPr>
                <w:rFonts w:ascii="Courier New" w:hAnsi="Courier New"/>
              </w:rPr>
              <w:t xml:space="preserve">" </w:t>
            </w:r>
            <w:r w:rsidR="00E478FA" w:rsidRPr="00B772EF">
              <w:rPr>
                <w:rFonts w:ascii="Courier New" w:hAnsi="Courier New"/>
              </w:rPr>
              <w:t>ex1</w:t>
            </w:r>
            <w:r w:rsidR="00E478FA">
              <w:rPr>
                <w:rFonts w:ascii="Courier New" w:hAnsi="Courier New"/>
              </w:rPr>
              <w:t>4_slurm</w:t>
            </w:r>
            <w:r w:rsidR="00E478FA" w:rsidRPr="00B772EF">
              <w:rPr>
                <w:rFonts w:ascii="Courier New" w:hAnsi="Courier New"/>
              </w:rPr>
              <w:t>.sh</w:t>
            </w:r>
          </w:p>
        </w:tc>
      </w:tr>
    </w:tbl>
    <w:p w14:paraId="7B4D5BDB" w14:textId="77777777" w:rsidR="006542D0" w:rsidRDefault="006542D0" w:rsidP="006542D0">
      <w:pPr>
        <w:jc w:val="both"/>
      </w:pPr>
    </w:p>
    <w:p w14:paraId="61C9E481" w14:textId="444618EC" w:rsidR="006542D0" w:rsidRPr="006542D0" w:rsidRDefault="006542D0" w:rsidP="006542D0">
      <w:pPr>
        <w:ind w:left="720"/>
        <w:jc w:val="both"/>
        <w:rPr>
          <w:b/>
        </w:rPr>
      </w:pPr>
      <w:r>
        <w:rPr>
          <w:b/>
        </w:rPr>
        <w:t xml:space="preserve">Observations for </w:t>
      </w:r>
      <w:r>
        <w:rPr>
          <w:rFonts w:ascii="Courier New" w:hAnsi="Courier New"/>
          <w:b/>
          <w:color w:val="FF0000"/>
        </w:rPr>
        <w:t>dynamic</w:t>
      </w:r>
      <w:r w:rsidRPr="006542D0">
        <w:rPr>
          <w:b/>
          <w:color w:val="FF0000"/>
        </w:rPr>
        <w:t xml:space="preserve"> </w:t>
      </w:r>
      <w:r>
        <w:rPr>
          <w:b/>
        </w:rPr>
        <w:t>scheduling:</w:t>
      </w:r>
    </w:p>
    <w:tbl>
      <w:tblPr>
        <w:tblStyle w:val="TableGrid"/>
        <w:tblW w:w="0" w:type="auto"/>
        <w:tblInd w:w="720" w:type="dxa"/>
        <w:tblCellMar>
          <w:top w:w="58" w:type="dxa"/>
          <w:bottom w:w="58" w:type="dxa"/>
        </w:tblCellMar>
        <w:tblLook w:val="04A0" w:firstRow="1" w:lastRow="0" w:firstColumn="1" w:lastColumn="0" w:noHBand="0" w:noVBand="1"/>
      </w:tblPr>
      <w:tblGrid>
        <w:gridCol w:w="912"/>
        <w:gridCol w:w="1041"/>
        <w:gridCol w:w="2452"/>
        <w:gridCol w:w="1530"/>
      </w:tblGrid>
      <w:tr w:rsidR="006542D0" w14:paraId="4029A38D" w14:textId="77777777" w:rsidTr="006542D0">
        <w:tc>
          <w:tcPr>
            <w:tcW w:w="912" w:type="dxa"/>
            <w:vMerge w:val="restart"/>
            <w:shd w:val="clear" w:color="auto" w:fill="D9D9D9" w:themeFill="background1" w:themeFillShade="D9"/>
          </w:tcPr>
          <w:p w14:paraId="1950241F" w14:textId="77777777" w:rsidR="006542D0" w:rsidRPr="009A003A" w:rsidRDefault="006542D0" w:rsidP="000F7932">
            <w:pPr>
              <w:jc w:val="center"/>
              <w:rPr>
                <w:b/>
              </w:rPr>
            </w:pPr>
            <w:r w:rsidRPr="009A003A">
              <w:rPr>
                <w:b/>
              </w:rPr>
              <w:t>Num</w:t>
            </w:r>
          </w:p>
        </w:tc>
        <w:tc>
          <w:tcPr>
            <w:tcW w:w="1041" w:type="dxa"/>
            <w:vMerge w:val="restart"/>
            <w:shd w:val="clear" w:color="auto" w:fill="D9D9D9" w:themeFill="background1" w:themeFillShade="D9"/>
          </w:tcPr>
          <w:p w14:paraId="32868B62" w14:textId="77777777" w:rsidR="006542D0" w:rsidRPr="009A003A" w:rsidRDefault="006542D0" w:rsidP="000F7932">
            <w:pPr>
              <w:jc w:val="center"/>
              <w:rPr>
                <w:b/>
              </w:rPr>
            </w:pPr>
            <w:r w:rsidRPr="009A003A">
              <w:rPr>
                <w:b/>
              </w:rPr>
              <w:t>#Thr</w:t>
            </w:r>
          </w:p>
        </w:tc>
        <w:tc>
          <w:tcPr>
            <w:tcW w:w="3982" w:type="dxa"/>
            <w:gridSpan w:val="2"/>
            <w:shd w:val="clear" w:color="auto" w:fill="D9D9D9" w:themeFill="background1" w:themeFillShade="D9"/>
          </w:tcPr>
          <w:p w14:paraId="6E9E0B6F" w14:textId="77777777" w:rsidR="006542D0" w:rsidRPr="009A003A" w:rsidRDefault="006542D0" w:rsidP="000F7932">
            <w:pPr>
              <w:jc w:val="center"/>
              <w:rPr>
                <w:b/>
              </w:rPr>
            </w:pPr>
            <w:r>
              <w:rPr>
                <w:b/>
              </w:rPr>
              <w:t>Average of 5 observations</w:t>
            </w:r>
          </w:p>
        </w:tc>
      </w:tr>
      <w:tr w:rsidR="006542D0" w14:paraId="17526033" w14:textId="77777777" w:rsidTr="006542D0">
        <w:tc>
          <w:tcPr>
            <w:tcW w:w="912" w:type="dxa"/>
            <w:vMerge/>
            <w:shd w:val="clear" w:color="auto" w:fill="D9D9D9" w:themeFill="background1" w:themeFillShade="D9"/>
          </w:tcPr>
          <w:p w14:paraId="18742660" w14:textId="77777777" w:rsidR="006542D0" w:rsidRPr="009A003A" w:rsidRDefault="006542D0" w:rsidP="000F7932">
            <w:pPr>
              <w:jc w:val="center"/>
              <w:rPr>
                <w:b/>
              </w:rPr>
            </w:pPr>
          </w:p>
        </w:tc>
        <w:tc>
          <w:tcPr>
            <w:tcW w:w="1041" w:type="dxa"/>
            <w:vMerge/>
            <w:shd w:val="clear" w:color="auto" w:fill="D9D9D9" w:themeFill="background1" w:themeFillShade="D9"/>
          </w:tcPr>
          <w:p w14:paraId="3AF0F5A9" w14:textId="77777777" w:rsidR="006542D0" w:rsidRPr="009A003A" w:rsidRDefault="006542D0" w:rsidP="000F7932">
            <w:pPr>
              <w:jc w:val="center"/>
              <w:rPr>
                <w:b/>
              </w:rPr>
            </w:pPr>
          </w:p>
        </w:tc>
        <w:tc>
          <w:tcPr>
            <w:tcW w:w="2452" w:type="dxa"/>
            <w:shd w:val="clear" w:color="auto" w:fill="D9D9D9" w:themeFill="background1" w:themeFillShade="D9"/>
          </w:tcPr>
          <w:p w14:paraId="490D247E" w14:textId="77777777" w:rsidR="006542D0" w:rsidRPr="009A003A" w:rsidRDefault="006542D0" w:rsidP="000F7932">
            <w:pPr>
              <w:jc w:val="center"/>
              <w:rPr>
                <w:b/>
              </w:rPr>
            </w:pPr>
            <w:proofErr w:type="spellStart"/>
            <w:r w:rsidRPr="009A003A">
              <w:rPr>
                <w:b/>
              </w:rPr>
              <w:t>Elap</w:t>
            </w:r>
            <w:proofErr w:type="spellEnd"/>
            <w:r w:rsidRPr="009A003A">
              <w:rPr>
                <w:b/>
              </w:rPr>
              <w:t>. Time</w:t>
            </w:r>
            <w:r>
              <w:rPr>
                <w:b/>
              </w:rPr>
              <w:t xml:space="preserve"> </w:t>
            </w:r>
            <w:r w:rsidRPr="009A003A">
              <w:rPr>
                <w:b/>
              </w:rPr>
              <w:t>(sec)</w:t>
            </w:r>
          </w:p>
        </w:tc>
        <w:tc>
          <w:tcPr>
            <w:tcW w:w="1530" w:type="dxa"/>
            <w:shd w:val="clear" w:color="auto" w:fill="D9D9D9" w:themeFill="background1" w:themeFillShade="D9"/>
          </w:tcPr>
          <w:p w14:paraId="183DD649" w14:textId="77777777" w:rsidR="006542D0" w:rsidRPr="009A003A" w:rsidRDefault="006542D0" w:rsidP="000F7932">
            <w:pPr>
              <w:jc w:val="center"/>
              <w:rPr>
                <w:b/>
              </w:rPr>
            </w:pPr>
            <w:r w:rsidRPr="009A003A">
              <w:rPr>
                <w:b/>
              </w:rPr>
              <w:t>%CPU</w:t>
            </w:r>
          </w:p>
        </w:tc>
      </w:tr>
      <w:tr w:rsidR="006542D0" w14:paraId="7CF7B22A" w14:textId="77777777" w:rsidTr="000F7932">
        <w:tc>
          <w:tcPr>
            <w:tcW w:w="912" w:type="dxa"/>
            <w:vMerge w:val="restart"/>
            <w:tcBorders>
              <w:top w:val="double" w:sz="4" w:space="0" w:color="auto"/>
            </w:tcBorders>
            <w:vAlign w:val="center"/>
          </w:tcPr>
          <w:p w14:paraId="4E414869" w14:textId="77777777" w:rsidR="006542D0" w:rsidRDefault="006542D0" w:rsidP="000F7932">
            <w:pPr>
              <w:jc w:val="center"/>
            </w:pPr>
            <w:r>
              <w:t>10000</w:t>
            </w:r>
          </w:p>
          <w:p w14:paraId="3983D3B7" w14:textId="77777777" w:rsidR="006542D0" w:rsidRDefault="006542D0" w:rsidP="000F7932">
            <w:pPr>
              <w:jc w:val="center"/>
            </w:pPr>
          </w:p>
          <w:p w14:paraId="115DD8B8" w14:textId="77777777" w:rsidR="006542D0" w:rsidRDefault="006542D0" w:rsidP="000F7932">
            <w:pPr>
              <w:jc w:val="center"/>
            </w:pPr>
          </w:p>
        </w:tc>
        <w:tc>
          <w:tcPr>
            <w:tcW w:w="1041" w:type="dxa"/>
            <w:tcBorders>
              <w:top w:val="double" w:sz="4" w:space="0" w:color="auto"/>
            </w:tcBorders>
            <w:shd w:val="clear" w:color="auto" w:fill="auto"/>
            <w:vAlign w:val="center"/>
          </w:tcPr>
          <w:p w14:paraId="584FB806" w14:textId="77777777" w:rsidR="006542D0" w:rsidRDefault="006542D0" w:rsidP="000F7932">
            <w:pPr>
              <w:jc w:val="center"/>
            </w:pPr>
            <w:r>
              <w:t>1</w:t>
            </w:r>
          </w:p>
        </w:tc>
        <w:tc>
          <w:tcPr>
            <w:tcW w:w="2452" w:type="dxa"/>
            <w:tcBorders>
              <w:top w:val="double" w:sz="4" w:space="0" w:color="auto"/>
            </w:tcBorders>
            <w:shd w:val="clear" w:color="auto" w:fill="DBE5F1" w:themeFill="accent1" w:themeFillTint="33"/>
          </w:tcPr>
          <w:p w14:paraId="0553AC54" w14:textId="1AE2D0D8" w:rsidR="006542D0" w:rsidRDefault="0048195C" w:rsidP="000F7932">
            <w:pPr>
              <w:jc w:val="both"/>
            </w:pPr>
            <w:r w:rsidRPr="0048195C">
              <w:t>39.58001</w:t>
            </w:r>
          </w:p>
        </w:tc>
        <w:tc>
          <w:tcPr>
            <w:tcW w:w="1530" w:type="dxa"/>
            <w:tcBorders>
              <w:top w:val="double" w:sz="4" w:space="0" w:color="auto"/>
            </w:tcBorders>
            <w:shd w:val="clear" w:color="auto" w:fill="DBE5F1" w:themeFill="accent1" w:themeFillTint="33"/>
          </w:tcPr>
          <w:p w14:paraId="7606C670" w14:textId="4C79D61F" w:rsidR="006542D0" w:rsidRDefault="0048195C" w:rsidP="000F7932">
            <w:pPr>
              <w:jc w:val="both"/>
            </w:pPr>
            <w:r>
              <w:t>99.7%</w:t>
            </w:r>
          </w:p>
        </w:tc>
      </w:tr>
      <w:tr w:rsidR="006542D0" w14:paraId="5E198F41" w14:textId="77777777" w:rsidTr="000F7932">
        <w:tc>
          <w:tcPr>
            <w:tcW w:w="912" w:type="dxa"/>
            <w:vMerge/>
            <w:vAlign w:val="center"/>
          </w:tcPr>
          <w:p w14:paraId="457B02A6" w14:textId="77777777" w:rsidR="006542D0" w:rsidRDefault="006542D0" w:rsidP="000F7932">
            <w:pPr>
              <w:jc w:val="center"/>
            </w:pPr>
          </w:p>
        </w:tc>
        <w:tc>
          <w:tcPr>
            <w:tcW w:w="1041" w:type="dxa"/>
            <w:vAlign w:val="center"/>
          </w:tcPr>
          <w:p w14:paraId="1B216ADB" w14:textId="77777777" w:rsidR="006542D0" w:rsidRDefault="006542D0" w:rsidP="000F7932">
            <w:pPr>
              <w:jc w:val="center"/>
            </w:pPr>
            <w:r>
              <w:t>2</w:t>
            </w:r>
          </w:p>
        </w:tc>
        <w:tc>
          <w:tcPr>
            <w:tcW w:w="2452" w:type="dxa"/>
            <w:shd w:val="clear" w:color="auto" w:fill="DBE5F1" w:themeFill="accent1" w:themeFillTint="33"/>
          </w:tcPr>
          <w:p w14:paraId="6C0D1126" w14:textId="46BEB5E0" w:rsidR="006542D0" w:rsidRDefault="0048195C" w:rsidP="000F7932">
            <w:pPr>
              <w:jc w:val="both"/>
            </w:pPr>
            <w:r w:rsidRPr="0048195C">
              <w:t>39.5492</w:t>
            </w:r>
          </w:p>
        </w:tc>
        <w:tc>
          <w:tcPr>
            <w:tcW w:w="1530" w:type="dxa"/>
            <w:shd w:val="clear" w:color="auto" w:fill="DBE5F1" w:themeFill="accent1" w:themeFillTint="33"/>
          </w:tcPr>
          <w:p w14:paraId="4C57C47B" w14:textId="6C02FE22" w:rsidR="006542D0" w:rsidRDefault="0048195C" w:rsidP="000F7932">
            <w:pPr>
              <w:jc w:val="both"/>
            </w:pPr>
            <w:r>
              <w:t>99.9%</w:t>
            </w:r>
          </w:p>
        </w:tc>
      </w:tr>
      <w:tr w:rsidR="006542D0" w14:paraId="0F57FBAC" w14:textId="77777777" w:rsidTr="000F7932">
        <w:tc>
          <w:tcPr>
            <w:tcW w:w="912" w:type="dxa"/>
            <w:vMerge/>
            <w:vAlign w:val="center"/>
          </w:tcPr>
          <w:p w14:paraId="15999206" w14:textId="77777777" w:rsidR="006542D0" w:rsidRDefault="006542D0" w:rsidP="000F7932">
            <w:pPr>
              <w:jc w:val="center"/>
            </w:pPr>
          </w:p>
        </w:tc>
        <w:tc>
          <w:tcPr>
            <w:tcW w:w="1041" w:type="dxa"/>
            <w:vAlign w:val="center"/>
          </w:tcPr>
          <w:p w14:paraId="3F83A8C0" w14:textId="77777777" w:rsidR="006542D0" w:rsidRDefault="006542D0" w:rsidP="000F7932">
            <w:pPr>
              <w:jc w:val="center"/>
            </w:pPr>
            <w:r>
              <w:t>4</w:t>
            </w:r>
          </w:p>
        </w:tc>
        <w:tc>
          <w:tcPr>
            <w:tcW w:w="2452" w:type="dxa"/>
            <w:shd w:val="clear" w:color="auto" w:fill="DBE5F1" w:themeFill="accent1" w:themeFillTint="33"/>
          </w:tcPr>
          <w:p w14:paraId="38EDACE9" w14:textId="4745D581" w:rsidR="006542D0" w:rsidRDefault="0048195C" w:rsidP="000F7932">
            <w:pPr>
              <w:jc w:val="both"/>
            </w:pPr>
            <w:r w:rsidRPr="0048195C">
              <w:t>19.830387137</w:t>
            </w:r>
          </w:p>
        </w:tc>
        <w:tc>
          <w:tcPr>
            <w:tcW w:w="1530" w:type="dxa"/>
            <w:shd w:val="clear" w:color="auto" w:fill="DBE5F1" w:themeFill="accent1" w:themeFillTint="33"/>
          </w:tcPr>
          <w:p w14:paraId="110F3459" w14:textId="43F23075" w:rsidR="006542D0" w:rsidRDefault="0048195C" w:rsidP="000F7932">
            <w:pPr>
              <w:jc w:val="both"/>
            </w:pPr>
            <w:r>
              <w:t>199.6</w:t>
            </w:r>
          </w:p>
        </w:tc>
      </w:tr>
    </w:tbl>
    <w:p w14:paraId="3D5EB7F2" w14:textId="77777777" w:rsidR="006542D0" w:rsidRDefault="006542D0" w:rsidP="006542D0">
      <w:pPr>
        <w:ind w:left="720"/>
        <w:jc w:val="both"/>
      </w:pPr>
    </w:p>
    <w:p w14:paraId="47F1BABD" w14:textId="77777777" w:rsidR="001363B9" w:rsidRPr="001363B9" w:rsidRDefault="001363B9">
      <w:pPr>
        <w:rPr>
          <w:b/>
        </w:rPr>
      </w:pPr>
      <w:r w:rsidRPr="001363B9">
        <w:rPr>
          <w:b/>
        </w:rPr>
        <w:lastRenderedPageBreak/>
        <w:t>Inferences:</w:t>
      </w:r>
    </w:p>
    <w:p w14:paraId="1F95D235" w14:textId="350C791C" w:rsidR="007056CD" w:rsidRDefault="005729F8" w:rsidP="001363B9">
      <w:pPr>
        <w:jc w:val="both"/>
      </w:pPr>
      <w:r>
        <w:t xml:space="preserve">Using the above </w:t>
      </w:r>
      <w:r w:rsidR="00057D17">
        <w:t>data</w:t>
      </w:r>
      <w:r w:rsidR="001363B9">
        <w:t xml:space="preserve"> draw inferences about the performance differences between </w:t>
      </w:r>
      <w:r w:rsidR="001363B9" w:rsidRPr="001363B9">
        <w:rPr>
          <w:rFonts w:ascii="Courier New" w:hAnsi="Courier New"/>
        </w:rPr>
        <w:t>static</w:t>
      </w:r>
      <w:r w:rsidR="001363B9">
        <w:t xml:space="preserve"> and </w:t>
      </w:r>
      <w:r w:rsidR="001363B9" w:rsidRPr="001363B9">
        <w:rPr>
          <w:rFonts w:ascii="Courier New" w:hAnsi="Courier New"/>
        </w:rPr>
        <w:t>dynamic</w:t>
      </w:r>
      <w:r w:rsidR="001363B9">
        <w:t xml:space="preserve"> scheduling. Discuss if-and-why one of the scheduling strategies is providing better performance than the other</w:t>
      </w:r>
      <w:r w:rsidR="0092145B">
        <w:t xml:space="preserve"> (based on the application).</w:t>
      </w:r>
    </w:p>
    <w:tbl>
      <w:tblPr>
        <w:tblStyle w:val="TableGrid"/>
        <w:tblW w:w="0" w:type="auto"/>
        <w:tblInd w:w="108" w:type="dxa"/>
        <w:tblLook w:val="04A0" w:firstRow="1" w:lastRow="0" w:firstColumn="1" w:lastColumn="0" w:noHBand="0" w:noVBand="1"/>
      </w:tblPr>
      <w:tblGrid>
        <w:gridCol w:w="9252"/>
      </w:tblGrid>
      <w:tr w:rsidR="007056CD" w14:paraId="6EF20DE5" w14:textId="77777777" w:rsidTr="00BE0272">
        <w:tc>
          <w:tcPr>
            <w:tcW w:w="9468" w:type="dxa"/>
            <w:tcBorders>
              <w:top w:val="nil"/>
              <w:left w:val="nil"/>
              <w:bottom w:val="nil"/>
              <w:right w:val="nil"/>
            </w:tcBorders>
            <w:shd w:val="clear" w:color="auto" w:fill="DBE5F1" w:themeFill="accent1" w:themeFillTint="33"/>
          </w:tcPr>
          <w:p w14:paraId="3B27BD9C" w14:textId="77777777" w:rsidR="004C0AEA" w:rsidRDefault="004C0AEA" w:rsidP="002F4BF5">
            <w:pPr>
              <w:pStyle w:val="ListParagraph"/>
              <w:ind w:left="0"/>
              <w:jc w:val="both"/>
            </w:pPr>
          </w:p>
          <w:p w14:paraId="737D09B3" w14:textId="0D46F7B9" w:rsidR="004C0AEA" w:rsidRDefault="002D4445" w:rsidP="004C0AEA">
            <w:pPr>
              <w:pStyle w:val="ListParagraph"/>
              <w:ind w:left="0"/>
              <w:jc w:val="both"/>
            </w:pPr>
            <w:r>
              <w:t xml:space="preserve">In my case changing scheduling to dynamic, did not have any effect. Neither on %CPU or elapse time </w:t>
            </w:r>
          </w:p>
          <w:p w14:paraId="402CAF8A" w14:textId="77777777" w:rsidR="002D4445" w:rsidRDefault="002D4445" w:rsidP="002D4445">
            <w:pPr>
              <w:shd w:val="clear" w:color="auto" w:fill="1E1E1E"/>
              <w:spacing w:line="285" w:lineRule="atLeast"/>
              <w:rPr>
                <w:rFonts w:ascii="Consolas" w:hAnsi="Consolas"/>
                <w:color w:val="D4D4D4"/>
                <w:sz w:val="21"/>
                <w:szCs w:val="21"/>
              </w:rPr>
            </w:pPr>
            <w:r>
              <w:rPr>
                <w:rFonts w:ascii="Consolas" w:hAnsi="Consolas"/>
                <w:color w:val="569CD6"/>
                <w:sz w:val="21"/>
                <w:szCs w:val="21"/>
              </w:rPr>
              <w:t>export</w:t>
            </w:r>
            <w:r>
              <w:rPr>
                <w:rFonts w:ascii="Consolas" w:hAnsi="Consolas"/>
                <w:color w:val="D4D4D4"/>
                <w:sz w:val="21"/>
                <w:szCs w:val="21"/>
              </w:rPr>
              <w:t> OMP_SCHEDULE=dynamic</w:t>
            </w:r>
          </w:p>
          <w:p w14:paraId="73A684C6" w14:textId="77777777" w:rsidR="002D4445" w:rsidRDefault="002D4445" w:rsidP="004C0AEA">
            <w:pPr>
              <w:pStyle w:val="ListParagraph"/>
              <w:ind w:left="0"/>
              <w:jc w:val="both"/>
            </w:pPr>
          </w:p>
          <w:p w14:paraId="007B88CB" w14:textId="77777777" w:rsidR="002B0D67" w:rsidRDefault="002B0D67" w:rsidP="004C0AEA">
            <w:pPr>
              <w:pStyle w:val="ListParagraph"/>
              <w:ind w:left="0"/>
              <w:jc w:val="both"/>
            </w:pPr>
            <w:r>
              <w:t xml:space="preserve">What’s interesting time using </w:t>
            </w:r>
            <w:proofErr w:type="spellStart"/>
            <w:r>
              <w:t>ppn</w:t>
            </w:r>
            <w:proofErr w:type="spellEnd"/>
            <w:r>
              <w:t xml:space="preserve"> 1 and 2 is exactly the same (+- 2 sec) but with using 4 </w:t>
            </w:r>
            <w:proofErr w:type="spellStart"/>
            <w:r>
              <w:t>ppn</w:t>
            </w:r>
            <w:proofErr w:type="spellEnd"/>
            <w:r>
              <w:t xml:space="preserve">, it drops almost by half. Another thing is that even though we specify </w:t>
            </w:r>
            <w:proofErr w:type="spellStart"/>
            <w:r>
              <w:t>ppn</w:t>
            </w:r>
            <w:proofErr w:type="spellEnd"/>
            <w:r>
              <w:t>=2, our job is still using one.</w:t>
            </w:r>
          </w:p>
          <w:p w14:paraId="0877973F" w14:textId="52396F9C" w:rsidR="002B0D67" w:rsidRDefault="002B0D67" w:rsidP="004C0AEA">
            <w:pPr>
              <w:pStyle w:val="ListParagraph"/>
              <w:ind w:left="0"/>
              <w:jc w:val="both"/>
            </w:pPr>
          </w:p>
        </w:tc>
      </w:tr>
    </w:tbl>
    <w:p w14:paraId="570C0B5E" w14:textId="77777777" w:rsidR="007056CD" w:rsidRDefault="007056CD" w:rsidP="007056CD">
      <w:pPr>
        <w:pStyle w:val="ListParagraph"/>
        <w:jc w:val="both"/>
      </w:pPr>
    </w:p>
    <w:p w14:paraId="341FABF5" w14:textId="77777777" w:rsidR="002F4BF5" w:rsidRDefault="002F4BF5" w:rsidP="007056CD">
      <w:pPr>
        <w:pStyle w:val="ListParagraph"/>
        <w:jc w:val="both"/>
      </w:pPr>
    </w:p>
    <w:p w14:paraId="041CF4B0" w14:textId="78A0D539" w:rsidR="001B0839" w:rsidRDefault="002E52B3" w:rsidP="001B0839">
      <w:pPr>
        <w:pStyle w:val="Heading1"/>
      </w:pPr>
      <w:r>
        <w:t xml:space="preserve">Part </w:t>
      </w:r>
      <w:r w:rsidR="001363B9">
        <w:t>3</w:t>
      </w:r>
      <w:r w:rsidR="001B0839">
        <w:t xml:space="preserve">: Submit files to </w:t>
      </w:r>
      <w:r w:rsidR="005F4D7F">
        <w:t>Canvas</w:t>
      </w:r>
    </w:p>
    <w:p w14:paraId="65E3A7C0" w14:textId="01B6CA9A" w:rsidR="001B0839" w:rsidRDefault="001B0839" w:rsidP="001B0839">
      <w:pPr>
        <w:jc w:val="both"/>
      </w:pPr>
      <w:r>
        <w:t xml:space="preserve">Upload just the following files to </w:t>
      </w:r>
      <w:r w:rsidR="005F4D7F">
        <w:t>Canvas</w:t>
      </w:r>
      <w:r>
        <w:t>:</w:t>
      </w:r>
    </w:p>
    <w:p w14:paraId="69A76A35" w14:textId="7EF03D64" w:rsidR="001B0839" w:rsidRDefault="001B0839" w:rsidP="001B0839">
      <w:pPr>
        <w:pStyle w:val="ListParagraph"/>
        <w:numPr>
          <w:ilvl w:val="0"/>
          <w:numId w:val="30"/>
        </w:numPr>
        <w:jc w:val="both"/>
      </w:pPr>
      <w:r>
        <w:t xml:space="preserve">This MS-Word document saved with the convention </w:t>
      </w:r>
      <w:r w:rsidR="002E52B3">
        <w:rPr>
          <w:rFonts w:ascii="Courier New" w:hAnsi="Courier New"/>
          <w:i/>
        </w:rPr>
        <w:t>MUid_Exercise</w:t>
      </w:r>
      <w:r w:rsidR="00057D17">
        <w:rPr>
          <w:rFonts w:ascii="Courier New" w:hAnsi="Courier New"/>
          <w:i/>
        </w:rPr>
        <w:t>1</w:t>
      </w:r>
      <w:r w:rsidR="004C0AEA">
        <w:rPr>
          <w:rFonts w:ascii="Courier New" w:hAnsi="Courier New"/>
          <w:i/>
        </w:rPr>
        <w:t>4</w:t>
      </w:r>
      <w:r w:rsidRPr="00F47300">
        <w:rPr>
          <w:rFonts w:ascii="Courier New" w:hAnsi="Courier New"/>
        </w:rPr>
        <w:t>.docx</w:t>
      </w:r>
      <w:r>
        <w:t>.</w:t>
      </w:r>
    </w:p>
    <w:p w14:paraId="56A25DF3" w14:textId="1BDBAC9E" w:rsidR="00944351" w:rsidRDefault="002E52B3" w:rsidP="001363B9">
      <w:pPr>
        <w:pStyle w:val="ListParagraph"/>
        <w:numPr>
          <w:ilvl w:val="0"/>
          <w:numId w:val="30"/>
        </w:numPr>
        <w:jc w:val="both"/>
      </w:pPr>
      <w:r>
        <w:t xml:space="preserve">Program </w:t>
      </w:r>
      <w:r w:rsidR="004C0AEA">
        <w:t xml:space="preserve">you </w:t>
      </w:r>
      <w:r>
        <w:t xml:space="preserve">developed in Part #1 </w:t>
      </w:r>
      <w:r w:rsidR="004C0AEA">
        <w:t>of this exercise.</w:t>
      </w:r>
    </w:p>
    <w:sectPr w:rsidR="00944351" w:rsidSect="00E249C1">
      <w:headerReference w:type="default" r:id="rId11"/>
      <w:footerReference w:type="default" r:id="rId12"/>
      <w:pgSz w:w="12240" w:h="15840"/>
      <w:pgMar w:top="72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D95AA7" w14:textId="77777777" w:rsidR="00C5197D" w:rsidRDefault="00C5197D" w:rsidP="006061A4">
      <w:r>
        <w:separator/>
      </w:r>
    </w:p>
  </w:endnote>
  <w:endnote w:type="continuationSeparator" w:id="0">
    <w:p w14:paraId="446E6545" w14:textId="77777777" w:rsidR="00C5197D" w:rsidRDefault="00C5197D" w:rsidP="006061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60"/>
    </w:tblGrid>
    <w:tr w:rsidR="00BF134A" w14:paraId="4FAA4CA3" w14:textId="77777777" w:rsidTr="00E364A6">
      <w:tc>
        <w:tcPr>
          <w:tcW w:w="9576" w:type="dxa"/>
          <w:tcBorders>
            <w:top w:val="single" w:sz="4" w:space="0" w:color="auto"/>
            <w:left w:val="nil"/>
            <w:bottom w:val="nil"/>
            <w:right w:val="nil"/>
          </w:tcBorders>
        </w:tcPr>
        <w:p w14:paraId="3B0526B2" w14:textId="77777777" w:rsidR="00BF134A" w:rsidRDefault="00BF134A" w:rsidP="00E364A6">
          <w:pPr>
            <w:pStyle w:val="Footer"/>
            <w:jc w:val="center"/>
          </w:pPr>
          <w:r>
            <w:t xml:space="preserve">Page </w:t>
          </w:r>
          <w:r w:rsidRPr="00E364A6">
            <w:rPr>
              <w:b/>
            </w:rPr>
            <w:fldChar w:fldCharType="begin"/>
          </w:r>
          <w:r w:rsidRPr="00E364A6">
            <w:rPr>
              <w:b/>
            </w:rPr>
            <w:instrText xml:space="preserve"> PAGE </w:instrText>
          </w:r>
          <w:r w:rsidRPr="00E364A6">
            <w:rPr>
              <w:b/>
            </w:rPr>
            <w:fldChar w:fldCharType="separate"/>
          </w:r>
          <w:r w:rsidR="00892B74">
            <w:rPr>
              <w:b/>
              <w:noProof/>
            </w:rPr>
            <w:t>6</w:t>
          </w:r>
          <w:r w:rsidRPr="00E364A6">
            <w:rPr>
              <w:b/>
            </w:rPr>
            <w:fldChar w:fldCharType="end"/>
          </w:r>
          <w:r>
            <w:t xml:space="preserve"> of </w:t>
          </w:r>
          <w:r w:rsidRPr="00E364A6">
            <w:rPr>
              <w:b/>
            </w:rPr>
            <w:fldChar w:fldCharType="begin"/>
          </w:r>
          <w:r w:rsidRPr="00E364A6">
            <w:rPr>
              <w:b/>
            </w:rPr>
            <w:instrText xml:space="preserve"> NUMPAGES  </w:instrText>
          </w:r>
          <w:r w:rsidRPr="00E364A6">
            <w:rPr>
              <w:b/>
            </w:rPr>
            <w:fldChar w:fldCharType="separate"/>
          </w:r>
          <w:r w:rsidR="00892B74">
            <w:rPr>
              <w:b/>
              <w:noProof/>
            </w:rPr>
            <w:t>6</w:t>
          </w:r>
          <w:r w:rsidRPr="00E364A6">
            <w:rPr>
              <w:b/>
            </w:rPr>
            <w:fldChar w:fldCharType="end"/>
          </w:r>
        </w:p>
      </w:tc>
    </w:tr>
  </w:tbl>
  <w:p w14:paraId="534AD81D" w14:textId="77777777" w:rsidR="00BF134A" w:rsidRDefault="00BF13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C64372" w14:textId="77777777" w:rsidR="00C5197D" w:rsidRDefault="00C5197D" w:rsidP="006061A4">
      <w:r>
        <w:separator/>
      </w:r>
    </w:p>
  </w:footnote>
  <w:footnote w:type="continuationSeparator" w:id="0">
    <w:p w14:paraId="0ECC7FC3" w14:textId="77777777" w:rsidR="00C5197D" w:rsidRDefault="00C5197D" w:rsidP="006061A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2808"/>
      <w:gridCol w:w="6552"/>
    </w:tblGrid>
    <w:tr w:rsidR="00BF134A" w14:paraId="1B067173" w14:textId="77777777" w:rsidTr="00E249C1">
      <w:trPr>
        <w:trHeight w:val="144"/>
      </w:trPr>
      <w:tc>
        <w:tcPr>
          <w:tcW w:w="1500" w:type="pct"/>
          <w:tcBorders>
            <w:bottom w:val="single" w:sz="4" w:space="0" w:color="auto"/>
          </w:tcBorders>
          <w:shd w:val="clear" w:color="auto" w:fill="A6A6A6"/>
          <w:vAlign w:val="bottom"/>
        </w:tcPr>
        <w:p w14:paraId="7EF482F7" w14:textId="45E0551E" w:rsidR="00BF134A" w:rsidRPr="00104046" w:rsidRDefault="00BF134A" w:rsidP="003B21AA">
          <w:pPr>
            <w:pStyle w:val="Header"/>
            <w:jc w:val="right"/>
            <w:rPr>
              <w:b/>
              <w:color w:val="FFFFFF"/>
            </w:rPr>
          </w:pPr>
          <w:r>
            <w:rPr>
              <w:b/>
              <w:color w:val="FFFFFF"/>
            </w:rPr>
            <w:t>DUE BY</w:t>
          </w:r>
          <w:r w:rsidRPr="00104046">
            <w:rPr>
              <w:b/>
              <w:color w:val="FFFFFF"/>
            </w:rPr>
            <w:t>:</w:t>
          </w:r>
        </w:p>
      </w:tc>
      <w:tc>
        <w:tcPr>
          <w:tcW w:w="3500" w:type="pct"/>
          <w:tcBorders>
            <w:bottom w:val="single" w:sz="4" w:space="0" w:color="auto"/>
          </w:tcBorders>
          <w:vAlign w:val="bottom"/>
        </w:tcPr>
        <w:p w14:paraId="05514D12" w14:textId="04CB0623" w:rsidR="00BF134A" w:rsidRPr="004117FF" w:rsidRDefault="004F669A" w:rsidP="006F6091">
          <w:pPr>
            <w:pStyle w:val="Header"/>
            <w:rPr>
              <w:b/>
              <w:bCs/>
            </w:rPr>
          </w:pPr>
          <w:r>
            <w:rPr>
              <w:b/>
              <w:bCs/>
            </w:rPr>
            <w:t>By the end of your lab session.</w:t>
          </w:r>
        </w:p>
      </w:tc>
    </w:tr>
  </w:tbl>
  <w:p w14:paraId="613B0E4F" w14:textId="77777777" w:rsidR="00BF134A" w:rsidRDefault="00BF13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E74E43"/>
    <w:multiLevelType w:val="hybridMultilevel"/>
    <w:tmpl w:val="0C1AA4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FF5F9F"/>
    <w:multiLevelType w:val="hybridMultilevel"/>
    <w:tmpl w:val="5EBE34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D6738B"/>
    <w:multiLevelType w:val="hybridMultilevel"/>
    <w:tmpl w:val="A8EAC6B8"/>
    <w:lvl w:ilvl="0" w:tplc="8CA2A846">
      <w:start w:val="1"/>
      <w:numFmt w:val="lowerLetter"/>
      <w:lvlText w:val="%1."/>
      <w:lvlJc w:val="left"/>
      <w:pPr>
        <w:tabs>
          <w:tab w:val="num" w:pos="1080"/>
        </w:tabs>
        <w:ind w:left="1080" w:hanging="360"/>
      </w:pPr>
      <w:rPr>
        <w:rFonts w:hint="default"/>
        <w:b/>
        <w:i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0EFD25E8"/>
    <w:multiLevelType w:val="hybridMultilevel"/>
    <w:tmpl w:val="CEF2D30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10111CA1"/>
    <w:multiLevelType w:val="hybridMultilevel"/>
    <w:tmpl w:val="38B4A1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250580"/>
    <w:multiLevelType w:val="hybridMultilevel"/>
    <w:tmpl w:val="561CE730"/>
    <w:lvl w:ilvl="0" w:tplc="0409000F">
      <w:start w:val="1"/>
      <w:numFmt w:val="decimal"/>
      <w:lvlText w:val="%1."/>
      <w:lvlJc w:val="lef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6" w15:restartNumberingAfterBreak="0">
    <w:nsid w:val="10997333"/>
    <w:multiLevelType w:val="hybridMultilevel"/>
    <w:tmpl w:val="6B202438"/>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7" w15:restartNumberingAfterBreak="0">
    <w:nsid w:val="10D27F1F"/>
    <w:multiLevelType w:val="hybridMultilevel"/>
    <w:tmpl w:val="3F0E7550"/>
    <w:lvl w:ilvl="0" w:tplc="8CA2A846">
      <w:start w:val="1"/>
      <w:numFmt w:val="lowerLetter"/>
      <w:lvlText w:val="%1."/>
      <w:lvlJc w:val="left"/>
      <w:pPr>
        <w:tabs>
          <w:tab w:val="num" w:pos="1080"/>
        </w:tabs>
        <w:ind w:left="108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8" w15:restartNumberingAfterBreak="0">
    <w:nsid w:val="178F111D"/>
    <w:multiLevelType w:val="hybridMultilevel"/>
    <w:tmpl w:val="7C8A3C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A0788D"/>
    <w:multiLevelType w:val="hybridMultilevel"/>
    <w:tmpl w:val="1B6C5A48"/>
    <w:lvl w:ilvl="0" w:tplc="8CA2A846">
      <w:start w:val="1"/>
      <w:numFmt w:val="lowerLetter"/>
      <w:lvlText w:val="%1."/>
      <w:lvlJc w:val="left"/>
      <w:pPr>
        <w:tabs>
          <w:tab w:val="num" w:pos="1080"/>
        </w:tabs>
        <w:ind w:left="108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0" w15:restartNumberingAfterBreak="0">
    <w:nsid w:val="1E82287C"/>
    <w:multiLevelType w:val="hybridMultilevel"/>
    <w:tmpl w:val="3DE293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EB66C7"/>
    <w:multiLevelType w:val="hybridMultilevel"/>
    <w:tmpl w:val="438CE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2D7C94"/>
    <w:multiLevelType w:val="hybridMultilevel"/>
    <w:tmpl w:val="2AB267CC"/>
    <w:lvl w:ilvl="0" w:tplc="04090001">
      <w:start w:val="1"/>
      <w:numFmt w:val="bullet"/>
      <w:lvlText w:val=""/>
      <w:lvlJc w:val="left"/>
      <w:pPr>
        <w:tabs>
          <w:tab w:val="num" w:pos="1080"/>
        </w:tabs>
        <w:ind w:left="1080" w:hanging="360"/>
      </w:pPr>
      <w:rPr>
        <w:rFonts w:ascii="Symbol" w:hAnsi="Symbol" w:hint="default"/>
      </w:rPr>
    </w:lvl>
    <w:lvl w:ilvl="1" w:tplc="8CA2A846">
      <w:start w:val="1"/>
      <w:numFmt w:val="lowerLetter"/>
      <w:lvlText w:val="%2."/>
      <w:lvlJc w:val="left"/>
      <w:pPr>
        <w:tabs>
          <w:tab w:val="num" w:pos="1800"/>
        </w:tabs>
        <w:ind w:left="1800" w:hanging="360"/>
      </w:pPr>
      <w:rPr>
        <w:rFonts w:hint="default"/>
        <w:b/>
        <w:i w:val="0"/>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2ABE0746"/>
    <w:multiLevelType w:val="hybridMultilevel"/>
    <w:tmpl w:val="3C4E0C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28409A"/>
    <w:multiLevelType w:val="hybridMultilevel"/>
    <w:tmpl w:val="2A22A6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EE2FF6"/>
    <w:multiLevelType w:val="multilevel"/>
    <w:tmpl w:val="33DE186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96802F8"/>
    <w:multiLevelType w:val="hybridMultilevel"/>
    <w:tmpl w:val="4A60A8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913D0E"/>
    <w:multiLevelType w:val="hybridMultilevel"/>
    <w:tmpl w:val="0B4E280A"/>
    <w:lvl w:ilvl="0" w:tplc="0409000F">
      <w:start w:val="1"/>
      <w:numFmt w:val="decimal"/>
      <w:lvlText w:val="%1."/>
      <w:lvlJc w:val="left"/>
      <w:pPr>
        <w:ind w:left="360" w:hanging="360"/>
      </w:pPr>
    </w:lvl>
    <w:lvl w:ilvl="1" w:tplc="0409001B">
      <w:start w:val="1"/>
      <w:numFmt w:val="lowerRoman"/>
      <w:lvlText w:val="%2."/>
      <w:lvlJc w:val="righ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8" w15:restartNumberingAfterBreak="0">
    <w:nsid w:val="3DCE5A77"/>
    <w:multiLevelType w:val="hybridMultilevel"/>
    <w:tmpl w:val="BE6231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E10F76"/>
    <w:multiLevelType w:val="hybridMultilevel"/>
    <w:tmpl w:val="4D7A8F7E"/>
    <w:lvl w:ilvl="0" w:tplc="0409000F">
      <w:start w:val="1"/>
      <w:numFmt w:val="decimal"/>
      <w:lvlText w:val="%1."/>
      <w:lvlJc w:val="left"/>
      <w:pPr>
        <w:ind w:left="360" w:hanging="360"/>
      </w:pPr>
    </w:lvl>
    <w:lvl w:ilvl="1" w:tplc="0409001B">
      <w:start w:val="1"/>
      <w:numFmt w:val="lowerRoman"/>
      <w:lvlText w:val="%2."/>
      <w:lvlJc w:val="righ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02331F6"/>
    <w:multiLevelType w:val="hybridMultilevel"/>
    <w:tmpl w:val="C618106C"/>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080"/>
        </w:tabs>
        <w:ind w:left="1080" w:hanging="360"/>
      </w:pPr>
    </w:lvl>
    <w:lvl w:ilvl="2" w:tplc="F6D85E36">
      <w:start w:val="1"/>
      <w:numFmt w:val="bullet"/>
      <w:lvlText w:val="$"/>
      <w:lvlJc w:val="left"/>
      <w:pPr>
        <w:tabs>
          <w:tab w:val="num" w:pos="1980"/>
        </w:tabs>
        <w:ind w:left="1980" w:hanging="360"/>
      </w:pPr>
      <w:rPr>
        <w:rFonts w:ascii="Times New Roman" w:hAnsi="Times New Roman" w:cs="Times New Roman"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1" w15:restartNumberingAfterBreak="0">
    <w:nsid w:val="45977B05"/>
    <w:multiLevelType w:val="hybridMultilevel"/>
    <w:tmpl w:val="299E05D4"/>
    <w:lvl w:ilvl="0" w:tplc="0409000F">
      <w:start w:val="1"/>
      <w:numFmt w:val="decimal"/>
      <w:lvlText w:val="%1."/>
      <w:lvlJc w:val="left"/>
      <w:pPr>
        <w:tabs>
          <w:tab w:val="num" w:pos="360"/>
        </w:tabs>
        <w:ind w:left="360" w:hanging="360"/>
      </w:pPr>
    </w:lvl>
    <w:lvl w:ilvl="1" w:tplc="0409001B">
      <w:start w:val="1"/>
      <w:numFmt w:val="lowerRoman"/>
      <w:lvlText w:val="%2."/>
      <w:lvlJc w:val="righ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2" w15:restartNumberingAfterBreak="0">
    <w:nsid w:val="48436E2A"/>
    <w:multiLevelType w:val="multilevel"/>
    <w:tmpl w:val="E5AC80F4"/>
    <w:lvl w:ilvl="0">
      <w:start w:val="1"/>
      <w:numFmt w:val="lowerRoman"/>
      <w:lvlText w:val="%1."/>
      <w:lvlJc w:val="right"/>
      <w:pPr>
        <w:tabs>
          <w:tab w:val="num" w:pos="1080"/>
        </w:tabs>
        <w:ind w:left="1080" w:hanging="360"/>
      </w:p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23" w15:restartNumberingAfterBreak="0">
    <w:nsid w:val="48E259E0"/>
    <w:multiLevelType w:val="hybridMultilevel"/>
    <w:tmpl w:val="6C64C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8F23480"/>
    <w:multiLevelType w:val="hybridMultilevel"/>
    <w:tmpl w:val="860C0BE0"/>
    <w:lvl w:ilvl="0" w:tplc="66CE8000">
      <w:start w:val="1"/>
      <w:numFmt w:val="bullet"/>
      <w:lvlText w:val="$"/>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AF01E0F"/>
    <w:multiLevelType w:val="hybridMultilevel"/>
    <w:tmpl w:val="0B4E280A"/>
    <w:lvl w:ilvl="0" w:tplc="0409000F">
      <w:start w:val="1"/>
      <w:numFmt w:val="decimal"/>
      <w:lvlText w:val="%1."/>
      <w:lvlJc w:val="left"/>
      <w:pPr>
        <w:ind w:left="360" w:hanging="360"/>
      </w:pPr>
    </w:lvl>
    <w:lvl w:ilvl="1" w:tplc="0409001B">
      <w:start w:val="1"/>
      <w:numFmt w:val="lowerRoman"/>
      <w:lvlText w:val="%2."/>
      <w:lvlJc w:val="right"/>
      <w:pPr>
        <w:tabs>
          <w:tab w:val="num" w:pos="1080"/>
        </w:tabs>
        <w:ind w:left="1080" w:hanging="360"/>
      </w:pPr>
    </w:lvl>
    <w:lvl w:ilvl="2" w:tplc="0409001B">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6" w15:restartNumberingAfterBreak="0">
    <w:nsid w:val="4DE6477F"/>
    <w:multiLevelType w:val="hybridMultilevel"/>
    <w:tmpl w:val="FF26EE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CF018F"/>
    <w:multiLevelType w:val="hybridMultilevel"/>
    <w:tmpl w:val="38E4D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06867D5"/>
    <w:multiLevelType w:val="hybridMultilevel"/>
    <w:tmpl w:val="D940F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CE0FE8"/>
    <w:multiLevelType w:val="hybridMultilevel"/>
    <w:tmpl w:val="F370D89C"/>
    <w:lvl w:ilvl="0" w:tplc="0409001B">
      <w:start w:val="1"/>
      <w:numFmt w:val="lowerRoman"/>
      <w:lvlText w:val="%1."/>
      <w:lvlJc w:val="righ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55183C3D"/>
    <w:multiLevelType w:val="hybridMultilevel"/>
    <w:tmpl w:val="4F18A8A8"/>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6F3621A"/>
    <w:multiLevelType w:val="hybridMultilevel"/>
    <w:tmpl w:val="B0CAC99C"/>
    <w:lvl w:ilvl="0" w:tplc="8CA2A846">
      <w:start w:val="1"/>
      <w:numFmt w:val="lowerLetter"/>
      <w:lvlText w:val="%1."/>
      <w:lvlJc w:val="left"/>
      <w:pPr>
        <w:tabs>
          <w:tab w:val="num" w:pos="1080"/>
        </w:tabs>
        <w:ind w:left="1080" w:hanging="360"/>
      </w:pPr>
      <w:rPr>
        <w:rFonts w:hint="default"/>
        <w:b/>
        <w:i w:val="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2" w15:restartNumberingAfterBreak="0">
    <w:nsid w:val="66D07AB6"/>
    <w:multiLevelType w:val="hybridMultilevel"/>
    <w:tmpl w:val="F9283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9A35F5D"/>
    <w:multiLevelType w:val="hybridMultilevel"/>
    <w:tmpl w:val="C178CA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0C14A7"/>
    <w:multiLevelType w:val="hybridMultilevel"/>
    <w:tmpl w:val="E5AC80F4"/>
    <w:lvl w:ilvl="0" w:tplc="0409001B">
      <w:start w:val="1"/>
      <w:numFmt w:val="lowerRoman"/>
      <w:lvlText w:val="%1."/>
      <w:lvlJc w:val="righ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15:restartNumberingAfterBreak="0">
    <w:nsid w:val="6E2129B3"/>
    <w:multiLevelType w:val="hybridMultilevel"/>
    <w:tmpl w:val="E60E6D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70153336"/>
    <w:multiLevelType w:val="hybridMultilevel"/>
    <w:tmpl w:val="C73E1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F36A3C"/>
    <w:multiLevelType w:val="hybridMultilevel"/>
    <w:tmpl w:val="561CE730"/>
    <w:lvl w:ilvl="0" w:tplc="0409000F">
      <w:start w:val="1"/>
      <w:numFmt w:val="decimal"/>
      <w:lvlText w:val="%1."/>
      <w:lvlJc w:val="left"/>
      <w:pPr>
        <w:ind w:left="789" w:hanging="360"/>
      </w:pPr>
    </w:lvl>
    <w:lvl w:ilvl="1" w:tplc="04090019" w:tentative="1">
      <w:start w:val="1"/>
      <w:numFmt w:val="lowerLetter"/>
      <w:lvlText w:val="%2."/>
      <w:lvlJc w:val="left"/>
      <w:pPr>
        <w:ind w:left="1509" w:hanging="360"/>
      </w:pPr>
    </w:lvl>
    <w:lvl w:ilvl="2" w:tplc="0409001B" w:tentative="1">
      <w:start w:val="1"/>
      <w:numFmt w:val="lowerRoman"/>
      <w:lvlText w:val="%3."/>
      <w:lvlJc w:val="right"/>
      <w:pPr>
        <w:ind w:left="2229" w:hanging="180"/>
      </w:pPr>
    </w:lvl>
    <w:lvl w:ilvl="3" w:tplc="0409000F" w:tentative="1">
      <w:start w:val="1"/>
      <w:numFmt w:val="decimal"/>
      <w:lvlText w:val="%4."/>
      <w:lvlJc w:val="left"/>
      <w:pPr>
        <w:ind w:left="2949" w:hanging="360"/>
      </w:pPr>
    </w:lvl>
    <w:lvl w:ilvl="4" w:tplc="04090019" w:tentative="1">
      <w:start w:val="1"/>
      <w:numFmt w:val="lowerLetter"/>
      <w:lvlText w:val="%5."/>
      <w:lvlJc w:val="left"/>
      <w:pPr>
        <w:ind w:left="3669" w:hanging="360"/>
      </w:pPr>
    </w:lvl>
    <w:lvl w:ilvl="5" w:tplc="0409001B" w:tentative="1">
      <w:start w:val="1"/>
      <w:numFmt w:val="lowerRoman"/>
      <w:lvlText w:val="%6."/>
      <w:lvlJc w:val="right"/>
      <w:pPr>
        <w:ind w:left="4389" w:hanging="180"/>
      </w:pPr>
    </w:lvl>
    <w:lvl w:ilvl="6" w:tplc="0409000F" w:tentative="1">
      <w:start w:val="1"/>
      <w:numFmt w:val="decimal"/>
      <w:lvlText w:val="%7."/>
      <w:lvlJc w:val="left"/>
      <w:pPr>
        <w:ind w:left="5109" w:hanging="360"/>
      </w:pPr>
    </w:lvl>
    <w:lvl w:ilvl="7" w:tplc="04090019" w:tentative="1">
      <w:start w:val="1"/>
      <w:numFmt w:val="lowerLetter"/>
      <w:lvlText w:val="%8."/>
      <w:lvlJc w:val="left"/>
      <w:pPr>
        <w:ind w:left="5829" w:hanging="360"/>
      </w:pPr>
    </w:lvl>
    <w:lvl w:ilvl="8" w:tplc="0409001B" w:tentative="1">
      <w:start w:val="1"/>
      <w:numFmt w:val="lowerRoman"/>
      <w:lvlText w:val="%9."/>
      <w:lvlJc w:val="right"/>
      <w:pPr>
        <w:ind w:left="6549" w:hanging="180"/>
      </w:pPr>
    </w:lvl>
  </w:abstractNum>
  <w:abstractNum w:abstractNumId="38" w15:restartNumberingAfterBreak="0">
    <w:nsid w:val="7911615C"/>
    <w:multiLevelType w:val="multilevel"/>
    <w:tmpl w:val="2AB267CC"/>
    <w:lvl w:ilvl="0">
      <w:start w:val="1"/>
      <w:numFmt w:val="bullet"/>
      <w:lvlText w:val=""/>
      <w:lvlJc w:val="left"/>
      <w:pPr>
        <w:tabs>
          <w:tab w:val="num" w:pos="1080"/>
        </w:tabs>
        <w:ind w:left="1080" w:hanging="360"/>
      </w:pPr>
      <w:rPr>
        <w:rFonts w:ascii="Symbol" w:hAnsi="Symbol" w:hint="default"/>
      </w:rPr>
    </w:lvl>
    <w:lvl w:ilvl="1">
      <w:start w:val="1"/>
      <w:numFmt w:val="lowerLetter"/>
      <w:lvlText w:val="%2."/>
      <w:lvlJc w:val="left"/>
      <w:pPr>
        <w:tabs>
          <w:tab w:val="num" w:pos="1800"/>
        </w:tabs>
        <w:ind w:left="1800" w:hanging="360"/>
      </w:pPr>
      <w:rPr>
        <w:rFonts w:hint="default"/>
        <w:b/>
        <w:i w:val="0"/>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cs="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cs="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BEB447D"/>
    <w:multiLevelType w:val="multilevel"/>
    <w:tmpl w:val="D7AEB4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0" w15:restartNumberingAfterBreak="0">
    <w:nsid w:val="7D6E382A"/>
    <w:multiLevelType w:val="hybridMultilevel"/>
    <w:tmpl w:val="38E4DB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EBA6D25"/>
    <w:multiLevelType w:val="hybridMultilevel"/>
    <w:tmpl w:val="BE6231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9"/>
  </w:num>
  <w:num w:numId="3">
    <w:abstractNumId w:val="35"/>
  </w:num>
  <w:num w:numId="4">
    <w:abstractNumId w:val="2"/>
  </w:num>
  <w:num w:numId="5">
    <w:abstractNumId w:val="39"/>
  </w:num>
  <w:num w:numId="6">
    <w:abstractNumId w:val="12"/>
  </w:num>
  <w:num w:numId="7">
    <w:abstractNumId w:val="31"/>
  </w:num>
  <w:num w:numId="8">
    <w:abstractNumId w:val="38"/>
  </w:num>
  <w:num w:numId="9">
    <w:abstractNumId w:val="15"/>
  </w:num>
  <w:num w:numId="10">
    <w:abstractNumId w:val="34"/>
  </w:num>
  <w:num w:numId="11">
    <w:abstractNumId w:val="22"/>
  </w:num>
  <w:num w:numId="12">
    <w:abstractNumId w:val="9"/>
  </w:num>
  <w:num w:numId="13">
    <w:abstractNumId w:val="7"/>
  </w:num>
  <w:num w:numId="14">
    <w:abstractNumId w:val="20"/>
  </w:num>
  <w:num w:numId="15">
    <w:abstractNumId w:val="24"/>
  </w:num>
  <w:num w:numId="16">
    <w:abstractNumId w:val="23"/>
  </w:num>
  <w:num w:numId="17">
    <w:abstractNumId w:val="18"/>
  </w:num>
  <w:num w:numId="18">
    <w:abstractNumId w:val="41"/>
  </w:num>
  <w:num w:numId="19">
    <w:abstractNumId w:val="0"/>
  </w:num>
  <w:num w:numId="20">
    <w:abstractNumId w:val="33"/>
  </w:num>
  <w:num w:numId="21">
    <w:abstractNumId w:val="21"/>
  </w:num>
  <w:num w:numId="22">
    <w:abstractNumId w:val="11"/>
  </w:num>
  <w:num w:numId="23">
    <w:abstractNumId w:val="27"/>
  </w:num>
  <w:num w:numId="24">
    <w:abstractNumId w:val="40"/>
  </w:num>
  <w:num w:numId="25">
    <w:abstractNumId w:val="6"/>
  </w:num>
  <w:num w:numId="26">
    <w:abstractNumId w:val="30"/>
  </w:num>
  <w:num w:numId="27">
    <w:abstractNumId w:val="1"/>
  </w:num>
  <w:num w:numId="28">
    <w:abstractNumId w:val="14"/>
  </w:num>
  <w:num w:numId="29">
    <w:abstractNumId w:val="5"/>
  </w:num>
  <w:num w:numId="30">
    <w:abstractNumId w:val="37"/>
  </w:num>
  <w:num w:numId="31">
    <w:abstractNumId w:val="32"/>
  </w:num>
  <w:num w:numId="32">
    <w:abstractNumId w:val="29"/>
  </w:num>
  <w:num w:numId="33">
    <w:abstractNumId w:val="10"/>
  </w:num>
  <w:num w:numId="34">
    <w:abstractNumId w:val="17"/>
  </w:num>
  <w:num w:numId="35">
    <w:abstractNumId w:val="25"/>
  </w:num>
  <w:num w:numId="36">
    <w:abstractNumId w:val="8"/>
  </w:num>
  <w:num w:numId="37">
    <w:abstractNumId w:val="28"/>
  </w:num>
  <w:num w:numId="38">
    <w:abstractNumId w:val="26"/>
  </w:num>
  <w:num w:numId="39">
    <w:abstractNumId w:val="13"/>
  </w:num>
  <w:num w:numId="40">
    <w:abstractNumId w:val="36"/>
  </w:num>
  <w:num w:numId="41">
    <w:abstractNumId w:val="4"/>
  </w:num>
  <w:num w:numId="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2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sjQ2NzczNzU2NrdU0lEKTi0uzszPAykwrAUAP6rHaSwAAAA="/>
  </w:docVars>
  <w:rsids>
    <w:rsidRoot w:val="00C864D5"/>
    <w:rsid w:val="000051EB"/>
    <w:rsid w:val="00006BF7"/>
    <w:rsid w:val="00015FB6"/>
    <w:rsid w:val="00033F73"/>
    <w:rsid w:val="00034B28"/>
    <w:rsid w:val="00037C95"/>
    <w:rsid w:val="000419FE"/>
    <w:rsid w:val="00044E1A"/>
    <w:rsid w:val="0004539A"/>
    <w:rsid w:val="00057393"/>
    <w:rsid w:val="00057D17"/>
    <w:rsid w:val="000722B7"/>
    <w:rsid w:val="00073DF8"/>
    <w:rsid w:val="000748DD"/>
    <w:rsid w:val="000779ED"/>
    <w:rsid w:val="00087A38"/>
    <w:rsid w:val="00087C44"/>
    <w:rsid w:val="0009232C"/>
    <w:rsid w:val="000A0007"/>
    <w:rsid w:val="000A14B5"/>
    <w:rsid w:val="000A3133"/>
    <w:rsid w:val="000C27BD"/>
    <w:rsid w:val="000C4E28"/>
    <w:rsid w:val="000C7112"/>
    <w:rsid w:val="000D7245"/>
    <w:rsid w:val="000E6F81"/>
    <w:rsid w:val="000E7AC5"/>
    <w:rsid w:val="001325F2"/>
    <w:rsid w:val="00132ABC"/>
    <w:rsid w:val="001363B9"/>
    <w:rsid w:val="00136596"/>
    <w:rsid w:val="001415A6"/>
    <w:rsid w:val="00145C9A"/>
    <w:rsid w:val="00150BA5"/>
    <w:rsid w:val="00150E95"/>
    <w:rsid w:val="0016600F"/>
    <w:rsid w:val="00181E46"/>
    <w:rsid w:val="00182E99"/>
    <w:rsid w:val="00186AA7"/>
    <w:rsid w:val="00186FD3"/>
    <w:rsid w:val="001910BC"/>
    <w:rsid w:val="00194D12"/>
    <w:rsid w:val="001B0839"/>
    <w:rsid w:val="001C32A0"/>
    <w:rsid w:val="001C6763"/>
    <w:rsid w:val="001E18A2"/>
    <w:rsid w:val="001E22FE"/>
    <w:rsid w:val="001F696B"/>
    <w:rsid w:val="002009AB"/>
    <w:rsid w:val="002044EC"/>
    <w:rsid w:val="00204D77"/>
    <w:rsid w:val="00205BFE"/>
    <w:rsid w:val="002453C8"/>
    <w:rsid w:val="0025481E"/>
    <w:rsid w:val="00262E21"/>
    <w:rsid w:val="0026646E"/>
    <w:rsid w:val="00282F1D"/>
    <w:rsid w:val="00291B92"/>
    <w:rsid w:val="00293611"/>
    <w:rsid w:val="002953AF"/>
    <w:rsid w:val="0029747D"/>
    <w:rsid w:val="002A0422"/>
    <w:rsid w:val="002B0D67"/>
    <w:rsid w:val="002B189C"/>
    <w:rsid w:val="002B3721"/>
    <w:rsid w:val="002B3EB7"/>
    <w:rsid w:val="002B65A7"/>
    <w:rsid w:val="002C6B47"/>
    <w:rsid w:val="002D4445"/>
    <w:rsid w:val="002E2CE4"/>
    <w:rsid w:val="002E52B3"/>
    <w:rsid w:val="002F0AC0"/>
    <w:rsid w:val="002F4BF5"/>
    <w:rsid w:val="002F737D"/>
    <w:rsid w:val="002F7FE7"/>
    <w:rsid w:val="003103AE"/>
    <w:rsid w:val="003179BF"/>
    <w:rsid w:val="00317F29"/>
    <w:rsid w:val="003248F9"/>
    <w:rsid w:val="00333AAA"/>
    <w:rsid w:val="00341976"/>
    <w:rsid w:val="00342D72"/>
    <w:rsid w:val="00342E71"/>
    <w:rsid w:val="003449CE"/>
    <w:rsid w:val="00346EF4"/>
    <w:rsid w:val="00350600"/>
    <w:rsid w:val="00357D44"/>
    <w:rsid w:val="00370DFE"/>
    <w:rsid w:val="003820EE"/>
    <w:rsid w:val="00385360"/>
    <w:rsid w:val="00392DD3"/>
    <w:rsid w:val="003A0AF4"/>
    <w:rsid w:val="003A1B81"/>
    <w:rsid w:val="003A23D6"/>
    <w:rsid w:val="003A6079"/>
    <w:rsid w:val="003B21AA"/>
    <w:rsid w:val="003B2BFF"/>
    <w:rsid w:val="003B36B6"/>
    <w:rsid w:val="003C2E9B"/>
    <w:rsid w:val="003D0C7D"/>
    <w:rsid w:val="003D2243"/>
    <w:rsid w:val="003D33C8"/>
    <w:rsid w:val="003D590D"/>
    <w:rsid w:val="003E6F39"/>
    <w:rsid w:val="00405DB7"/>
    <w:rsid w:val="00417D57"/>
    <w:rsid w:val="00421EE8"/>
    <w:rsid w:val="00425BBB"/>
    <w:rsid w:val="004264B7"/>
    <w:rsid w:val="00431B2D"/>
    <w:rsid w:val="00435EDF"/>
    <w:rsid w:val="004416CA"/>
    <w:rsid w:val="004441D8"/>
    <w:rsid w:val="0044468E"/>
    <w:rsid w:val="004471DA"/>
    <w:rsid w:val="00454EA0"/>
    <w:rsid w:val="00455054"/>
    <w:rsid w:val="004612D8"/>
    <w:rsid w:val="0048195C"/>
    <w:rsid w:val="00485CC0"/>
    <w:rsid w:val="004A0FAD"/>
    <w:rsid w:val="004C0AEA"/>
    <w:rsid w:val="004C30E9"/>
    <w:rsid w:val="004C40E2"/>
    <w:rsid w:val="004D02CA"/>
    <w:rsid w:val="004D44DC"/>
    <w:rsid w:val="004E3F48"/>
    <w:rsid w:val="004F06B5"/>
    <w:rsid w:val="004F669A"/>
    <w:rsid w:val="005031B4"/>
    <w:rsid w:val="00504D83"/>
    <w:rsid w:val="005148E6"/>
    <w:rsid w:val="00517DCE"/>
    <w:rsid w:val="00546382"/>
    <w:rsid w:val="00552F07"/>
    <w:rsid w:val="00556B42"/>
    <w:rsid w:val="0056370A"/>
    <w:rsid w:val="005652BA"/>
    <w:rsid w:val="005652CB"/>
    <w:rsid w:val="00565756"/>
    <w:rsid w:val="00566368"/>
    <w:rsid w:val="005729F8"/>
    <w:rsid w:val="00577B3F"/>
    <w:rsid w:val="005A4F8B"/>
    <w:rsid w:val="005B3DA2"/>
    <w:rsid w:val="005B5C1F"/>
    <w:rsid w:val="005D23B0"/>
    <w:rsid w:val="005E185B"/>
    <w:rsid w:val="005E26B5"/>
    <w:rsid w:val="005E633C"/>
    <w:rsid w:val="005F45BA"/>
    <w:rsid w:val="005F4D7F"/>
    <w:rsid w:val="005F6DCA"/>
    <w:rsid w:val="006061A4"/>
    <w:rsid w:val="006110BA"/>
    <w:rsid w:val="00614AE5"/>
    <w:rsid w:val="006307DB"/>
    <w:rsid w:val="00641CB2"/>
    <w:rsid w:val="006515F8"/>
    <w:rsid w:val="00651A70"/>
    <w:rsid w:val="00653462"/>
    <w:rsid w:val="006542D0"/>
    <w:rsid w:val="00662ADA"/>
    <w:rsid w:val="00663931"/>
    <w:rsid w:val="00675536"/>
    <w:rsid w:val="00692D76"/>
    <w:rsid w:val="006A5BB4"/>
    <w:rsid w:val="006B3996"/>
    <w:rsid w:val="006C09BE"/>
    <w:rsid w:val="006D288D"/>
    <w:rsid w:val="006D7222"/>
    <w:rsid w:val="006F6091"/>
    <w:rsid w:val="00701CC3"/>
    <w:rsid w:val="007056CD"/>
    <w:rsid w:val="00705AE4"/>
    <w:rsid w:val="00706ACD"/>
    <w:rsid w:val="0070723F"/>
    <w:rsid w:val="00714917"/>
    <w:rsid w:val="00732B65"/>
    <w:rsid w:val="0074474C"/>
    <w:rsid w:val="00746685"/>
    <w:rsid w:val="0075561E"/>
    <w:rsid w:val="007628F7"/>
    <w:rsid w:val="00762A6A"/>
    <w:rsid w:val="00771A8A"/>
    <w:rsid w:val="007767B6"/>
    <w:rsid w:val="007A4778"/>
    <w:rsid w:val="007A6636"/>
    <w:rsid w:val="007C1D03"/>
    <w:rsid w:val="007C249E"/>
    <w:rsid w:val="007C3C02"/>
    <w:rsid w:val="007F0776"/>
    <w:rsid w:val="007F6D4D"/>
    <w:rsid w:val="00806A43"/>
    <w:rsid w:val="00812325"/>
    <w:rsid w:val="00813ED5"/>
    <w:rsid w:val="00821706"/>
    <w:rsid w:val="00831CE6"/>
    <w:rsid w:val="00832E6B"/>
    <w:rsid w:val="0083369B"/>
    <w:rsid w:val="008346C9"/>
    <w:rsid w:val="00844C09"/>
    <w:rsid w:val="00847891"/>
    <w:rsid w:val="00851BDF"/>
    <w:rsid w:val="008608BE"/>
    <w:rsid w:val="00882897"/>
    <w:rsid w:val="00882CA8"/>
    <w:rsid w:val="00892B74"/>
    <w:rsid w:val="008D4E6B"/>
    <w:rsid w:val="008F633C"/>
    <w:rsid w:val="008F7245"/>
    <w:rsid w:val="0090045D"/>
    <w:rsid w:val="009024EF"/>
    <w:rsid w:val="0091489C"/>
    <w:rsid w:val="0092145B"/>
    <w:rsid w:val="00934A01"/>
    <w:rsid w:val="00944351"/>
    <w:rsid w:val="009540E5"/>
    <w:rsid w:val="00954A19"/>
    <w:rsid w:val="009601E5"/>
    <w:rsid w:val="00971C0F"/>
    <w:rsid w:val="00981E34"/>
    <w:rsid w:val="009820EA"/>
    <w:rsid w:val="00993102"/>
    <w:rsid w:val="009A003A"/>
    <w:rsid w:val="009B5165"/>
    <w:rsid w:val="009D7E49"/>
    <w:rsid w:val="009E0FBC"/>
    <w:rsid w:val="009F68DA"/>
    <w:rsid w:val="00A0006E"/>
    <w:rsid w:val="00A038F6"/>
    <w:rsid w:val="00A066C2"/>
    <w:rsid w:val="00A21DB2"/>
    <w:rsid w:val="00A24334"/>
    <w:rsid w:val="00A32215"/>
    <w:rsid w:val="00A349AE"/>
    <w:rsid w:val="00A50EDA"/>
    <w:rsid w:val="00A52CE0"/>
    <w:rsid w:val="00A612C9"/>
    <w:rsid w:val="00A62545"/>
    <w:rsid w:val="00A77C5D"/>
    <w:rsid w:val="00A817A9"/>
    <w:rsid w:val="00A968D8"/>
    <w:rsid w:val="00A97E93"/>
    <w:rsid w:val="00AA4EF8"/>
    <w:rsid w:val="00AA5C06"/>
    <w:rsid w:val="00AB10AF"/>
    <w:rsid w:val="00AB1E42"/>
    <w:rsid w:val="00AB4D1B"/>
    <w:rsid w:val="00AB5E95"/>
    <w:rsid w:val="00AB681C"/>
    <w:rsid w:val="00AC1C3F"/>
    <w:rsid w:val="00AC5D39"/>
    <w:rsid w:val="00AE3E78"/>
    <w:rsid w:val="00AE59D6"/>
    <w:rsid w:val="00AF48A2"/>
    <w:rsid w:val="00AF525A"/>
    <w:rsid w:val="00AF6E2A"/>
    <w:rsid w:val="00AF764E"/>
    <w:rsid w:val="00B05634"/>
    <w:rsid w:val="00B26014"/>
    <w:rsid w:val="00B265EE"/>
    <w:rsid w:val="00B27E4B"/>
    <w:rsid w:val="00B3011B"/>
    <w:rsid w:val="00B35839"/>
    <w:rsid w:val="00B52A54"/>
    <w:rsid w:val="00B60111"/>
    <w:rsid w:val="00B708B5"/>
    <w:rsid w:val="00B772EF"/>
    <w:rsid w:val="00B821EF"/>
    <w:rsid w:val="00B963DA"/>
    <w:rsid w:val="00BA0D99"/>
    <w:rsid w:val="00BA7E1B"/>
    <w:rsid w:val="00BB7EC7"/>
    <w:rsid w:val="00BC43D2"/>
    <w:rsid w:val="00BE0272"/>
    <w:rsid w:val="00BE5AFF"/>
    <w:rsid w:val="00BE7D28"/>
    <w:rsid w:val="00BF0CD8"/>
    <w:rsid w:val="00BF134A"/>
    <w:rsid w:val="00C01BA9"/>
    <w:rsid w:val="00C01E41"/>
    <w:rsid w:val="00C07208"/>
    <w:rsid w:val="00C40745"/>
    <w:rsid w:val="00C4363D"/>
    <w:rsid w:val="00C46459"/>
    <w:rsid w:val="00C4784D"/>
    <w:rsid w:val="00C5197D"/>
    <w:rsid w:val="00C706D1"/>
    <w:rsid w:val="00C72981"/>
    <w:rsid w:val="00C8393D"/>
    <w:rsid w:val="00C839FF"/>
    <w:rsid w:val="00C864D5"/>
    <w:rsid w:val="00C91A59"/>
    <w:rsid w:val="00C929FF"/>
    <w:rsid w:val="00C93033"/>
    <w:rsid w:val="00C964A5"/>
    <w:rsid w:val="00CA2C64"/>
    <w:rsid w:val="00CA465D"/>
    <w:rsid w:val="00CA6120"/>
    <w:rsid w:val="00CA7613"/>
    <w:rsid w:val="00CB649A"/>
    <w:rsid w:val="00CC3B84"/>
    <w:rsid w:val="00CC5CE2"/>
    <w:rsid w:val="00CD28D6"/>
    <w:rsid w:val="00CE3D54"/>
    <w:rsid w:val="00CE65F0"/>
    <w:rsid w:val="00D315AD"/>
    <w:rsid w:val="00D3191F"/>
    <w:rsid w:val="00D402FD"/>
    <w:rsid w:val="00D46E03"/>
    <w:rsid w:val="00D56DF3"/>
    <w:rsid w:val="00D7032A"/>
    <w:rsid w:val="00DB5600"/>
    <w:rsid w:val="00DD20F9"/>
    <w:rsid w:val="00DE56CF"/>
    <w:rsid w:val="00E249C1"/>
    <w:rsid w:val="00E33406"/>
    <w:rsid w:val="00E35585"/>
    <w:rsid w:val="00E364A6"/>
    <w:rsid w:val="00E37368"/>
    <w:rsid w:val="00E438A9"/>
    <w:rsid w:val="00E478FA"/>
    <w:rsid w:val="00E5246E"/>
    <w:rsid w:val="00E52E55"/>
    <w:rsid w:val="00E601F9"/>
    <w:rsid w:val="00E6068E"/>
    <w:rsid w:val="00E62ED5"/>
    <w:rsid w:val="00E64ACF"/>
    <w:rsid w:val="00E768C9"/>
    <w:rsid w:val="00E844AF"/>
    <w:rsid w:val="00E869D6"/>
    <w:rsid w:val="00E92FF1"/>
    <w:rsid w:val="00EA0253"/>
    <w:rsid w:val="00EB7E3B"/>
    <w:rsid w:val="00ED34B6"/>
    <w:rsid w:val="00ED6C9A"/>
    <w:rsid w:val="00EE3662"/>
    <w:rsid w:val="00EF2DF4"/>
    <w:rsid w:val="00EF6502"/>
    <w:rsid w:val="00F044AF"/>
    <w:rsid w:val="00F05FEE"/>
    <w:rsid w:val="00F11371"/>
    <w:rsid w:val="00F11911"/>
    <w:rsid w:val="00F15040"/>
    <w:rsid w:val="00F16E0A"/>
    <w:rsid w:val="00F21411"/>
    <w:rsid w:val="00F37E3F"/>
    <w:rsid w:val="00F45F1D"/>
    <w:rsid w:val="00F47300"/>
    <w:rsid w:val="00F628A9"/>
    <w:rsid w:val="00F70972"/>
    <w:rsid w:val="00F8604B"/>
    <w:rsid w:val="00F903CC"/>
    <w:rsid w:val="00F94F00"/>
    <w:rsid w:val="00FB1C9B"/>
    <w:rsid w:val="00FB27B1"/>
    <w:rsid w:val="00FC3EC6"/>
    <w:rsid w:val="00FC7665"/>
    <w:rsid w:val="00FD4C21"/>
    <w:rsid w:val="00FE0C34"/>
    <w:rsid w:val="00FE725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66932B9"/>
  <w15:docId w15:val="{FE7C2D6E-100A-F348-B6BB-AD259AC77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50EDA"/>
    <w:rPr>
      <w:sz w:val="24"/>
      <w:szCs w:val="24"/>
    </w:rPr>
  </w:style>
  <w:style w:type="paragraph" w:styleId="Heading1">
    <w:name w:val="heading 1"/>
    <w:basedOn w:val="Normal"/>
    <w:next w:val="Normal"/>
    <w:link w:val="Heading1Char"/>
    <w:qFormat/>
    <w:rsid w:val="00FD4C21"/>
    <w:pPr>
      <w:keepNext/>
      <w:keepLines/>
      <w:outlineLvl w:val="0"/>
    </w:pPr>
    <w:rPr>
      <w:rFonts w:eastAsiaTheme="majorEastAsia" w:cstheme="majorBidi"/>
      <w:b/>
      <w:bCs/>
      <w:color w:val="0000F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91B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0D7245"/>
    <w:rPr>
      <w:color w:val="0000FF"/>
      <w:u w:val="single"/>
    </w:rPr>
  </w:style>
  <w:style w:type="character" w:customStyle="1" w:styleId="fnt0">
    <w:name w:val="fnt0"/>
    <w:basedOn w:val="DefaultParagraphFont"/>
    <w:rsid w:val="00435EDF"/>
  </w:style>
  <w:style w:type="paragraph" w:styleId="Header">
    <w:name w:val="header"/>
    <w:basedOn w:val="Normal"/>
    <w:link w:val="HeaderChar"/>
    <w:rsid w:val="006061A4"/>
    <w:pPr>
      <w:tabs>
        <w:tab w:val="center" w:pos="4680"/>
        <w:tab w:val="right" w:pos="9360"/>
      </w:tabs>
    </w:pPr>
  </w:style>
  <w:style w:type="character" w:customStyle="1" w:styleId="HeaderChar">
    <w:name w:val="Header Char"/>
    <w:basedOn w:val="DefaultParagraphFont"/>
    <w:link w:val="Header"/>
    <w:rsid w:val="006061A4"/>
    <w:rPr>
      <w:sz w:val="24"/>
      <w:szCs w:val="24"/>
    </w:rPr>
  </w:style>
  <w:style w:type="paragraph" w:styleId="Footer">
    <w:name w:val="footer"/>
    <w:basedOn w:val="Normal"/>
    <w:link w:val="FooterChar"/>
    <w:uiPriority w:val="99"/>
    <w:rsid w:val="006061A4"/>
    <w:pPr>
      <w:tabs>
        <w:tab w:val="center" w:pos="4680"/>
        <w:tab w:val="right" w:pos="9360"/>
      </w:tabs>
    </w:pPr>
  </w:style>
  <w:style w:type="character" w:customStyle="1" w:styleId="FooterChar">
    <w:name w:val="Footer Char"/>
    <w:basedOn w:val="DefaultParagraphFont"/>
    <w:link w:val="Footer"/>
    <w:uiPriority w:val="99"/>
    <w:rsid w:val="006061A4"/>
    <w:rPr>
      <w:sz w:val="24"/>
      <w:szCs w:val="24"/>
    </w:rPr>
  </w:style>
  <w:style w:type="character" w:styleId="FollowedHyperlink">
    <w:name w:val="FollowedHyperlink"/>
    <w:basedOn w:val="DefaultParagraphFont"/>
    <w:rsid w:val="00333AAA"/>
    <w:rPr>
      <w:color w:val="800080"/>
      <w:u w:val="single"/>
    </w:rPr>
  </w:style>
  <w:style w:type="paragraph" w:styleId="ListParagraph">
    <w:name w:val="List Paragraph"/>
    <w:basedOn w:val="Normal"/>
    <w:uiPriority w:val="34"/>
    <w:qFormat/>
    <w:rsid w:val="003103AE"/>
    <w:pPr>
      <w:ind w:left="720"/>
    </w:pPr>
  </w:style>
  <w:style w:type="paragraph" w:styleId="BalloonText">
    <w:name w:val="Balloon Text"/>
    <w:basedOn w:val="Normal"/>
    <w:link w:val="BalloonTextChar"/>
    <w:rsid w:val="008346C9"/>
    <w:rPr>
      <w:rFonts w:ascii="Tahoma" w:hAnsi="Tahoma" w:cs="Tahoma"/>
      <w:sz w:val="16"/>
      <w:szCs w:val="16"/>
    </w:rPr>
  </w:style>
  <w:style w:type="character" w:customStyle="1" w:styleId="BalloonTextChar">
    <w:name w:val="Balloon Text Char"/>
    <w:basedOn w:val="DefaultParagraphFont"/>
    <w:link w:val="BalloonText"/>
    <w:rsid w:val="008346C9"/>
    <w:rPr>
      <w:rFonts w:ascii="Tahoma" w:hAnsi="Tahoma" w:cs="Tahoma"/>
      <w:sz w:val="16"/>
      <w:szCs w:val="16"/>
    </w:rPr>
  </w:style>
  <w:style w:type="character" w:customStyle="1" w:styleId="Heading1Char">
    <w:name w:val="Heading 1 Char"/>
    <w:basedOn w:val="DefaultParagraphFont"/>
    <w:link w:val="Heading1"/>
    <w:rsid w:val="00FD4C21"/>
    <w:rPr>
      <w:rFonts w:eastAsiaTheme="majorEastAsia" w:cstheme="majorBidi"/>
      <w:b/>
      <w:bCs/>
      <w:color w:val="0000FF"/>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2439852">
      <w:bodyDiv w:val="1"/>
      <w:marLeft w:val="0"/>
      <w:marRight w:val="0"/>
      <w:marTop w:val="0"/>
      <w:marBottom w:val="0"/>
      <w:divBdr>
        <w:top w:val="none" w:sz="0" w:space="0" w:color="auto"/>
        <w:left w:val="none" w:sz="0" w:space="0" w:color="auto"/>
        <w:bottom w:val="none" w:sz="0" w:space="0" w:color="auto"/>
        <w:right w:val="none" w:sz="0" w:space="0" w:color="auto"/>
      </w:divBdr>
    </w:div>
    <w:div w:id="933169015">
      <w:bodyDiv w:val="1"/>
      <w:marLeft w:val="0"/>
      <w:marRight w:val="0"/>
      <w:marTop w:val="0"/>
      <w:marBottom w:val="0"/>
      <w:divBdr>
        <w:top w:val="none" w:sz="0" w:space="0" w:color="auto"/>
        <w:left w:val="none" w:sz="0" w:space="0" w:color="auto"/>
        <w:bottom w:val="none" w:sz="0" w:space="0" w:color="auto"/>
        <w:right w:val="none" w:sz="0" w:space="0" w:color="auto"/>
      </w:divBdr>
    </w:div>
    <w:div w:id="1036584403">
      <w:bodyDiv w:val="1"/>
      <w:marLeft w:val="0"/>
      <w:marRight w:val="0"/>
      <w:marTop w:val="0"/>
      <w:marBottom w:val="0"/>
      <w:divBdr>
        <w:top w:val="none" w:sz="0" w:space="0" w:color="auto"/>
        <w:left w:val="none" w:sz="0" w:space="0" w:color="auto"/>
        <w:bottom w:val="none" w:sz="0" w:space="0" w:color="auto"/>
        <w:right w:val="none" w:sz="0" w:space="0" w:color="auto"/>
      </w:divBdr>
      <w:divsChild>
        <w:div w:id="2083867017">
          <w:marLeft w:val="0"/>
          <w:marRight w:val="0"/>
          <w:marTop w:val="0"/>
          <w:marBottom w:val="0"/>
          <w:divBdr>
            <w:top w:val="none" w:sz="0" w:space="0" w:color="auto"/>
            <w:left w:val="none" w:sz="0" w:space="0" w:color="auto"/>
            <w:bottom w:val="none" w:sz="0" w:space="0" w:color="auto"/>
            <w:right w:val="none" w:sz="0" w:space="0" w:color="auto"/>
          </w:divBdr>
          <w:divsChild>
            <w:div w:id="158198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661252">
      <w:bodyDiv w:val="1"/>
      <w:marLeft w:val="0"/>
      <w:marRight w:val="0"/>
      <w:marTop w:val="0"/>
      <w:marBottom w:val="0"/>
      <w:divBdr>
        <w:top w:val="none" w:sz="0" w:space="0" w:color="auto"/>
        <w:left w:val="none" w:sz="0" w:space="0" w:color="auto"/>
        <w:bottom w:val="none" w:sz="0" w:space="0" w:color="auto"/>
        <w:right w:val="none" w:sz="0" w:space="0" w:color="auto"/>
      </w:divBdr>
      <w:divsChild>
        <w:div w:id="1429352850">
          <w:marLeft w:val="0"/>
          <w:marRight w:val="0"/>
          <w:marTop w:val="0"/>
          <w:marBottom w:val="0"/>
          <w:divBdr>
            <w:top w:val="none" w:sz="0" w:space="0" w:color="auto"/>
            <w:left w:val="none" w:sz="0" w:space="0" w:color="auto"/>
            <w:bottom w:val="none" w:sz="0" w:space="0" w:color="auto"/>
            <w:right w:val="none" w:sz="0" w:space="0" w:color="auto"/>
          </w:divBdr>
          <w:divsChild>
            <w:div w:id="536241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804261">
      <w:bodyDiv w:val="1"/>
      <w:marLeft w:val="0"/>
      <w:marRight w:val="0"/>
      <w:marTop w:val="0"/>
      <w:marBottom w:val="0"/>
      <w:divBdr>
        <w:top w:val="none" w:sz="0" w:space="0" w:color="auto"/>
        <w:left w:val="none" w:sz="0" w:space="0" w:color="auto"/>
        <w:bottom w:val="none" w:sz="0" w:space="0" w:color="auto"/>
        <w:right w:val="none" w:sz="0" w:space="0" w:color="auto"/>
      </w:divBdr>
    </w:div>
    <w:div w:id="2143886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wmf"/><Relationship Id="rId4" Type="http://schemas.openxmlformats.org/officeDocument/2006/relationships/settings" Target="settings.xml"/><Relationship Id="rId9" Type="http://schemas.openxmlformats.org/officeDocument/2006/relationships/hyperlink" Target="https://ondemand.osc.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05FA70-5386-124E-95B0-03C72832D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5</Pages>
  <Words>1233</Words>
  <Characters>7032</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Operating Systems</vt:lpstr>
    </vt:vector>
  </TitlesOfParts>
  <Company>School of Engineering and Applied Science</Company>
  <LinksUpToDate>false</LinksUpToDate>
  <CharactersWithSpaces>8249</CharactersWithSpaces>
  <SharedDoc>false</SharedDoc>
  <HLinks>
    <vt:vector size="6" baseType="variant">
      <vt:variant>
        <vt:i4>2883620</vt:i4>
      </vt:variant>
      <vt:variant>
        <vt:i4>0</vt:i4>
      </vt:variant>
      <vt:variant>
        <vt:i4>0</vt:i4>
      </vt:variant>
      <vt:variant>
        <vt:i4>5</vt:i4>
      </vt:variant>
      <vt:variant>
        <vt:lpwstr>https://mymiami.muohio.edu/@@2A2EF77CACA8C79B08221AC44CDC2DEB/courses/1/20093041342-20093041343/content/_1186049_1/LoginToRedhawk.mp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ng Systems</dc:title>
  <dc:creator>Rao, Dhananjai M. Dr.</dc:creator>
  <cp:lastModifiedBy>Maciej Wozniak</cp:lastModifiedBy>
  <cp:revision>8</cp:revision>
  <cp:lastPrinted>2021-10-21T22:49:00Z</cp:lastPrinted>
  <dcterms:created xsi:type="dcterms:W3CDTF">2021-10-17T23:51:00Z</dcterms:created>
  <dcterms:modified xsi:type="dcterms:W3CDTF">2021-10-21T22:49:00Z</dcterms:modified>
</cp:coreProperties>
</file>